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18B77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Start w:id="1" w:name="_GoBack"/>
      <w:bookmarkEnd w:id="0"/>
      <w:bookmarkEnd w:id="1"/>
    </w:p>
    <w:p w14:paraId="7F7053D4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134CF91C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0AFD5BD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4B961E9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6EDE57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1B2F730" w14:textId="77777777" w:rsidTr="002D5513">
        <w:trPr>
          <w:trHeight w:val="1295"/>
        </w:trPr>
        <w:tc>
          <w:tcPr>
            <w:tcW w:w="9072" w:type="dxa"/>
            <w:vAlign w:val="center"/>
          </w:tcPr>
          <w:p w14:paraId="2F88B417" w14:textId="77777777" w:rsidR="008F1FC7" w:rsidRPr="00452F14" w:rsidRDefault="008F1FC7" w:rsidP="002D551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2D5513">
              <w:rPr>
                <w:rFonts w:asciiTheme="majorHAnsi" w:eastAsiaTheme="majorHAnsi" w:hAnsiTheme="majorHAnsi" w:hint="eastAsia"/>
                <w:szCs w:val="60"/>
              </w:rPr>
              <w:t>산업및시스템공학과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2A719020" w14:textId="599252F3" w:rsidR="008F1FC7" w:rsidRPr="00BF4E72" w:rsidRDefault="002D5513" w:rsidP="002D551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4A5B1D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29C1C4E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9ACA5C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F613397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1C9763E" wp14:editId="48C9E0A5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4EF5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B5E9B05" w14:textId="60B1D43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4A5B1D">
        <w:rPr>
          <w:sz w:val="48"/>
          <w:szCs w:val="48"/>
        </w:rPr>
        <w:t>12.22</w:t>
      </w:r>
    </w:p>
    <w:p w14:paraId="076DF46C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015B36B8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20469267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4E6B319D" w14:textId="77777777" w:rsidR="008F1FC7" w:rsidRDefault="002D551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산업및시스템공학과</w:t>
            </w:r>
          </w:p>
        </w:tc>
      </w:tr>
      <w:tr w:rsidR="008F1FC7" w14:paraId="6D992467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234EECCA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25DEC0DA" w14:textId="77777777" w:rsidR="008F1FC7" w:rsidRDefault="002D551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/임채원</w:t>
            </w:r>
          </w:p>
        </w:tc>
      </w:tr>
    </w:tbl>
    <w:p w14:paraId="27166444" w14:textId="77777777" w:rsidR="008F1FC7" w:rsidRDefault="008F1FC7" w:rsidP="008F1FC7">
      <w:pPr>
        <w:widowControl/>
      </w:pPr>
    </w:p>
    <w:p w14:paraId="211142A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2E377C4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21A787B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30D20E3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9B375EA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14BF567F" w14:textId="7964B8BE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2D551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산업및시스템공학과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2D551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4A5B1D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14:paraId="0B65FA5E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2428C69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E11950D" w14:textId="67CEBA2D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4A5B1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FE2DF4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4A5B1D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738FE5B1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26BAC90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5391EC3C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F47E" w14:textId="77777777" w:rsidR="00F70E7B" w:rsidRPr="008744F0" w:rsidRDefault="00F70E7B" w:rsidP="002D551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5A11" w14:textId="77777777" w:rsidR="00F70E7B" w:rsidRPr="008744F0" w:rsidRDefault="00F70E7B" w:rsidP="002D551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B2548" w14:textId="77777777" w:rsidR="00F70E7B" w:rsidRPr="008744F0" w:rsidRDefault="00F70E7B" w:rsidP="002D551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26DFCEC7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92AA" w14:textId="77777777" w:rsidR="00F70E7B" w:rsidRPr="008744F0" w:rsidRDefault="00F70E7B" w:rsidP="002D551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166332" w14:textId="77777777" w:rsidR="006737FD" w:rsidRDefault="006737FD" w:rsidP="002D5513">
            <w:pPr>
              <w:jc w:val="center"/>
              <w:rPr>
                <w:noProof/>
              </w:rPr>
            </w:pPr>
          </w:p>
          <w:p w14:paraId="1CA74792" w14:textId="59E0E74D" w:rsidR="00F70E7B" w:rsidRPr="008744F0" w:rsidRDefault="006737FD" w:rsidP="002D551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4CEEA045" wp14:editId="798762A9">
                  <wp:extent cx="914400" cy="585789"/>
                  <wp:effectExtent l="0" t="0" r="0" b="508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A06327" w14:textId="30F4F194" w:rsidR="00F70E7B" w:rsidRPr="008744F0" w:rsidRDefault="00F70E7B" w:rsidP="002D551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E087BFA" w14:textId="77777777" w:rsidR="00F70E7B" w:rsidRPr="008744F0" w:rsidRDefault="00F70E7B" w:rsidP="002D5513">
            <w:pPr>
              <w:jc w:val="center"/>
              <w:rPr>
                <w:b/>
              </w:rPr>
            </w:pPr>
          </w:p>
          <w:p w14:paraId="1688F120" w14:textId="77777777" w:rsidR="00F70E7B" w:rsidRPr="008744F0" w:rsidRDefault="002D5513" w:rsidP="002D551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802DDEC" wp14:editId="410857E3">
                  <wp:extent cx="914400" cy="585789"/>
                  <wp:effectExtent l="0" t="0" r="0" b="508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037" cy="761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972128" w14:textId="77777777" w:rsidR="00F70E7B" w:rsidRPr="008744F0" w:rsidRDefault="00F70E7B" w:rsidP="002D5513">
            <w:pPr>
              <w:jc w:val="center"/>
              <w:rPr>
                <w:b/>
              </w:rPr>
            </w:pPr>
          </w:p>
        </w:tc>
      </w:tr>
    </w:tbl>
    <w:p w14:paraId="730C7A9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0C6D116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680391A7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6500CB0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6BF7AC13" w14:textId="77777777" w:rsidR="008F1FC7" w:rsidRDefault="008F1FC7"/>
    <w:p w14:paraId="17915123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2CD767B3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E2657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5C219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823629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64B097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14:paraId="7A25FF88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5EB20582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6E8A3101" w14:textId="1255884B" w:rsidR="00DF1A8A" w:rsidRDefault="004A5B1D">
            <w:r>
              <w:rPr>
                <w:rFonts w:hint="eastAsia"/>
              </w:rPr>
              <w:t>학과 설명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686D8F7" w14:textId="1A00A9F4" w:rsidR="00DF1A8A" w:rsidRDefault="002D5513">
            <w:r>
              <w:rPr>
                <w:rFonts w:hint="eastAsia"/>
              </w:rPr>
              <w:t>2</w:t>
            </w:r>
            <w:r>
              <w:t>022.</w:t>
            </w:r>
            <w:r w:rsidR="00DC52FD">
              <w:t>10.27~</w:t>
            </w:r>
            <w:r w:rsidR="00E77806">
              <w:t>2022.11.21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3E3E6142" w14:textId="77777777" w:rsidR="00DF1A8A" w:rsidRDefault="002D5513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DF1A8A" w14:paraId="363B6BCD" w14:textId="77777777" w:rsidTr="00DF1A8A">
        <w:tc>
          <w:tcPr>
            <w:tcW w:w="1020" w:type="dxa"/>
          </w:tcPr>
          <w:p w14:paraId="1EC90D74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2215D729" w14:textId="10BEF16B" w:rsidR="00DF1A8A" w:rsidRDefault="004A5B1D">
            <w:r>
              <w:rPr>
                <w:rFonts w:hint="eastAsia"/>
              </w:rPr>
              <w:t>체육대회</w:t>
            </w:r>
          </w:p>
        </w:tc>
        <w:tc>
          <w:tcPr>
            <w:tcW w:w="3345" w:type="dxa"/>
          </w:tcPr>
          <w:p w14:paraId="3AEC0654" w14:textId="49E16B18" w:rsidR="00DF1A8A" w:rsidRDefault="002D5513">
            <w:r>
              <w:rPr>
                <w:rFonts w:hint="eastAsia"/>
              </w:rPr>
              <w:t>2</w:t>
            </w:r>
            <w:r>
              <w:t>022.</w:t>
            </w:r>
            <w:r w:rsidR="00D95209">
              <w:t>08.10~2022.09.30</w:t>
            </w:r>
          </w:p>
        </w:tc>
        <w:tc>
          <w:tcPr>
            <w:tcW w:w="1247" w:type="dxa"/>
          </w:tcPr>
          <w:p w14:paraId="0BBB9478" w14:textId="77777777" w:rsidR="00DF1A8A" w:rsidRDefault="002D5513" w:rsidP="00DF1A8A">
            <w:pPr>
              <w:jc w:val="center"/>
            </w:pPr>
            <w:r>
              <w:rPr>
                <w:rFonts w:hint="eastAsia"/>
              </w:rPr>
              <w:t>임채원</w:t>
            </w:r>
          </w:p>
        </w:tc>
      </w:tr>
      <w:tr w:rsidR="0040263B" w14:paraId="5F7AD99F" w14:textId="77777777" w:rsidTr="00DF1A8A">
        <w:tc>
          <w:tcPr>
            <w:tcW w:w="1020" w:type="dxa"/>
          </w:tcPr>
          <w:p w14:paraId="429D1605" w14:textId="71D94275" w:rsidR="0040263B" w:rsidRDefault="0040263B" w:rsidP="0040263B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1F62A658" w14:textId="301A0F43" w:rsidR="0040263B" w:rsidRDefault="0040263B" w:rsidP="0040263B">
            <w:r>
              <w:rPr>
                <w:rFonts w:hint="eastAsia"/>
              </w:rPr>
              <w:t>종강파티</w:t>
            </w:r>
          </w:p>
        </w:tc>
        <w:tc>
          <w:tcPr>
            <w:tcW w:w="3345" w:type="dxa"/>
          </w:tcPr>
          <w:p w14:paraId="2694405B" w14:textId="28D8B213" w:rsidR="0040263B" w:rsidRDefault="0040263B" w:rsidP="0040263B">
            <w:r>
              <w:rPr>
                <w:rFonts w:hint="eastAsia"/>
              </w:rPr>
              <w:t>2</w:t>
            </w:r>
            <w:r>
              <w:t>022.</w:t>
            </w:r>
            <w:r w:rsidR="00272C87">
              <w:t>11.23~2022.12.01</w:t>
            </w:r>
          </w:p>
        </w:tc>
        <w:tc>
          <w:tcPr>
            <w:tcW w:w="1247" w:type="dxa"/>
          </w:tcPr>
          <w:p w14:paraId="2075BA5A" w14:textId="5C3F5D2A" w:rsidR="0040263B" w:rsidRDefault="00325851" w:rsidP="0040263B">
            <w:pPr>
              <w:jc w:val="center"/>
            </w:pPr>
            <w:r>
              <w:rPr>
                <w:rFonts w:hint="eastAsia"/>
              </w:rPr>
              <w:t>홍성훈</w:t>
            </w:r>
          </w:p>
        </w:tc>
      </w:tr>
      <w:tr w:rsidR="0040263B" w14:paraId="138CB554" w14:textId="77777777" w:rsidTr="002D5513">
        <w:tc>
          <w:tcPr>
            <w:tcW w:w="1020" w:type="dxa"/>
          </w:tcPr>
          <w:p w14:paraId="06FB9B2E" w14:textId="57F8991B" w:rsidR="0040263B" w:rsidRDefault="0040263B" w:rsidP="0040263B">
            <w:pPr>
              <w:jc w:val="center"/>
            </w:pPr>
            <w:r>
              <w:t xml:space="preserve">4 </w:t>
            </w:r>
          </w:p>
        </w:tc>
        <w:tc>
          <w:tcPr>
            <w:tcW w:w="3345" w:type="dxa"/>
          </w:tcPr>
          <w:p w14:paraId="7D7CF532" w14:textId="7ED59393" w:rsidR="0040263B" w:rsidRDefault="0040263B" w:rsidP="0040263B"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월 정기모임</w:t>
            </w:r>
          </w:p>
        </w:tc>
        <w:tc>
          <w:tcPr>
            <w:tcW w:w="3345" w:type="dxa"/>
          </w:tcPr>
          <w:p w14:paraId="3DD775ED" w14:textId="56708AF4" w:rsidR="0040263B" w:rsidRDefault="0040263B" w:rsidP="0040263B">
            <w:r>
              <w:rPr>
                <w:rFonts w:hint="eastAsia"/>
              </w:rPr>
              <w:t>2</w:t>
            </w:r>
            <w:r>
              <w:t>022.</w:t>
            </w:r>
            <w:r w:rsidR="00272C87">
              <w:t>10.24~2022.11.03</w:t>
            </w:r>
          </w:p>
        </w:tc>
        <w:tc>
          <w:tcPr>
            <w:tcW w:w="1247" w:type="dxa"/>
          </w:tcPr>
          <w:p w14:paraId="0DD3DB32" w14:textId="1668D0E7" w:rsidR="0040263B" w:rsidRDefault="00375D38" w:rsidP="0040263B">
            <w:pPr>
              <w:jc w:val="center"/>
            </w:pPr>
            <w:r>
              <w:rPr>
                <w:rFonts w:hint="eastAsia"/>
              </w:rPr>
              <w:t>홍성훈</w:t>
            </w:r>
          </w:p>
        </w:tc>
      </w:tr>
      <w:tr w:rsidR="0040263B" w14:paraId="75653A54" w14:textId="77777777" w:rsidTr="002D5513">
        <w:tc>
          <w:tcPr>
            <w:tcW w:w="1020" w:type="dxa"/>
          </w:tcPr>
          <w:p w14:paraId="0B542AD5" w14:textId="44DDB505" w:rsidR="0040263B" w:rsidRDefault="0040263B" w:rsidP="0040263B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36FBE7AD" w14:textId="61608585" w:rsidR="0040263B" w:rsidRDefault="0040263B" w:rsidP="0040263B">
            <w:r>
              <w:rPr>
                <w:rFonts w:hint="eastAsia"/>
              </w:rPr>
              <w:t>1</w:t>
            </w:r>
            <w:r>
              <w:t>1</w:t>
            </w:r>
            <w:r>
              <w:rPr>
                <w:rFonts w:hint="eastAsia"/>
              </w:rPr>
              <w:t>월 정기모임</w:t>
            </w:r>
          </w:p>
        </w:tc>
        <w:tc>
          <w:tcPr>
            <w:tcW w:w="3345" w:type="dxa"/>
          </w:tcPr>
          <w:p w14:paraId="78F39775" w14:textId="28868CC5" w:rsidR="0040263B" w:rsidRDefault="0040263B" w:rsidP="0040263B">
            <w:r>
              <w:rPr>
                <w:rFonts w:hint="eastAsia"/>
              </w:rPr>
              <w:t>2</w:t>
            </w:r>
            <w:r>
              <w:t>022.</w:t>
            </w:r>
            <w:r w:rsidR="00272C87">
              <w:t>11.17~2022.11.28</w:t>
            </w:r>
          </w:p>
        </w:tc>
        <w:tc>
          <w:tcPr>
            <w:tcW w:w="1247" w:type="dxa"/>
          </w:tcPr>
          <w:p w14:paraId="34066BE0" w14:textId="177FC484" w:rsidR="0040263B" w:rsidRDefault="00325851" w:rsidP="0040263B">
            <w:pPr>
              <w:jc w:val="center"/>
            </w:pPr>
            <w:r>
              <w:rPr>
                <w:rFonts w:hint="eastAsia"/>
              </w:rPr>
              <w:t>이수연</w:t>
            </w:r>
          </w:p>
        </w:tc>
      </w:tr>
      <w:tr w:rsidR="0040263B" w14:paraId="68ED4629" w14:textId="77777777" w:rsidTr="002D5513">
        <w:tc>
          <w:tcPr>
            <w:tcW w:w="1020" w:type="dxa"/>
          </w:tcPr>
          <w:p w14:paraId="477B8D12" w14:textId="63133D0A" w:rsidR="0040263B" w:rsidRDefault="0040263B" w:rsidP="0040263B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14:paraId="69DFBC62" w14:textId="1325E7A4" w:rsidR="0040263B" w:rsidRDefault="0040263B" w:rsidP="0040263B">
            <w:r>
              <w:rPr>
                <w:rFonts w:hint="eastAsia"/>
              </w:rPr>
              <w:t xml:space="preserve">중간고사 </w:t>
            </w:r>
            <w:proofErr w:type="spellStart"/>
            <w:r>
              <w:rPr>
                <w:rFonts w:hint="eastAsia"/>
              </w:rPr>
              <w:t>산공공부챌린지</w:t>
            </w:r>
            <w:proofErr w:type="spellEnd"/>
          </w:p>
        </w:tc>
        <w:tc>
          <w:tcPr>
            <w:tcW w:w="3345" w:type="dxa"/>
          </w:tcPr>
          <w:p w14:paraId="474AFB6E" w14:textId="5CB5B4F0" w:rsidR="0040263B" w:rsidRDefault="0040263B" w:rsidP="0040263B">
            <w:r>
              <w:rPr>
                <w:rFonts w:hint="eastAsia"/>
              </w:rPr>
              <w:t>2</w:t>
            </w:r>
            <w:r>
              <w:t>022.</w:t>
            </w:r>
            <w:r w:rsidR="00272C87">
              <w:t>10.03~2022.10.14</w:t>
            </w:r>
          </w:p>
        </w:tc>
        <w:tc>
          <w:tcPr>
            <w:tcW w:w="1247" w:type="dxa"/>
          </w:tcPr>
          <w:p w14:paraId="229C8028" w14:textId="10D02C6A" w:rsidR="0040263B" w:rsidRDefault="00375D38" w:rsidP="0040263B">
            <w:pPr>
              <w:jc w:val="center"/>
            </w:pPr>
            <w:r>
              <w:rPr>
                <w:rFonts w:hint="eastAsia"/>
              </w:rPr>
              <w:t>이수연</w:t>
            </w:r>
          </w:p>
        </w:tc>
      </w:tr>
      <w:tr w:rsidR="0040263B" w14:paraId="2109DA9F" w14:textId="77777777" w:rsidTr="002D5513">
        <w:tc>
          <w:tcPr>
            <w:tcW w:w="1020" w:type="dxa"/>
          </w:tcPr>
          <w:p w14:paraId="71A9859B" w14:textId="28672B4B" w:rsidR="0040263B" w:rsidRDefault="0040263B" w:rsidP="0040263B">
            <w:pPr>
              <w:jc w:val="center"/>
            </w:pPr>
            <w:r>
              <w:t xml:space="preserve">7 </w:t>
            </w:r>
          </w:p>
        </w:tc>
        <w:tc>
          <w:tcPr>
            <w:tcW w:w="3345" w:type="dxa"/>
          </w:tcPr>
          <w:p w14:paraId="0F778F09" w14:textId="7838DEF2" w:rsidR="0040263B" w:rsidRDefault="0040263B" w:rsidP="0040263B">
            <w:r>
              <w:rPr>
                <w:rFonts w:hint="eastAsia"/>
              </w:rPr>
              <w:t xml:space="preserve">기말고사 </w:t>
            </w:r>
            <w:proofErr w:type="spellStart"/>
            <w:r>
              <w:rPr>
                <w:rFonts w:hint="eastAsia"/>
              </w:rPr>
              <w:t>산공공부챌린지</w:t>
            </w:r>
            <w:proofErr w:type="spellEnd"/>
          </w:p>
        </w:tc>
        <w:tc>
          <w:tcPr>
            <w:tcW w:w="3345" w:type="dxa"/>
          </w:tcPr>
          <w:p w14:paraId="78B70C55" w14:textId="1F5AA54F" w:rsidR="0040263B" w:rsidRDefault="0040263B" w:rsidP="0040263B">
            <w:r>
              <w:rPr>
                <w:rFonts w:hint="eastAsia"/>
              </w:rPr>
              <w:t>2</w:t>
            </w:r>
            <w:r>
              <w:t>022.</w:t>
            </w:r>
            <w:r w:rsidR="00272C87">
              <w:t>11.28~2022.12.09</w:t>
            </w:r>
          </w:p>
        </w:tc>
        <w:tc>
          <w:tcPr>
            <w:tcW w:w="1247" w:type="dxa"/>
          </w:tcPr>
          <w:p w14:paraId="2160FE56" w14:textId="51751662" w:rsidR="0040263B" w:rsidRDefault="00375D38" w:rsidP="0040263B">
            <w:pPr>
              <w:jc w:val="center"/>
            </w:pPr>
            <w:r>
              <w:rPr>
                <w:rFonts w:hint="eastAsia"/>
              </w:rPr>
              <w:t>이수연</w:t>
            </w:r>
          </w:p>
        </w:tc>
      </w:tr>
      <w:tr w:rsidR="006737FD" w14:paraId="09907159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5DBE87DB" w14:textId="4CE4709F" w:rsidR="006737FD" w:rsidRDefault="0040263B" w:rsidP="006737FD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716EB891" w14:textId="77F3D631" w:rsidR="006737FD" w:rsidRDefault="006737FD" w:rsidP="006737FD">
            <w:r>
              <w:rPr>
                <w:rFonts w:hint="eastAsia"/>
              </w:rPr>
              <w:t>캡슐 커피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3FAB94FA" w14:textId="37E3DBB1" w:rsidR="006737FD" w:rsidRDefault="00272C87" w:rsidP="006737FD">
            <w:r>
              <w:t xml:space="preserve">2022 </w:t>
            </w:r>
            <w:r>
              <w:rPr>
                <w:rFonts w:hint="eastAsia"/>
              </w:rPr>
              <w:t>4분기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347F0FDD" w14:textId="51993137" w:rsidR="006737FD" w:rsidRDefault="006737FD" w:rsidP="006737FD">
            <w:pPr>
              <w:ind w:firstLineChars="100" w:firstLine="200"/>
            </w:pPr>
            <w:r>
              <w:rPr>
                <w:rFonts w:hint="eastAsia"/>
              </w:rPr>
              <w:t>김예빈</w:t>
            </w:r>
          </w:p>
        </w:tc>
      </w:tr>
    </w:tbl>
    <w:p w14:paraId="4798AFB8" w14:textId="77777777" w:rsidR="009B1E15" w:rsidRDefault="009B1E15"/>
    <w:p w14:paraId="479A0D52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5422C860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BFDD6B5" w14:textId="77777777" w:rsidR="008F1FC7" w:rsidRPr="009B1E15" w:rsidRDefault="008F1FC7" w:rsidP="002D5513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556DF6FF" w14:textId="77777777" w:rsidR="008F1FC7" w:rsidRDefault="008F1FC7" w:rsidP="008F1FC7"/>
    <w:p w14:paraId="76A97298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032F457D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D9E28E1" w14:textId="77777777" w:rsidR="008F1FC7" w:rsidRPr="009B1E15" w:rsidRDefault="008F1FC7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7931CBA" w14:textId="77777777" w:rsidR="008F1FC7" w:rsidRPr="009B1E15" w:rsidRDefault="008F1FC7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1C1CF03" w14:textId="2DC9986D" w:rsidR="008F1FC7" w:rsidRPr="009B1E15" w:rsidRDefault="00DC52FD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설명회</w:t>
            </w:r>
          </w:p>
        </w:tc>
      </w:tr>
    </w:tbl>
    <w:p w14:paraId="47898402" w14:textId="77777777" w:rsidR="008F1FC7" w:rsidRDefault="008F1FC7" w:rsidP="008F1FC7"/>
    <w:p w14:paraId="019A2907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741A9233" w14:textId="77777777" w:rsidTr="008A6F11">
        <w:tc>
          <w:tcPr>
            <w:tcW w:w="2263" w:type="dxa"/>
          </w:tcPr>
          <w:p w14:paraId="12249763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0D05A07" w14:textId="5366E95C" w:rsidR="0029157A" w:rsidRPr="00062781" w:rsidRDefault="0055077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새내기를 대상으로 학과 연구 분야 및 시설에 대한 소개와 홍보를 하고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이후 </w:t>
            </w:r>
            <w:proofErr w:type="spellStart"/>
            <w:r>
              <w:rPr>
                <w:rFonts w:hint="eastAsia"/>
                <w:sz w:val="22"/>
              </w:rPr>
              <w:t>산공</w:t>
            </w:r>
            <w:proofErr w:type="spellEnd"/>
            <w:r>
              <w:rPr>
                <w:rFonts w:hint="eastAsia"/>
                <w:sz w:val="22"/>
              </w:rPr>
              <w:t xml:space="preserve"> 선배들과 함께할 수 있는 게임 부스를 운영.</w:t>
            </w:r>
          </w:p>
        </w:tc>
      </w:tr>
      <w:tr w:rsidR="0029157A" w14:paraId="426E5CB9" w14:textId="77777777" w:rsidTr="008A6F11">
        <w:tc>
          <w:tcPr>
            <w:tcW w:w="2263" w:type="dxa"/>
          </w:tcPr>
          <w:p w14:paraId="3A6793F2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2A36BE1" w14:textId="08450045" w:rsidR="0029157A" w:rsidRPr="00062781" w:rsidRDefault="00E628A7" w:rsidP="00062781">
            <w:pPr>
              <w:spacing w:line="360" w:lineRule="auto"/>
              <w:rPr>
                <w:sz w:val="22"/>
              </w:rPr>
            </w:pPr>
            <w:r w:rsidRPr="00E628A7">
              <w:rPr>
                <w:sz w:val="22"/>
              </w:rPr>
              <w:t>2022.</w:t>
            </w:r>
            <w:r w:rsidR="00E77806">
              <w:rPr>
                <w:sz w:val="22"/>
              </w:rPr>
              <w:t>10.27~2022.11.20</w:t>
            </w:r>
          </w:p>
        </w:tc>
      </w:tr>
      <w:tr w:rsidR="0029157A" w14:paraId="3A4608C2" w14:textId="77777777" w:rsidTr="008A6F11">
        <w:tc>
          <w:tcPr>
            <w:tcW w:w="2263" w:type="dxa"/>
          </w:tcPr>
          <w:p w14:paraId="1EE7F1B6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330980D" w14:textId="5D75C780" w:rsidR="0029157A" w:rsidRPr="00062781" w:rsidRDefault="00E628A7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E77806">
              <w:rPr>
                <w:sz w:val="22"/>
              </w:rPr>
              <w:t>11.21</w:t>
            </w:r>
          </w:p>
        </w:tc>
      </w:tr>
      <w:tr w:rsidR="0029157A" w14:paraId="687D5DC4" w14:textId="77777777" w:rsidTr="008A6F11">
        <w:tc>
          <w:tcPr>
            <w:tcW w:w="2263" w:type="dxa"/>
          </w:tcPr>
          <w:p w14:paraId="2BCAD2B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1F039BD1" w14:textId="77777777" w:rsidR="0029157A" w:rsidRPr="00E628A7" w:rsidRDefault="00E628A7" w:rsidP="00062781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9157A" w14:paraId="4BB882F5" w14:textId="77777777" w:rsidTr="008A6F11">
        <w:tc>
          <w:tcPr>
            <w:tcW w:w="2263" w:type="dxa"/>
          </w:tcPr>
          <w:p w14:paraId="2C8314ED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BC69114" w14:textId="3C43BC3F" w:rsidR="0029157A" w:rsidRPr="00062781" w:rsidRDefault="00D94D4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</w:t>
            </w:r>
            <w:r w:rsidR="00E628A7">
              <w:rPr>
                <w:rFonts w:hint="eastAsia"/>
                <w:sz w:val="22"/>
              </w:rPr>
              <w:t xml:space="preserve"> </w:t>
            </w:r>
            <w:r w:rsidR="00E628A7">
              <w:rPr>
                <w:sz w:val="22"/>
              </w:rPr>
              <w:t xml:space="preserve">/ </w:t>
            </w:r>
            <w:r w:rsidR="00E628A7">
              <w:rPr>
                <w:rFonts w:hint="eastAsia"/>
                <w:sz w:val="22"/>
              </w:rPr>
              <w:t>임채원</w:t>
            </w:r>
          </w:p>
        </w:tc>
      </w:tr>
    </w:tbl>
    <w:p w14:paraId="0084D0EB" w14:textId="77777777" w:rsidR="0029157A" w:rsidRDefault="0029157A" w:rsidP="008F1FC7"/>
    <w:p w14:paraId="024F67AB" w14:textId="77777777" w:rsidR="008F1FC7" w:rsidRDefault="008F1FC7" w:rsidP="008F1FC7"/>
    <w:p w14:paraId="3B48C99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26B5DBD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583CB6C7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F81B1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350054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45A535C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15DBA876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2C3CDFA3" w14:textId="03B88353" w:rsidR="00062781" w:rsidRPr="00062781" w:rsidRDefault="00E628A7" w:rsidP="00062781">
            <w:pPr>
              <w:jc w:val="center"/>
            </w:pPr>
            <w:r>
              <w:t>2022.</w:t>
            </w:r>
            <w:r w:rsidR="00E77806">
              <w:t>10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65C46E8" w14:textId="080143D3" w:rsidR="00062781" w:rsidRPr="00062781" w:rsidRDefault="00E77806" w:rsidP="008A6F11">
            <w:proofErr w:type="spellStart"/>
            <w:r>
              <w:rPr>
                <w:rFonts w:hint="eastAsia"/>
              </w:rPr>
              <w:t>교수님과의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차 미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0D191231" w14:textId="7C4CA29B" w:rsidR="00062781" w:rsidRPr="00062781" w:rsidRDefault="00062781" w:rsidP="008A6F11"/>
        </w:tc>
      </w:tr>
      <w:tr w:rsidR="00062781" w14:paraId="66E01D20" w14:textId="77777777" w:rsidTr="00062781">
        <w:tc>
          <w:tcPr>
            <w:tcW w:w="2912" w:type="dxa"/>
          </w:tcPr>
          <w:p w14:paraId="26DA755C" w14:textId="0A220D37" w:rsidR="00062781" w:rsidRPr="00062781" w:rsidRDefault="00E77806" w:rsidP="00062781">
            <w:pPr>
              <w:jc w:val="center"/>
            </w:pPr>
            <w:r>
              <w:t>2022.10.30</w:t>
            </w:r>
          </w:p>
        </w:tc>
        <w:tc>
          <w:tcPr>
            <w:tcW w:w="2912" w:type="dxa"/>
          </w:tcPr>
          <w:p w14:paraId="25D510A2" w14:textId="60E0B1B4" w:rsidR="00062781" w:rsidRPr="00062781" w:rsidRDefault="00E77806" w:rsidP="008A6F11">
            <w:r>
              <w:rPr>
                <w:rFonts w:hint="eastAsia"/>
              </w:rPr>
              <w:t>학생회 예산 관련 미팅 진행</w:t>
            </w:r>
          </w:p>
        </w:tc>
        <w:tc>
          <w:tcPr>
            <w:tcW w:w="2913" w:type="dxa"/>
          </w:tcPr>
          <w:p w14:paraId="79EBD1E4" w14:textId="76823588" w:rsidR="00062781" w:rsidRPr="00062781" w:rsidRDefault="00062781" w:rsidP="008A6F11"/>
        </w:tc>
      </w:tr>
      <w:tr w:rsidR="00062781" w14:paraId="51F8AA99" w14:textId="77777777" w:rsidTr="00E77806">
        <w:tc>
          <w:tcPr>
            <w:tcW w:w="2912" w:type="dxa"/>
          </w:tcPr>
          <w:p w14:paraId="3ECA33DC" w14:textId="5FFD4D74" w:rsidR="00062781" w:rsidRPr="00062781" w:rsidRDefault="00E77806" w:rsidP="00062781">
            <w:pPr>
              <w:jc w:val="center"/>
            </w:pPr>
            <w:r>
              <w:t>2022.11.04</w:t>
            </w:r>
          </w:p>
        </w:tc>
        <w:tc>
          <w:tcPr>
            <w:tcW w:w="2912" w:type="dxa"/>
          </w:tcPr>
          <w:p w14:paraId="6E345397" w14:textId="2135C15D" w:rsidR="00062781" w:rsidRPr="00062781" w:rsidRDefault="00E77806" w:rsidP="008A6F11">
            <w:r>
              <w:rPr>
                <w:rFonts w:hint="eastAsia"/>
              </w:rPr>
              <w:t xml:space="preserve">학생회 </w:t>
            </w:r>
            <w:r>
              <w:t>2</w:t>
            </w:r>
            <w:r>
              <w:rPr>
                <w:rFonts w:hint="eastAsia"/>
              </w:rPr>
              <w:t>차 미팅 진행,</w:t>
            </w:r>
            <w:r>
              <w:t xml:space="preserve"> </w:t>
            </w:r>
            <w:r>
              <w:rPr>
                <w:rFonts w:hint="eastAsia"/>
              </w:rPr>
              <w:t>예산 확정</w:t>
            </w:r>
          </w:p>
        </w:tc>
        <w:tc>
          <w:tcPr>
            <w:tcW w:w="2913" w:type="dxa"/>
          </w:tcPr>
          <w:p w14:paraId="6877AB6F" w14:textId="77777777" w:rsidR="00062781" w:rsidRPr="00062781" w:rsidRDefault="00062781" w:rsidP="008A6F11"/>
        </w:tc>
      </w:tr>
      <w:tr w:rsidR="00E77806" w14:paraId="7CB93EC8" w14:textId="77777777" w:rsidTr="00E77806">
        <w:tc>
          <w:tcPr>
            <w:tcW w:w="2912" w:type="dxa"/>
          </w:tcPr>
          <w:p w14:paraId="6D027F15" w14:textId="40E71771" w:rsidR="00E77806" w:rsidRDefault="00E77806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07</w:t>
            </w:r>
          </w:p>
        </w:tc>
        <w:tc>
          <w:tcPr>
            <w:tcW w:w="2912" w:type="dxa"/>
          </w:tcPr>
          <w:p w14:paraId="13D23727" w14:textId="4566E5F4" w:rsidR="00E77806" w:rsidRDefault="00E77806" w:rsidP="008A6F11">
            <w:r>
              <w:rPr>
                <w:rFonts w:hint="eastAsia"/>
              </w:rPr>
              <w:t>현수막,</w:t>
            </w:r>
            <w:r>
              <w:t xml:space="preserve"> </w:t>
            </w:r>
            <w:r>
              <w:rPr>
                <w:rFonts w:hint="eastAsia"/>
              </w:rPr>
              <w:t>포스터 도안 결정</w:t>
            </w:r>
          </w:p>
        </w:tc>
        <w:tc>
          <w:tcPr>
            <w:tcW w:w="2913" w:type="dxa"/>
          </w:tcPr>
          <w:p w14:paraId="029A83A7" w14:textId="77777777" w:rsidR="00E77806" w:rsidRPr="00062781" w:rsidRDefault="00E77806" w:rsidP="008A6F11"/>
        </w:tc>
      </w:tr>
      <w:tr w:rsidR="00E77806" w14:paraId="0370964D" w14:textId="77777777" w:rsidTr="00E77806">
        <w:tc>
          <w:tcPr>
            <w:tcW w:w="2912" w:type="dxa"/>
          </w:tcPr>
          <w:p w14:paraId="754729EC" w14:textId="274FB5AA" w:rsidR="00E77806" w:rsidRDefault="00E77806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4</w:t>
            </w:r>
          </w:p>
        </w:tc>
        <w:tc>
          <w:tcPr>
            <w:tcW w:w="2912" w:type="dxa"/>
          </w:tcPr>
          <w:p w14:paraId="4620305B" w14:textId="454F48E3" w:rsidR="00E77806" w:rsidRDefault="00E77806" w:rsidP="008A6F11">
            <w:r>
              <w:rPr>
                <w:rFonts w:hint="eastAsia"/>
              </w:rPr>
              <w:t>현수막,</w:t>
            </w:r>
            <w:r>
              <w:t xml:space="preserve"> </w:t>
            </w:r>
            <w:r>
              <w:rPr>
                <w:rFonts w:hint="eastAsia"/>
              </w:rPr>
              <w:t>포스터 게시,</w:t>
            </w:r>
            <w:r>
              <w:t xml:space="preserve"> </w:t>
            </w:r>
            <w:r>
              <w:rPr>
                <w:rFonts w:hint="eastAsia"/>
              </w:rPr>
              <w:t>대면 참여 조사</w:t>
            </w:r>
          </w:p>
        </w:tc>
        <w:tc>
          <w:tcPr>
            <w:tcW w:w="2913" w:type="dxa"/>
          </w:tcPr>
          <w:p w14:paraId="5BEBE301" w14:textId="77777777" w:rsidR="00E77806" w:rsidRPr="00062781" w:rsidRDefault="00E77806" w:rsidP="008A6F11"/>
        </w:tc>
      </w:tr>
      <w:tr w:rsidR="00E77806" w14:paraId="2EF175EE" w14:textId="77777777" w:rsidTr="00E77806">
        <w:tc>
          <w:tcPr>
            <w:tcW w:w="2912" w:type="dxa"/>
          </w:tcPr>
          <w:p w14:paraId="7E78E76D" w14:textId="32984219" w:rsidR="00E77806" w:rsidRDefault="00E77806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0</w:t>
            </w:r>
          </w:p>
        </w:tc>
        <w:tc>
          <w:tcPr>
            <w:tcW w:w="2912" w:type="dxa"/>
          </w:tcPr>
          <w:p w14:paraId="7F533927" w14:textId="0E70784B" w:rsidR="00E77806" w:rsidRDefault="00E77806" w:rsidP="008A6F11">
            <w:r>
              <w:rPr>
                <w:rFonts w:hint="eastAsia"/>
              </w:rPr>
              <w:t>대면 참여자 추가 모집</w:t>
            </w:r>
          </w:p>
        </w:tc>
        <w:tc>
          <w:tcPr>
            <w:tcW w:w="2913" w:type="dxa"/>
          </w:tcPr>
          <w:p w14:paraId="36C49769" w14:textId="77777777" w:rsidR="00E77806" w:rsidRPr="00062781" w:rsidRDefault="00E77806" w:rsidP="008A6F11"/>
        </w:tc>
      </w:tr>
      <w:tr w:rsidR="00E77806" w14:paraId="6AD85046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301F368D" w14:textId="5D2E3029" w:rsidR="00E77806" w:rsidRDefault="00E77806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87C9252" w14:textId="6A11AF92" w:rsidR="00E77806" w:rsidRDefault="00E77806" w:rsidP="008A6F11">
            <w:r>
              <w:rPr>
                <w:rFonts w:hint="eastAsia"/>
              </w:rPr>
              <w:t>학과설명회 및 부스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E061820" w14:textId="77777777" w:rsidR="00E77806" w:rsidRPr="00062781" w:rsidRDefault="00E77806" w:rsidP="008A6F11"/>
        </w:tc>
      </w:tr>
    </w:tbl>
    <w:p w14:paraId="4BB5914A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0F939855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10B10B9" w14:textId="254271F4" w:rsidR="00550776" w:rsidRDefault="00550776" w:rsidP="00550776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교수님 환영사 및 연구 분야에 대한 간략한 설명 이후 2</w:t>
      </w:r>
      <w:r>
        <w:rPr>
          <w:sz w:val="22"/>
        </w:rPr>
        <w:t>1</w:t>
      </w:r>
      <w:r>
        <w:rPr>
          <w:rFonts w:hint="eastAsia"/>
          <w:sz w:val="22"/>
        </w:rPr>
        <w:t xml:space="preserve">학번 과대표 </w:t>
      </w:r>
      <w:proofErr w:type="spellStart"/>
      <w:r>
        <w:rPr>
          <w:rFonts w:hint="eastAsia"/>
          <w:sz w:val="22"/>
        </w:rPr>
        <w:t>김도운</w:t>
      </w:r>
      <w:proofErr w:type="spellEnd"/>
      <w:r>
        <w:rPr>
          <w:rFonts w:hint="eastAsia"/>
          <w:sz w:val="22"/>
        </w:rPr>
        <w:t xml:space="preserve"> 학생이 학과 시설 및 정보에 대해 소개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질의응답과 경품 추첨을 진행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설명회가 끝난 후에는 크리스마스 테마로 꾸며진 라운지와 강의실로 이동하여 미리 준비된 게임 부스를 체험할 수 있도록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게임 부스에는 </w:t>
      </w:r>
      <w:proofErr w:type="spellStart"/>
      <w:r>
        <w:rPr>
          <w:rFonts w:hint="eastAsia"/>
          <w:sz w:val="22"/>
        </w:rPr>
        <w:t>포토존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거짓말탐지기,</w:t>
      </w:r>
      <w:r>
        <w:rPr>
          <w:sz w:val="22"/>
        </w:rPr>
        <w:t xml:space="preserve"> </w:t>
      </w:r>
      <w:r>
        <w:rPr>
          <w:rFonts w:hint="eastAsia"/>
          <w:sz w:val="22"/>
        </w:rPr>
        <w:t>콜라 사이다 게임,</w:t>
      </w:r>
      <w:r>
        <w:rPr>
          <w:sz w:val="22"/>
        </w:rPr>
        <w:t xml:space="preserve"> </w:t>
      </w:r>
      <w:r>
        <w:rPr>
          <w:rFonts w:hint="eastAsia"/>
          <w:sz w:val="22"/>
        </w:rPr>
        <w:t>양궁 등의 컨텐츠가 준비되어 있다.</w:t>
      </w:r>
      <w:r>
        <w:rPr>
          <w:sz w:val="22"/>
        </w:rPr>
        <w:t xml:space="preserve"> </w:t>
      </w:r>
    </w:p>
    <w:p w14:paraId="52663000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AB0EF2A" w14:textId="77777777" w:rsidR="008F1FC7" w:rsidRDefault="008F1FC7" w:rsidP="008F1FC7"/>
    <w:p w14:paraId="00D40404" w14:textId="77777777" w:rsidR="00062781" w:rsidRDefault="00062781" w:rsidP="008F1FC7"/>
    <w:p w14:paraId="60AAB430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91"/>
        <w:gridCol w:w="1053"/>
        <w:gridCol w:w="2120"/>
        <w:gridCol w:w="747"/>
        <w:gridCol w:w="747"/>
        <w:gridCol w:w="747"/>
        <w:gridCol w:w="747"/>
        <w:gridCol w:w="747"/>
      </w:tblGrid>
      <w:tr w:rsidR="00384518" w:rsidRPr="00626527" w14:paraId="3CD3DC3D" w14:textId="77777777" w:rsidTr="008B12E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921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2577C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179F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61D78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96DA4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405CAF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309AAF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B282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1493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4518" w:rsidRPr="00626527" w14:paraId="3CA01C27" w14:textId="77777777" w:rsidTr="008B12E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4EEA6" w14:textId="719C1FD0" w:rsidR="00626527" w:rsidRPr="00626527" w:rsidRDefault="00D94D4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40BA8" w14:textId="2A5D56D7" w:rsidR="00626527" w:rsidRPr="00626527" w:rsidRDefault="00E7780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AFEC1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013A2D" w14:textId="014DA66B" w:rsidR="00626527" w:rsidRPr="00626527" w:rsidRDefault="00E7780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218193" w14:textId="1C1C2F2E" w:rsidR="00626527" w:rsidRPr="00626527" w:rsidRDefault="00E7780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4CB35" w14:textId="3A5351C4" w:rsidR="00626527" w:rsidRPr="00626527" w:rsidRDefault="00D9520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A46BD2" w14:textId="7E64CEE0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C940A4" w14:textId="75EAC21E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BC195E4" w14:textId="1BE0241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54695115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D33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7D70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D0C63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00471" w14:textId="7DAD97DA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B12E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73732" w14:textId="5428F115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9D5253" w14:textId="4D2613A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6C4033" w14:textId="7C615CEF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E7BCB7" w14:textId="4A25E492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FB0A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4153179B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87EF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095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CE7A15" w14:textId="77777777" w:rsid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2E7C07" w14:textId="390BA1CA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8B12E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58F0E3" w14:textId="6C95AC5E" w:rsidR="00626527" w:rsidRPr="00626527" w:rsidRDefault="008B12EF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1DEDDD" w14:textId="71EF24D4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3AF002" w14:textId="3E373CE1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164377" w14:textId="2ABE8FA1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26CB5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14:paraId="60491FFA" w14:textId="77777777" w:rsidTr="008B12E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5C3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6973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63395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9CD40B" w14:textId="45F0AE76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7F7E5E" w14:textId="6827478C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B12E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FA3DB" w14:textId="6B98DE1D" w:rsidR="00626527" w:rsidRPr="00626527" w:rsidRDefault="00B45D24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DDBE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05CA078" w14:textId="77777777" w:rsidR="00062781" w:rsidRDefault="00062781" w:rsidP="008F1FC7"/>
    <w:p w14:paraId="2C8515F4" w14:textId="77777777" w:rsidR="00675D81" w:rsidRDefault="00675D81" w:rsidP="008F1FC7"/>
    <w:p w14:paraId="08A7FCF2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F9F9872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8A820AA" w14:textId="37FEEC61" w:rsidR="00E628A7" w:rsidRPr="00062781" w:rsidRDefault="003D42B1" w:rsidP="00E628A7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50776">
        <w:rPr>
          <w:rFonts w:hint="eastAsia"/>
          <w:sz w:val="22"/>
        </w:rPr>
        <w:t>참여한 새내기들로 하여금 산공과에 대해 지속적인 관심을 가지도록 만들었으며,</w:t>
      </w:r>
      <w:r w:rsidR="00550776">
        <w:rPr>
          <w:sz w:val="22"/>
        </w:rPr>
        <w:t xml:space="preserve"> </w:t>
      </w:r>
      <w:proofErr w:type="spellStart"/>
      <w:r w:rsidR="00550776">
        <w:rPr>
          <w:rFonts w:hint="eastAsia"/>
          <w:sz w:val="22"/>
        </w:rPr>
        <w:t>인스타그램을</w:t>
      </w:r>
      <w:proofErr w:type="spellEnd"/>
      <w:r w:rsidR="00550776">
        <w:rPr>
          <w:rFonts w:hint="eastAsia"/>
          <w:sz w:val="22"/>
        </w:rPr>
        <w:t xml:space="preserve"> 통한 홍보를 활성화하여 </w:t>
      </w:r>
      <w:proofErr w:type="spellStart"/>
      <w:r w:rsidR="00550776">
        <w:rPr>
          <w:rFonts w:hint="eastAsia"/>
          <w:sz w:val="22"/>
        </w:rPr>
        <w:t>팔로워</w:t>
      </w:r>
      <w:proofErr w:type="spellEnd"/>
      <w:r w:rsidR="00550776">
        <w:rPr>
          <w:rFonts w:hint="eastAsia"/>
          <w:sz w:val="22"/>
        </w:rPr>
        <w:t xml:space="preserve"> 수가 크게 증가하였다.</w:t>
      </w:r>
      <w:r w:rsidR="00550776">
        <w:rPr>
          <w:sz w:val="22"/>
        </w:rPr>
        <w:t xml:space="preserve"> </w:t>
      </w:r>
    </w:p>
    <w:p w14:paraId="04F9C5AB" w14:textId="77777777" w:rsidR="00062781" w:rsidRPr="00E628A7" w:rsidRDefault="00062781" w:rsidP="00062781">
      <w:pPr>
        <w:ind w:firstLineChars="50" w:firstLine="110"/>
        <w:rPr>
          <w:sz w:val="22"/>
        </w:rPr>
      </w:pPr>
    </w:p>
    <w:p w14:paraId="7D20F587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4783606" w14:textId="77777777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2BD794B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9E3087C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8B278E1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5C97FE0" w14:textId="77777777" w:rsidR="008F1FC7" w:rsidRPr="009B1E15" w:rsidRDefault="008F1FC7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E3B6D8B" w14:textId="77777777" w:rsidR="008F1FC7" w:rsidRPr="009B1E15" w:rsidRDefault="008F1FC7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8E65E09" w14:textId="58E2A890" w:rsidR="008F1FC7" w:rsidRPr="009B1E15" w:rsidRDefault="00E77806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체육대회</w:t>
            </w:r>
          </w:p>
        </w:tc>
      </w:tr>
    </w:tbl>
    <w:p w14:paraId="31D42216" w14:textId="77777777" w:rsidR="003D42B1" w:rsidRDefault="003D42B1" w:rsidP="003D42B1"/>
    <w:p w14:paraId="322C715F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70F0ABA0" w14:textId="77777777" w:rsidTr="002D5513">
        <w:tc>
          <w:tcPr>
            <w:tcW w:w="2263" w:type="dxa"/>
          </w:tcPr>
          <w:p w14:paraId="6E061902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AFA5736" w14:textId="5D487888" w:rsidR="003D42B1" w:rsidRPr="00062781" w:rsidRDefault="0040263B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경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바뇌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산공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산디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항공 </w:t>
            </w:r>
            <w:r>
              <w:rPr>
                <w:sz w:val="22"/>
              </w:rPr>
              <w:t>5</w:t>
            </w:r>
            <w:r>
              <w:rPr>
                <w:rFonts w:hint="eastAsia"/>
                <w:sz w:val="22"/>
              </w:rPr>
              <w:t xml:space="preserve">개 학과가 합동으로 </w:t>
            </w:r>
            <w:proofErr w:type="spellStart"/>
            <w:r>
              <w:rPr>
                <w:rFonts w:hint="eastAsia"/>
                <w:sz w:val="22"/>
              </w:rPr>
              <w:t>소수과</w:t>
            </w:r>
            <w:proofErr w:type="spellEnd"/>
            <w:r>
              <w:rPr>
                <w:rFonts w:hint="eastAsia"/>
                <w:sz w:val="22"/>
              </w:rPr>
              <w:t xml:space="preserve"> 합동 체육대회 진행.</w:t>
            </w:r>
          </w:p>
        </w:tc>
      </w:tr>
      <w:tr w:rsidR="003D42B1" w14:paraId="03560000" w14:textId="77777777" w:rsidTr="002D5513">
        <w:tc>
          <w:tcPr>
            <w:tcW w:w="2263" w:type="dxa"/>
          </w:tcPr>
          <w:p w14:paraId="5BF50073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11F2832" w14:textId="7E88B49C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sz w:val="22"/>
              </w:rPr>
              <w:t>2022.</w:t>
            </w:r>
            <w:r w:rsidR="00E77806">
              <w:rPr>
                <w:sz w:val="22"/>
              </w:rPr>
              <w:t>08.10~2022.09.29</w:t>
            </w:r>
          </w:p>
        </w:tc>
      </w:tr>
      <w:tr w:rsidR="003D42B1" w14:paraId="2AF82A34" w14:textId="77777777" w:rsidTr="002D5513">
        <w:tc>
          <w:tcPr>
            <w:tcW w:w="2263" w:type="dxa"/>
          </w:tcPr>
          <w:p w14:paraId="154AC0D1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FD3C9F8" w14:textId="6B509B6D" w:rsidR="003D42B1" w:rsidRPr="00062781" w:rsidRDefault="00E77806" w:rsidP="002D551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9.30</w:t>
            </w:r>
          </w:p>
        </w:tc>
      </w:tr>
      <w:tr w:rsidR="003D42B1" w14:paraId="2B9EA430" w14:textId="77777777" w:rsidTr="002D5513">
        <w:tc>
          <w:tcPr>
            <w:tcW w:w="2263" w:type="dxa"/>
          </w:tcPr>
          <w:p w14:paraId="0D77D127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89F8ADA" w14:textId="14C44D67" w:rsidR="003D42B1" w:rsidRPr="00062781" w:rsidRDefault="00E628A7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40263B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200,000</w:t>
            </w:r>
          </w:p>
        </w:tc>
      </w:tr>
      <w:tr w:rsidR="003D42B1" w14:paraId="3DDC9F13" w14:textId="77777777" w:rsidTr="002D5513">
        <w:tc>
          <w:tcPr>
            <w:tcW w:w="2263" w:type="dxa"/>
          </w:tcPr>
          <w:p w14:paraId="000D9ADC" w14:textId="77777777" w:rsidR="003D42B1" w:rsidRPr="00062781" w:rsidRDefault="003D42B1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4FAA019" w14:textId="43750911" w:rsidR="003D42B1" w:rsidRPr="00062781" w:rsidRDefault="00D94D46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</w:t>
            </w:r>
            <w:r w:rsidR="00E628A7" w:rsidRPr="00E628A7">
              <w:rPr>
                <w:sz w:val="22"/>
              </w:rPr>
              <w:t xml:space="preserve"> / 임채원</w:t>
            </w:r>
          </w:p>
        </w:tc>
      </w:tr>
    </w:tbl>
    <w:p w14:paraId="53CF61A9" w14:textId="77777777" w:rsidR="003D42B1" w:rsidRDefault="003D42B1" w:rsidP="003D42B1"/>
    <w:p w14:paraId="55E26E5B" w14:textId="77777777" w:rsidR="003D42B1" w:rsidRDefault="003D42B1" w:rsidP="003D42B1"/>
    <w:p w14:paraId="6AB06A5A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CED01F9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77E73057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B7169EC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F972FA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BCBE8F" w14:textId="77777777" w:rsidR="003D42B1" w:rsidRPr="00062781" w:rsidRDefault="003D42B1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6415C06E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7B3662E0" w14:textId="6C8D529F" w:rsidR="003D42B1" w:rsidRPr="00062781" w:rsidRDefault="00E628A7" w:rsidP="002D5513">
            <w:pPr>
              <w:jc w:val="center"/>
            </w:pPr>
            <w:r>
              <w:t>2022.</w:t>
            </w:r>
            <w:r w:rsidR="00E77806">
              <w:t>08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07C3384" w14:textId="14807CD4" w:rsidR="003D42B1" w:rsidRPr="00062781" w:rsidRDefault="00E77806" w:rsidP="002D5513">
            <w:r>
              <w:rPr>
                <w:rFonts w:hint="eastAsia"/>
              </w:rPr>
              <w:t>기경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산공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산디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항공 참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7D150CD" w14:textId="77777777" w:rsidR="003D42B1" w:rsidRPr="00062781" w:rsidRDefault="003D42B1" w:rsidP="002D5513"/>
        </w:tc>
      </w:tr>
      <w:tr w:rsidR="003D42B1" w14:paraId="64DE3458" w14:textId="77777777" w:rsidTr="002D5513">
        <w:tc>
          <w:tcPr>
            <w:tcW w:w="2912" w:type="dxa"/>
          </w:tcPr>
          <w:p w14:paraId="318434BF" w14:textId="1D6208B5" w:rsidR="003D42B1" w:rsidRPr="00062781" w:rsidRDefault="00E628A7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E77806">
              <w:t>08.12</w:t>
            </w:r>
          </w:p>
        </w:tc>
        <w:tc>
          <w:tcPr>
            <w:tcW w:w="2912" w:type="dxa"/>
          </w:tcPr>
          <w:p w14:paraId="37E855BC" w14:textId="3F5720B2" w:rsidR="003D42B1" w:rsidRPr="00062781" w:rsidRDefault="00E77806" w:rsidP="002D5513">
            <w:proofErr w:type="spellStart"/>
            <w:r>
              <w:rPr>
                <w:rFonts w:hint="eastAsia"/>
              </w:rPr>
              <w:t>바뇌</w:t>
            </w:r>
            <w:proofErr w:type="spellEnd"/>
            <w:r>
              <w:rPr>
                <w:rFonts w:hint="eastAsia"/>
              </w:rPr>
              <w:t xml:space="preserve"> 참가</w:t>
            </w:r>
          </w:p>
        </w:tc>
        <w:tc>
          <w:tcPr>
            <w:tcW w:w="2913" w:type="dxa"/>
          </w:tcPr>
          <w:p w14:paraId="672DD8AC" w14:textId="77777777" w:rsidR="003D42B1" w:rsidRPr="00062781" w:rsidRDefault="003D42B1" w:rsidP="002D5513"/>
        </w:tc>
      </w:tr>
      <w:tr w:rsidR="003D42B1" w14:paraId="004A3378" w14:textId="77777777" w:rsidTr="00E77806">
        <w:tc>
          <w:tcPr>
            <w:tcW w:w="2912" w:type="dxa"/>
          </w:tcPr>
          <w:p w14:paraId="3B8B0975" w14:textId="09C6DD9C" w:rsidR="003D42B1" w:rsidRPr="00062781" w:rsidRDefault="00E77806" w:rsidP="002D5513">
            <w:pPr>
              <w:jc w:val="center"/>
            </w:pPr>
            <w:r>
              <w:t>2022.08.15</w:t>
            </w:r>
          </w:p>
        </w:tc>
        <w:tc>
          <w:tcPr>
            <w:tcW w:w="2912" w:type="dxa"/>
          </w:tcPr>
          <w:p w14:paraId="5FF6A026" w14:textId="18678133" w:rsidR="003D42B1" w:rsidRPr="00062781" w:rsidRDefault="00E77806" w:rsidP="002D5513">
            <w:proofErr w:type="spellStart"/>
            <w:r>
              <w:rPr>
                <w:rFonts w:hint="eastAsia"/>
              </w:rPr>
              <w:t>기획단</w:t>
            </w:r>
            <w:proofErr w:type="spellEnd"/>
            <w:r>
              <w:rPr>
                <w:rFonts w:hint="eastAsia"/>
              </w:rPr>
              <w:t xml:space="preserve"> 구성</w:t>
            </w:r>
          </w:p>
        </w:tc>
        <w:tc>
          <w:tcPr>
            <w:tcW w:w="2913" w:type="dxa"/>
          </w:tcPr>
          <w:p w14:paraId="136AB90F" w14:textId="0F865C26" w:rsidR="003D42B1" w:rsidRPr="00062781" w:rsidRDefault="00E77806" w:rsidP="002D5513">
            <w:r>
              <w:rPr>
                <w:rFonts w:hint="eastAsia"/>
              </w:rPr>
              <w:t xml:space="preserve">학생회장 포함 각 학과 </w:t>
            </w:r>
            <w:r>
              <w:t>4</w:t>
            </w:r>
            <w:r>
              <w:rPr>
                <w:rFonts w:hint="eastAsia"/>
              </w:rPr>
              <w:t>명</w:t>
            </w:r>
          </w:p>
        </w:tc>
      </w:tr>
      <w:tr w:rsidR="00E77806" w14:paraId="7D15E02E" w14:textId="77777777" w:rsidTr="00D95209">
        <w:tc>
          <w:tcPr>
            <w:tcW w:w="2912" w:type="dxa"/>
          </w:tcPr>
          <w:p w14:paraId="5035B260" w14:textId="26EA9118" w:rsidR="00E77806" w:rsidRDefault="00E77806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  <w:r w:rsidR="00D95209">
              <w:t>18</w:t>
            </w:r>
          </w:p>
        </w:tc>
        <w:tc>
          <w:tcPr>
            <w:tcW w:w="2912" w:type="dxa"/>
          </w:tcPr>
          <w:p w14:paraId="3708E4EB" w14:textId="562A18BA" w:rsidR="00E77806" w:rsidRDefault="00D95209" w:rsidP="002D5513">
            <w:r>
              <w:rPr>
                <w:rFonts w:hint="eastAsia"/>
              </w:rPr>
              <w:t xml:space="preserve">학생회장 </w:t>
            </w:r>
            <w:r>
              <w:t>1</w:t>
            </w:r>
            <w:r>
              <w:rPr>
                <w:rFonts w:hint="eastAsia"/>
              </w:rPr>
              <w:t>차 회의</w:t>
            </w:r>
          </w:p>
        </w:tc>
        <w:tc>
          <w:tcPr>
            <w:tcW w:w="2913" w:type="dxa"/>
          </w:tcPr>
          <w:p w14:paraId="6B42CF41" w14:textId="28038E09" w:rsidR="00E77806" w:rsidRDefault="00E77806" w:rsidP="002D5513"/>
        </w:tc>
      </w:tr>
      <w:tr w:rsidR="00D95209" w14:paraId="6F3330DD" w14:textId="77777777" w:rsidTr="00D95209">
        <w:tc>
          <w:tcPr>
            <w:tcW w:w="2912" w:type="dxa"/>
          </w:tcPr>
          <w:p w14:paraId="20014162" w14:textId="2F50C186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9</w:t>
            </w:r>
          </w:p>
        </w:tc>
        <w:tc>
          <w:tcPr>
            <w:tcW w:w="2912" w:type="dxa"/>
          </w:tcPr>
          <w:p w14:paraId="6B36173A" w14:textId="684F8A8B" w:rsidR="00D95209" w:rsidRDefault="00D95209" w:rsidP="002D5513">
            <w:r>
              <w:rPr>
                <w:rFonts w:hint="eastAsia"/>
              </w:rPr>
              <w:t>종목 최종 선정,</w:t>
            </w:r>
            <w:r>
              <w:t xml:space="preserve"> </w:t>
            </w:r>
            <w:r>
              <w:rPr>
                <w:rFonts w:hint="eastAsia"/>
              </w:rPr>
              <w:t>부서 구성</w:t>
            </w:r>
          </w:p>
        </w:tc>
        <w:tc>
          <w:tcPr>
            <w:tcW w:w="2913" w:type="dxa"/>
          </w:tcPr>
          <w:p w14:paraId="152608FB" w14:textId="77777777" w:rsidR="00D95209" w:rsidRDefault="00D95209" w:rsidP="002D5513"/>
        </w:tc>
      </w:tr>
      <w:tr w:rsidR="00D95209" w14:paraId="030863DD" w14:textId="77777777" w:rsidTr="00D95209">
        <w:tc>
          <w:tcPr>
            <w:tcW w:w="2912" w:type="dxa"/>
          </w:tcPr>
          <w:p w14:paraId="4057EB83" w14:textId="340F3382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</w:t>
            </w:r>
          </w:p>
        </w:tc>
        <w:tc>
          <w:tcPr>
            <w:tcW w:w="2912" w:type="dxa"/>
          </w:tcPr>
          <w:p w14:paraId="07F2CF0B" w14:textId="0F629BA1" w:rsidR="00D95209" w:rsidRDefault="00D95209" w:rsidP="002D5513">
            <w:r>
              <w:rPr>
                <w:rFonts w:hint="eastAsia"/>
              </w:rPr>
              <w:t>각 부서 종목 기획안 제출</w:t>
            </w:r>
          </w:p>
        </w:tc>
        <w:tc>
          <w:tcPr>
            <w:tcW w:w="2913" w:type="dxa"/>
          </w:tcPr>
          <w:p w14:paraId="08FD934B" w14:textId="77777777" w:rsidR="00D95209" w:rsidRDefault="00D95209" w:rsidP="002D5513"/>
        </w:tc>
      </w:tr>
      <w:tr w:rsidR="00D95209" w14:paraId="2B43F871" w14:textId="77777777" w:rsidTr="00D95209">
        <w:tc>
          <w:tcPr>
            <w:tcW w:w="2912" w:type="dxa"/>
          </w:tcPr>
          <w:p w14:paraId="0544CA35" w14:textId="7FAAC076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</w:t>
            </w:r>
          </w:p>
        </w:tc>
        <w:tc>
          <w:tcPr>
            <w:tcW w:w="2912" w:type="dxa"/>
          </w:tcPr>
          <w:p w14:paraId="3B0E133E" w14:textId="1C27864C" w:rsidR="00D95209" w:rsidRDefault="00D95209" w:rsidP="002D5513">
            <w:r>
              <w:rPr>
                <w:rFonts w:hint="eastAsia"/>
              </w:rPr>
              <w:t xml:space="preserve">학생회장 </w:t>
            </w:r>
            <w:r>
              <w:t>2</w:t>
            </w:r>
            <w:r>
              <w:rPr>
                <w:rFonts w:hint="eastAsia"/>
              </w:rPr>
              <w:t>차 회의</w:t>
            </w:r>
          </w:p>
        </w:tc>
        <w:tc>
          <w:tcPr>
            <w:tcW w:w="2913" w:type="dxa"/>
          </w:tcPr>
          <w:p w14:paraId="26051003" w14:textId="77777777" w:rsidR="00D95209" w:rsidRDefault="00D95209" w:rsidP="002D5513"/>
        </w:tc>
      </w:tr>
      <w:tr w:rsidR="00D95209" w14:paraId="778CE713" w14:textId="77777777" w:rsidTr="00D95209">
        <w:tc>
          <w:tcPr>
            <w:tcW w:w="2912" w:type="dxa"/>
          </w:tcPr>
          <w:p w14:paraId="4B668361" w14:textId="2929821B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2</w:t>
            </w:r>
          </w:p>
        </w:tc>
        <w:tc>
          <w:tcPr>
            <w:tcW w:w="2912" w:type="dxa"/>
          </w:tcPr>
          <w:p w14:paraId="36CAFC7A" w14:textId="3415F16B" w:rsidR="00D95209" w:rsidRDefault="00D95209" w:rsidP="002D5513">
            <w:r>
              <w:rPr>
                <w:rFonts w:hint="eastAsia"/>
              </w:rPr>
              <w:t>각 학과 카드 뉴스 업로드</w:t>
            </w:r>
          </w:p>
        </w:tc>
        <w:tc>
          <w:tcPr>
            <w:tcW w:w="2913" w:type="dxa"/>
          </w:tcPr>
          <w:p w14:paraId="24449ECD" w14:textId="77777777" w:rsidR="00D95209" w:rsidRPr="00D95209" w:rsidRDefault="00D95209" w:rsidP="002D5513"/>
        </w:tc>
      </w:tr>
      <w:tr w:rsidR="00D95209" w14:paraId="0C516987" w14:textId="77777777" w:rsidTr="00D95209">
        <w:tc>
          <w:tcPr>
            <w:tcW w:w="2912" w:type="dxa"/>
          </w:tcPr>
          <w:p w14:paraId="5A9A0D0C" w14:textId="10A801A7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9</w:t>
            </w:r>
          </w:p>
        </w:tc>
        <w:tc>
          <w:tcPr>
            <w:tcW w:w="2912" w:type="dxa"/>
          </w:tcPr>
          <w:p w14:paraId="62F378D2" w14:textId="47C710B5" w:rsidR="00D95209" w:rsidRDefault="00D95209" w:rsidP="002D5513">
            <w:r>
              <w:rPr>
                <w:rFonts w:hint="eastAsia"/>
              </w:rPr>
              <w:t xml:space="preserve">학생회장 </w:t>
            </w:r>
            <w:r>
              <w:t>3</w:t>
            </w:r>
            <w:r>
              <w:rPr>
                <w:rFonts w:hint="eastAsia"/>
              </w:rPr>
              <w:t>차 회의</w:t>
            </w:r>
          </w:p>
        </w:tc>
        <w:tc>
          <w:tcPr>
            <w:tcW w:w="2913" w:type="dxa"/>
          </w:tcPr>
          <w:p w14:paraId="316F0CF9" w14:textId="77777777" w:rsidR="00D95209" w:rsidRPr="00D95209" w:rsidRDefault="00D95209" w:rsidP="002D5513"/>
        </w:tc>
      </w:tr>
      <w:tr w:rsidR="00D95209" w14:paraId="5B2A182A" w14:textId="77777777" w:rsidTr="00D95209">
        <w:tc>
          <w:tcPr>
            <w:tcW w:w="2912" w:type="dxa"/>
          </w:tcPr>
          <w:p w14:paraId="7E13B200" w14:textId="4BE90D96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29</w:t>
            </w:r>
          </w:p>
        </w:tc>
        <w:tc>
          <w:tcPr>
            <w:tcW w:w="2912" w:type="dxa"/>
          </w:tcPr>
          <w:p w14:paraId="54A09526" w14:textId="207B48F1" w:rsidR="00D95209" w:rsidRDefault="00D95209" w:rsidP="002D5513">
            <w:r>
              <w:rPr>
                <w:rFonts w:hint="eastAsia"/>
              </w:rPr>
              <w:t>최종 리허설 및 동선 체크</w:t>
            </w:r>
          </w:p>
        </w:tc>
        <w:tc>
          <w:tcPr>
            <w:tcW w:w="2913" w:type="dxa"/>
          </w:tcPr>
          <w:p w14:paraId="2F86A30E" w14:textId="77777777" w:rsidR="00D95209" w:rsidRPr="00D95209" w:rsidRDefault="00D95209" w:rsidP="002D5513"/>
        </w:tc>
      </w:tr>
      <w:tr w:rsidR="00D95209" w14:paraId="319C5FB2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338CD81D" w14:textId="6E191886" w:rsidR="00D95209" w:rsidRDefault="00D95209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D4B9791" w14:textId="01B16B0C" w:rsidR="00D95209" w:rsidRDefault="00D95209" w:rsidP="002D5513">
            <w:r>
              <w:rPr>
                <w:rFonts w:hint="eastAsia"/>
              </w:rPr>
              <w:t>체육대회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8027703" w14:textId="77777777" w:rsidR="00D95209" w:rsidRPr="00D95209" w:rsidRDefault="00D95209" w:rsidP="002D5513"/>
        </w:tc>
      </w:tr>
    </w:tbl>
    <w:p w14:paraId="39A52CDB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10B6921F" w14:textId="4D7E1829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971C544" w14:textId="14A29E91" w:rsidR="0040263B" w:rsidRDefault="0040263B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각 학과에서 학생회장을 포함한 </w:t>
      </w:r>
      <w:r>
        <w:rPr>
          <w:sz w:val="22"/>
        </w:rPr>
        <w:t>4</w:t>
      </w:r>
      <w:r>
        <w:rPr>
          <w:rFonts w:hint="eastAsia"/>
          <w:sz w:val="22"/>
        </w:rPr>
        <w:t>명의 학생을 차출하여 전체 기획단을 구성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</w:t>
      </w:r>
      <w:r>
        <w:rPr>
          <w:rFonts w:hint="eastAsia"/>
          <w:sz w:val="22"/>
        </w:rPr>
        <w:lastRenderedPageBreak/>
        <w:t xml:space="preserve">를 임의로 </w:t>
      </w:r>
      <w:proofErr w:type="spellStart"/>
      <w:r>
        <w:rPr>
          <w:rFonts w:hint="eastAsia"/>
          <w:sz w:val="22"/>
        </w:rPr>
        <w:t>부서화하여</w:t>
      </w:r>
      <w:proofErr w:type="spellEnd"/>
      <w:r>
        <w:rPr>
          <w:rFonts w:hint="eastAsia"/>
          <w:sz w:val="22"/>
        </w:rPr>
        <w:t xml:space="preserve"> 각 부서 당 하나의 종목을 구체적으로 기획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전체 회의를 통해 피드백 후 수정,</w:t>
      </w:r>
      <w:r>
        <w:rPr>
          <w:sz w:val="22"/>
        </w:rPr>
        <w:t xml:space="preserve"> </w:t>
      </w:r>
      <w:r>
        <w:rPr>
          <w:rFonts w:hint="eastAsia"/>
          <w:sz w:val="22"/>
        </w:rPr>
        <w:t>보완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각 학과에서 각 종목에 대한 참여 조사를 시행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선수단을 선발하였다.</w:t>
      </w:r>
      <w:r>
        <w:rPr>
          <w:sz w:val="22"/>
        </w:rPr>
        <w:t xml:space="preserve"> </w:t>
      </w:r>
      <w:r w:rsidR="00550776">
        <w:rPr>
          <w:rFonts w:hint="eastAsia"/>
          <w:sz w:val="22"/>
        </w:rPr>
        <w:t>종목은 축구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피구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단체게임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 xml:space="preserve">미니게임으로 구성되었으며 청팀 </w:t>
      </w:r>
      <w:proofErr w:type="spellStart"/>
      <w:r w:rsidR="00550776">
        <w:rPr>
          <w:rFonts w:hint="eastAsia"/>
          <w:sz w:val="22"/>
        </w:rPr>
        <w:t>바뇌</w:t>
      </w:r>
      <w:proofErr w:type="spellEnd"/>
      <w:r w:rsidR="00550776">
        <w:rPr>
          <w:rFonts w:hint="eastAsia"/>
          <w:sz w:val="22"/>
        </w:rPr>
        <w:t>,</w:t>
      </w:r>
      <w:r w:rsidR="00550776">
        <w:rPr>
          <w:sz w:val="22"/>
        </w:rPr>
        <w:t xml:space="preserve"> </w:t>
      </w:r>
      <w:proofErr w:type="spellStart"/>
      <w:r w:rsidR="00550776">
        <w:rPr>
          <w:rFonts w:hint="eastAsia"/>
          <w:sz w:val="22"/>
        </w:rPr>
        <w:t>산공</w:t>
      </w:r>
      <w:proofErr w:type="spellEnd"/>
      <w:r w:rsidR="00550776">
        <w:rPr>
          <w:rFonts w:hint="eastAsia"/>
          <w:sz w:val="22"/>
        </w:rPr>
        <w:t>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백팀 기경,</w:t>
      </w:r>
      <w:r w:rsidR="00550776">
        <w:rPr>
          <w:sz w:val="22"/>
        </w:rPr>
        <w:t xml:space="preserve"> </w:t>
      </w:r>
      <w:proofErr w:type="spellStart"/>
      <w:r w:rsidR="00550776">
        <w:rPr>
          <w:rFonts w:hint="eastAsia"/>
          <w:sz w:val="22"/>
        </w:rPr>
        <w:t>산디</w:t>
      </w:r>
      <w:proofErr w:type="spellEnd"/>
      <w:r w:rsidR="00550776">
        <w:rPr>
          <w:rFonts w:hint="eastAsia"/>
          <w:sz w:val="22"/>
        </w:rPr>
        <w:t>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항공으로 나누어 진행하였다.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대회에 필요한 모든 장소 및 품목에 대한 비용은 각 학과에서 동일하게 각출하였으며,</w:t>
      </w:r>
      <w:r w:rsidR="00550776">
        <w:rPr>
          <w:sz w:val="22"/>
        </w:rPr>
        <w:t xml:space="preserve"> </w:t>
      </w:r>
      <w:r w:rsidR="00550776">
        <w:rPr>
          <w:rFonts w:hint="eastAsia"/>
          <w:sz w:val="22"/>
        </w:rPr>
        <w:t>대회 종료 후 상품 추첨을 통해 추첨자에게 상품 전달까지 완료하였다.</w:t>
      </w:r>
      <w:r w:rsidR="00550776">
        <w:rPr>
          <w:sz w:val="22"/>
        </w:rPr>
        <w:t xml:space="preserve"> </w:t>
      </w:r>
    </w:p>
    <w:p w14:paraId="3DA9DFB1" w14:textId="77777777" w:rsidR="00550776" w:rsidRDefault="00550776" w:rsidP="003D42B1">
      <w:pPr>
        <w:ind w:firstLineChars="100" w:firstLine="220"/>
        <w:rPr>
          <w:sz w:val="22"/>
        </w:rPr>
      </w:pPr>
    </w:p>
    <w:p w14:paraId="5DF8B82E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9BEA204" w14:textId="658AD885" w:rsidR="003D42B1" w:rsidRPr="008A6F11" w:rsidRDefault="00550776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5개 학과에서 </w:t>
      </w:r>
      <w:r>
        <w:rPr>
          <w:sz w:val="22"/>
        </w:rPr>
        <w:t>62</w:t>
      </w:r>
      <w:r>
        <w:rPr>
          <w:rFonts w:hint="eastAsia"/>
          <w:sz w:val="22"/>
        </w:rPr>
        <w:t>명이 참여하였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그 중 </w:t>
      </w:r>
      <w:proofErr w:type="spellStart"/>
      <w:r>
        <w:rPr>
          <w:rFonts w:hint="eastAsia"/>
          <w:sz w:val="22"/>
        </w:rPr>
        <w:t>산업및시스템공학과에서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19</w:t>
      </w:r>
      <w:r>
        <w:rPr>
          <w:rFonts w:hint="eastAsia"/>
          <w:sz w:val="22"/>
        </w:rPr>
        <w:t>명이 참여하였다.</w:t>
      </w:r>
      <w:r>
        <w:rPr>
          <w:sz w:val="22"/>
        </w:rPr>
        <w:t xml:space="preserve"> </w:t>
      </w:r>
    </w:p>
    <w:p w14:paraId="115A3D1C" w14:textId="77777777" w:rsidR="003D42B1" w:rsidRDefault="003D42B1" w:rsidP="003D42B1"/>
    <w:p w14:paraId="29C0AA45" w14:textId="77777777" w:rsidR="003D42B1" w:rsidRPr="001A641B" w:rsidRDefault="003D42B1" w:rsidP="003D42B1"/>
    <w:p w14:paraId="5F50DE39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704"/>
        <w:gridCol w:w="2335"/>
        <w:gridCol w:w="500"/>
        <w:gridCol w:w="1022"/>
        <w:gridCol w:w="1022"/>
        <w:gridCol w:w="916"/>
        <w:gridCol w:w="500"/>
      </w:tblGrid>
      <w:tr w:rsidR="0023681D" w:rsidRPr="00626527" w14:paraId="080E36BB" w14:textId="77777777" w:rsidTr="003D592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23A6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66335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78C22A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BDC442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F13B0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42F638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C8D6C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FA4DB9" w14:textId="77777777" w:rsidR="003D42B1" w:rsidRPr="00626527" w:rsidRDefault="004C7F28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84A080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9643B" w:rsidRPr="00626527" w14:paraId="49C2F92D" w14:textId="77777777" w:rsidTr="003D592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4A86" w14:textId="6608CBCB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5BF10" w14:textId="3C2D9B73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체육대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F8E1F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6C15C7" w14:textId="16726660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대 및 비품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8C36F5" w14:textId="7F5CACCE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25094E" w14:textId="2D417FC6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71473"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E2C6EF" w14:textId="6BB2F472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71473"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F69140" w14:textId="23910E45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71473">
              <w:t>10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E2EF03B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681D" w:rsidRPr="00626527" w14:paraId="390AAB9C" w14:textId="77777777" w:rsidTr="003D592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E02D8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00DF4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C442A7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DC1A1" w14:textId="4487B540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F47F3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A29D5" w14:textId="0AFC2B63" w:rsidR="003D42B1" w:rsidRPr="00626527" w:rsidRDefault="0023681D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63C33E" w14:textId="006DAD70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60CD1" w14:textId="391DA5E1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66B252" w14:textId="7BF3F018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D3F27F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681D" w:rsidRPr="00626527" w14:paraId="2F30DC03" w14:textId="77777777" w:rsidTr="003D592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63F5C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9566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052FE4" w14:textId="77777777" w:rsidR="003D42B1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0AFC65" w14:textId="02088CE4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F47F3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817BDF" w14:textId="76915563" w:rsidR="003D42B1" w:rsidRPr="00626527" w:rsidRDefault="0023681D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79D0F0" w14:textId="41716804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514022" w14:textId="36B03752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681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1633FD" w14:textId="584EC4F3" w:rsidR="003D42B1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D55BD5" w14:textId="77777777" w:rsidR="003D42B1" w:rsidRPr="00626527" w:rsidRDefault="003D42B1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7F1C21DB" w14:textId="77777777" w:rsidTr="003D592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52C92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B8979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15B5C8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0EBA24B" w14:textId="7A8A4FDD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BDF74E" w14:textId="154B50AA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C53FED" w14:textId="2407E1A7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10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326A12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54BCF48" w14:textId="77777777" w:rsidR="003D42B1" w:rsidRDefault="003D42B1" w:rsidP="003D42B1"/>
    <w:p w14:paraId="785BFFC1" w14:textId="77777777" w:rsidR="003D42B1" w:rsidRDefault="003D42B1" w:rsidP="003D42B1"/>
    <w:p w14:paraId="7C6F8007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C8F828E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8905EBA" w14:textId="539AF2EB" w:rsidR="003D42B1" w:rsidRPr="00062781" w:rsidRDefault="00550776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>학과 학부생들로 하여금 소속감을 느끼게 하는 좋은 기회였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평소에 부족하던 타 학과와의 친목 또한 다질 수 있었다.</w:t>
      </w:r>
      <w:r>
        <w:rPr>
          <w:sz w:val="22"/>
        </w:rPr>
        <w:t xml:space="preserve"> </w:t>
      </w:r>
    </w:p>
    <w:p w14:paraId="258EB095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E1901A4" w14:textId="77777777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5060F5A6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7B1C379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04CEA077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9A4CF6E" w14:textId="1F34B0C8" w:rsidR="002D5513" w:rsidRPr="009B1E15" w:rsidRDefault="00D94D46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12B6539B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B20DF6" w14:textId="6CB5076F" w:rsidR="002D5513" w:rsidRPr="009B1E15" w:rsidRDefault="0040263B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종강파티</w:t>
            </w:r>
          </w:p>
        </w:tc>
      </w:tr>
    </w:tbl>
    <w:p w14:paraId="05EE9FB8" w14:textId="77777777" w:rsidR="002D5513" w:rsidRDefault="002D5513" w:rsidP="002D5513"/>
    <w:p w14:paraId="2E7208F2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4BC7E930" w14:textId="77777777" w:rsidTr="002D5513">
        <w:tc>
          <w:tcPr>
            <w:tcW w:w="2263" w:type="dxa"/>
          </w:tcPr>
          <w:p w14:paraId="67CE011B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50D56CD" w14:textId="37D930A2" w:rsidR="002D5513" w:rsidRPr="00062781" w:rsidRDefault="00550776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종강 기념 파티를 진행하여 과 학생들의 친목을 도모.</w:t>
            </w:r>
          </w:p>
        </w:tc>
      </w:tr>
      <w:tr w:rsidR="002D5513" w14:paraId="24BAD07C" w14:textId="77777777" w:rsidTr="002D5513">
        <w:tc>
          <w:tcPr>
            <w:tcW w:w="2263" w:type="dxa"/>
          </w:tcPr>
          <w:p w14:paraId="4F49B3CC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9837F63" w14:textId="6F944595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40263B">
              <w:rPr>
                <w:sz w:val="22"/>
              </w:rPr>
              <w:t>11.</w:t>
            </w:r>
            <w:r w:rsidR="0008793A">
              <w:rPr>
                <w:sz w:val="22"/>
              </w:rPr>
              <w:t>23~2022.11.30</w:t>
            </w:r>
          </w:p>
        </w:tc>
      </w:tr>
      <w:tr w:rsidR="002D5513" w14:paraId="04109358" w14:textId="77777777" w:rsidTr="002D5513">
        <w:tc>
          <w:tcPr>
            <w:tcW w:w="2263" w:type="dxa"/>
          </w:tcPr>
          <w:p w14:paraId="2DDCDE85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D515402" w14:textId="4FB3D75B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375D38">
              <w:rPr>
                <w:sz w:val="22"/>
              </w:rPr>
              <w:t>1</w:t>
            </w:r>
            <w:r w:rsidR="0008793A">
              <w:rPr>
                <w:sz w:val="22"/>
              </w:rPr>
              <w:t>2.01</w:t>
            </w:r>
          </w:p>
        </w:tc>
      </w:tr>
      <w:tr w:rsidR="002D5513" w14:paraId="52DBB993" w14:textId="77777777" w:rsidTr="002D5513">
        <w:tc>
          <w:tcPr>
            <w:tcW w:w="2263" w:type="dxa"/>
          </w:tcPr>
          <w:p w14:paraId="0AF13671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2C24B9D" w14:textId="77777777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D5513" w14:paraId="3A3DD086" w14:textId="77777777" w:rsidTr="002D5513">
        <w:tc>
          <w:tcPr>
            <w:tcW w:w="2263" w:type="dxa"/>
          </w:tcPr>
          <w:p w14:paraId="526B19B0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1C5543E" w14:textId="1615D88C" w:rsidR="002D5513" w:rsidRPr="00062781" w:rsidRDefault="00550776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획2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홍성훈</w:t>
            </w:r>
          </w:p>
        </w:tc>
      </w:tr>
    </w:tbl>
    <w:p w14:paraId="70758436" w14:textId="77777777" w:rsidR="002D5513" w:rsidRDefault="002D5513" w:rsidP="002D5513"/>
    <w:p w14:paraId="675DFC28" w14:textId="77777777" w:rsidR="002D5513" w:rsidRDefault="002D5513" w:rsidP="002D5513"/>
    <w:p w14:paraId="1B9F8424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19D2B59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3E927549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94E01C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663F6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9C2DB5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7783090A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13AA472A" w14:textId="7E6694E3" w:rsidR="002D5513" w:rsidRPr="00062781" w:rsidRDefault="000A44A4" w:rsidP="002D5513">
            <w:pPr>
              <w:jc w:val="center"/>
            </w:pPr>
            <w:r>
              <w:t>2022.</w:t>
            </w:r>
            <w:r w:rsidR="00375D38">
              <w:t>11.2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678E157" w14:textId="029FBDFA" w:rsidR="002D5513" w:rsidRPr="00062781" w:rsidRDefault="00375D38" w:rsidP="002D5513">
            <w:r>
              <w:rPr>
                <w:rFonts w:hint="eastAsia"/>
              </w:rPr>
              <w:t>기획2부 회의 및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6697A3B" w14:textId="77777777" w:rsidR="002D5513" w:rsidRPr="00062781" w:rsidRDefault="002D5513" w:rsidP="002D5513"/>
        </w:tc>
      </w:tr>
      <w:tr w:rsidR="002D5513" w14:paraId="71053605" w14:textId="77777777" w:rsidTr="00375D38">
        <w:tc>
          <w:tcPr>
            <w:tcW w:w="2912" w:type="dxa"/>
          </w:tcPr>
          <w:p w14:paraId="78FEBC24" w14:textId="69778ECE" w:rsidR="002D5513" w:rsidRPr="00062781" w:rsidRDefault="000A44A4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375D38">
              <w:t>11.26</w:t>
            </w:r>
          </w:p>
        </w:tc>
        <w:tc>
          <w:tcPr>
            <w:tcW w:w="2912" w:type="dxa"/>
          </w:tcPr>
          <w:p w14:paraId="5F84A67D" w14:textId="3442AD7E" w:rsidR="002D5513" w:rsidRPr="00062781" w:rsidRDefault="00375D38" w:rsidP="002D5513">
            <w:r>
              <w:rPr>
                <w:rFonts w:hint="eastAsia"/>
              </w:rPr>
              <w:t>종강파티 공지</w:t>
            </w:r>
          </w:p>
        </w:tc>
        <w:tc>
          <w:tcPr>
            <w:tcW w:w="2913" w:type="dxa"/>
          </w:tcPr>
          <w:p w14:paraId="7EF3FB86" w14:textId="77777777" w:rsidR="002D5513" w:rsidRPr="00062781" w:rsidRDefault="002D5513" w:rsidP="002D5513"/>
        </w:tc>
      </w:tr>
      <w:tr w:rsidR="00375D38" w14:paraId="1E2F9C90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5564D99E" w14:textId="2A1B2554" w:rsidR="00375D38" w:rsidRDefault="00375D38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18FD5379" w14:textId="5BEC6404" w:rsidR="00375D38" w:rsidRDefault="00375D38" w:rsidP="002D5513">
            <w:r>
              <w:rPr>
                <w:rFonts w:hint="eastAsia"/>
              </w:rPr>
              <w:t>종강파티 시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97810F6" w14:textId="77777777" w:rsidR="00375D38" w:rsidRPr="00062781" w:rsidRDefault="00375D38" w:rsidP="002D5513"/>
        </w:tc>
      </w:tr>
    </w:tbl>
    <w:p w14:paraId="6FF63ED9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54D5ED5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AAE254D" w14:textId="77777777" w:rsidR="001A641B" w:rsidRDefault="001A641B" w:rsidP="002D5513">
      <w:pPr>
        <w:ind w:firstLineChars="100" w:firstLine="220"/>
        <w:rPr>
          <w:sz w:val="22"/>
        </w:rPr>
      </w:pPr>
      <w:r w:rsidRPr="001A641B">
        <w:rPr>
          <w:rFonts w:hint="eastAsia"/>
          <w:sz w:val="22"/>
        </w:rPr>
        <w:t>학기의</w:t>
      </w:r>
      <w:r w:rsidRPr="001A641B">
        <w:rPr>
          <w:sz w:val="22"/>
        </w:rPr>
        <w:t xml:space="preserve"> 마지막 정기모임으로, 학생들에게 맛있는 저녁을 제공하고, 학생들이 만원 내외의 선물을 가져와 서로 교환하는 시간을 가졌</w:t>
      </w:r>
      <w:r>
        <w:rPr>
          <w:rFonts w:hint="eastAsia"/>
          <w:sz w:val="22"/>
        </w:rPr>
        <w:t>다.</w:t>
      </w:r>
      <w:r>
        <w:rPr>
          <w:sz w:val="22"/>
        </w:rPr>
        <w:t xml:space="preserve"> </w:t>
      </w:r>
    </w:p>
    <w:p w14:paraId="4BD6EF1C" w14:textId="24B12391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1A31A21" w14:textId="4619F752" w:rsidR="002D5513" w:rsidRPr="000A44A4" w:rsidRDefault="00CB1004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>4</w:t>
      </w:r>
      <w:r>
        <w:rPr>
          <w:rFonts w:hint="eastAsia"/>
          <w:sz w:val="22"/>
        </w:rPr>
        <w:t>명의 학부생이 참여하였다.</w:t>
      </w:r>
    </w:p>
    <w:p w14:paraId="692E20C1" w14:textId="77777777" w:rsidR="002D5513" w:rsidRDefault="002D5513" w:rsidP="002D5513"/>
    <w:p w14:paraId="29AB71DE" w14:textId="77777777" w:rsidR="002D5513" w:rsidRDefault="002D5513" w:rsidP="002D5513"/>
    <w:p w14:paraId="313C2A37" w14:textId="77777777" w:rsidR="002D5513" w:rsidRDefault="002D5513" w:rsidP="002D5513"/>
    <w:p w14:paraId="6C2C4E47" w14:textId="77777777" w:rsidR="002D5513" w:rsidRDefault="002D5513" w:rsidP="002D5513"/>
    <w:p w14:paraId="7AC3F2E0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"/>
        <w:gridCol w:w="1003"/>
        <w:gridCol w:w="726"/>
        <w:gridCol w:w="2830"/>
        <w:gridCol w:w="515"/>
        <w:gridCol w:w="1054"/>
        <w:gridCol w:w="932"/>
        <w:gridCol w:w="823"/>
        <w:gridCol w:w="515"/>
      </w:tblGrid>
      <w:tr w:rsidR="002D5513" w:rsidRPr="00626527" w14:paraId="78323FF2" w14:textId="77777777" w:rsidTr="003D592F">
        <w:trPr>
          <w:trHeight w:val="315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9699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64CD8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2E723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DF7ED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12E5E9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AFEA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D717F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BE4DE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BF1FC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9643B" w:rsidRPr="00626527" w14:paraId="68FE9371" w14:textId="77777777" w:rsidTr="003D592F">
        <w:trPr>
          <w:trHeight w:val="315"/>
        </w:trPr>
        <w:tc>
          <w:tcPr>
            <w:tcW w:w="6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2B63" w14:textId="56206DD3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A95433" w14:textId="7F72A872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종강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0FFD33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14ABE" w14:textId="46D85F53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대 및 파티물품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4D443A" w14:textId="6151AB86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3F1973" w14:textId="0DF514F8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80AF4"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C002FA" w14:textId="35164603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80AF4">
              <w:t>₩2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3F30FC" w14:textId="421372A9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F80AF4">
              <w:t>14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3471507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50C73EF9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B577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6CB3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AEE12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00B631" w14:textId="28F92C21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5911B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5A369D" w14:textId="59139E28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E0371" w14:textId="30649CEA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070129" w14:textId="4028CF4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C44629" w14:textId="74F3C13E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C4323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02E869BD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ABE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98CE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3FACFF" w14:textId="77777777" w:rsidR="002D5513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DC9120" w14:textId="024527F4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</w:t>
            </w:r>
            <w:r w:rsidR="005911B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B82DF9" w14:textId="417DBC42" w:rsidR="002D5513" w:rsidRPr="00626527" w:rsidRDefault="005911BC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C88FE2" w14:textId="78A492E2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44B68E" w14:textId="5CA3DBDD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5911B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D1C3D2E" w14:textId="46495538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F63CE2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5BC393A3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D3AA6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FB49E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0F8BA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C2BD8E" w14:textId="3EEDFF57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EEBD16" w14:textId="2C3D5F3B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2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D8E04A" w14:textId="159CDE19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14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2154EB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903AD00" w14:textId="77777777" w:rsidR="002D5513" w:rsidRDefault="002D5513" w:rsidP="002D5513"/>
    <w:p w14:paraId="1D10E292" w14:textId="77777777" w:rsidR="002D5513" w:rsidRDefault="002D5513" w:rsidP="002D5513"/>
    <w:p w14:paraId="2BD0C166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2982F0A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BDE47EF" w14:textId="0916F836" w:rsidR="001A641B" w:rsidRDefault="002D5513" w:rsidP="001A641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A641B" w:rsidRPr="001A641B">
        <w:rPr>
          <w:rFonts w:hint="eastAsia"/>
          <w:sz w:val="22"/>
        </w:rPr>
        <w:t>학과</w:t>
      </w:r>
      <w:r w:rsidR="001A641B" w:rsidRPr="001A641B">
        <w:rPr>
          <w:sz w:val="22"/>
        </w:rPr>
        <w:t xml:space="preserve"> 건물에 있는 라운지에서 진행하여 학생들의 접근성이 좋았고, 부담없이 참여할 수 있었</w:t>
      </w:r>
      <w:r w:rsidR="001A641B">
        <w:rPr>
          <w:rFonts w:hint="eastAsia"/>
          <w:sz w:val="22"/>
        </w:rPr>
        <w:t>다</w:t>
      </w:r>
      <w:r w:rsidR="001A641B" w:rsidRPr="001A641B">
        <w:rPr>
          <w:sz w:val="22"/>
        </w:rPr>
        <w:t xml:space="preserve">. 재미있는 컨텐츠를 준비하여 학생들의 </w:t>
      </w:r>
      <w:r w:rsidR="001A641B">
        <w:rPr>
          <w:rFonts w:hint="eastAsia"/>
          <w:sz w:val="22"/>
        </w:rPr>
        <w:t>높은 호응이 있었다.</w:t>
      </w:r>
    </w:p>
    <w:p w14:paraId="7F82B746" w14:textId="5B0C8F32" w:rsidR="002D5513" w:rsidRDefault="002D5513" w:rsidP="001A641B">
      <w:pPr>
        <w:ind w:firstLineChars="50" w:firstLine="11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4BDFC74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178ACA15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26874E2" w14:textId="77777777" w:rsidR="002D5513" w:rsidRDefault="0033067B" w:rsidP="003D42B1">
      <w:pPr>
        <w:widowControl/>
        <w:wordWrap/>
        <w:autoSpaceDE/>
        <w:autoSpaceDN/>
      </w:pPr>
      <w:r>
        <w:tab/>
      </w:r>
    </w:p>
    <w:p w14:paraId="2C59012E" w14:textId="77777777" w:rsidR="002D5513" w:rsidRDefault="002D5513" w:rsidP="003D42B1">
      <w:pPr>
        <w:widowControl/>
        <w:wordWrap/>
        <w:autoSpaceDE/>
        <w:autoSpaceDN/>
      </w:pPr>
    </w:p>
    <w:p w14:paraId="6D8F1DF2" w14:textId="77777777" w:rsidR="002D5513" w:rsidRDefault="002D5513" w:rsidP="003D42B1">
      <w:pPr>
        <w:widowControl/>
        <w:wordWrap/>
        <w:autoSpaceDE/>
        <w:autoSpaceDN/>
      </w:pPr>
    </w:p>
    <w:p w14:paraId="267CBDC2" w14:textId="77777777" w:rsidR="002D5513" w:rsidRDefault="002D5513" w:rsidP="003D42B1">
      <w:pPr>
        <w:widowControl/>
        <w:wordWrap/>
        <w:autoSpaceDE/>
        <w:autoSpaceDN/>
      </w:pPr>
    </w:p>
    <w:p w14:paraId="1A88843C" w14:textId="77777777" w:rsidR="002D5513" w:rsidRDefault="002D5513" w:rsidP="003D42B1">
      <w:pPr>
        <w:widowControl/>
        <w:wordWrap/>
        <w:autoSpaceDE/>
        <w:autoSpaceDN/>
      </w:pPr>
    </w:p>
    <w:p w14:paraId="0245B397" w14:textId="77777777" w:rsidR="002D5513" w:rsidRDefault="002D5513" w:rsidP="003D42B1">
      <w:pPr>
        <w:widowControl/>
        <w:wordWrap/>
        <w:autoSpaceDE/>
        <w:autoSpaceDN/>
      </w:pPr>
    </w:p>
    <w:p w14:paraId="47074766" w14:textId="77777777" w:rsidR="002D5513" w:rsidRDefault="002D5513" w:rsidP="003D42B1">
      <w:pPr>
        <w:widowControl/>
        <w:wordWrap/>
        <w:autoSpaceDE/>
        <w:autoSpaceDN/>
      </w:pPr>
    </w:p>
    <w:p w14:paraId="7D4AFFF3" w14:textId="01FEB7C5" w:rsidR="002D5513" w:rsidRDefault="002D5513" w:rsidP="003D42B1">
      <w:pPr>
        <w:widowControl/>
        <w:wordWrap/>
        <w:autoSpaceDE/>
        <w:autoSpaceDN/>
      </w:pPr>
    </w:p>
    <w:p w14:paraId="23DCACED" w14:textId="77777777" w:rsidR="001A641B" w:rsidRDefault="001A641B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737FD" w:rsidRPr="009B1E15" w14:paraId="3EDFCAE1" w14:textId="77777777" w:rsidTr="006737F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DB42FF9" w14:textId="77777777" w:rsidR="006737FD" w:rsidRPr="009B1E15" w:rsidRDefault="006737FD" w:rsidP="006737F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54A109AB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0FCD763" w14:textId="25BB1CC5" w:rsidR="006737FD" w:rsidRPr="009B1E15" w:rsidRDefault="0040263B" w:rsidP="006737F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1</w:t>
            </w:r>
            <w:r>
              <w:rPr>
                <w:b/>
                <w:sz w:val="36"/>
                <w:szCs w:val="20"/>
              </w:rPr>
              <w:t>0</w:t>
            </w:r>
            <w:r>
              <w:rPr>
                <w:rFonts w:hint="eastAsia"/>
                <w:b/>
                <w:sz w:val="36"/>
                <w:szCs w:val="20"/>
              </w:rPr>
              <w:t>월 정기모임</w:t>
            </w:r>
          </w:p>
        </w:tc>
      </w:tr>
    </w:tbl>
    <w:p w14:paraId="2A76F261" w14:textId="77777777" w:rsidR="006737FD" w:rsidRDefault="006737FD" w:rsidP="006737FD"/>
    <w:p w14:paraId="303D4882" w14:textId="77777777" w:rsidR="006737FD" w:rsidRPr="0029157A" w:rsidRDefault="006737FD" w:rsidP="006737F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737FD" w14:paraId="59E4409F" w14:textId="77777777" w:rsidTr="006737FD">
        <w:tc>
          <w:tcPr>
            <w:tcW w:w="2263" w:type="dxa"/>
          </w:tcPr>
          <w:p w14:paraId="3A1371D4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7029A40" w14:textId="3821C657" w:rsidR="006737FD" w:rsidRPr="00062781" w:rsidRDefault="00375D38" w:rsidP="006737FD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과비</w:t>
            </w:r>
            <w:proofErr w:type="spellEnd"/>
            <w:r>
              <w:rPr>
                <w:rFonts w:hint="eastAsia"/>
                <w:sz w:val="22"/>
              </w:rPr>
              <w:t xml:space="preserve"> 납부자 중 희망자 대상으로 단체 영화 관람 진행.</w:t>
            </w:r>
          </w:p>
        </w:tc>
      </w:tr>
      <w:tr w:rsidR="006737FD" w14:paraId="57E205C7" w14:textId="77777777" w:rsidTr="006737FD">
        <w:tc>
          <w:tcPr>
            <w:tcW w:w="2263" w:type="dxa"/>
          </w:tcPr>
          <w:p w14:paraId="248FF685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1F10F3A" w14:textId="15515C0E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D02D82">
              <w:rPr>
                <w:sz w:val="22"/>
              </w:rPr>
              <w:t>10.24~2022.11.02</w:t>
            </w:r>
          </w:p>
        </w:tc>
      </w:tr>
      <w:tr w:rsidR="006737FD" w14:paraId="294D1E71" w14:textId="77777777" w:rsidTr="006737FD">
        <w:tc>
          <w:tcPr>
            <w:tcW w:w="2263" w:type="dxa"/>
          </w:tcPr>
          <w:p w14:paraId="150477B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7725C55" w14:textId="4696B76E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D02D82">
              <w:rPr>
                <w:sz w:val="22"/>
              </w:rPr>
              <w:t>11.03</w:t>
            </w:r>
          </w:p>
        </w:tc>
      </w:tr>
      <w:tr w:rsidR="006737FD" w14:paraId="70C1F437" w14:textId="77777777" w:rsidTr="006737FD">
        <w:tc>
          <w:tcPr>
            <w:tcW w:w="2263" w:type="dxa"/>
          </w:tcPr>
          <w:p w14:paraId="0E95AEAB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1F5A92E4" w14:textId="40FABC7F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375D38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30,000</w:t>
            </w:r>
          </w:p>
        </w:tc>
      </w:tr>
      <w:tr w:rsidR="006737FD" w14:paraId="3426653C" w14:textId="77777777" w:rsidTr="006737FD">
        <w:tc>
          <w:tcPr>
            <w:tcW w:w="2263" w:type="dxa"/>
          </w:tcPr>
          <w:p w14:paraId="5BC2D572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C834CCE" w14:textId="2FC19912" w:rsidR="006737FD" w:rsidRPr="00062781" w:rsidRDefault="00D02D82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획2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홍성훈</w:t>
            </w:r>
          </w:p>
        </w:tc>
      </w:tr>
    </w:tbl>
    <w:p w14:paraId="400685F0" w14:textId="77777777" w:rsidR="006737FD" w:rsidRDefault="006737FD" w:rsidP="006737FD"/>
    <w:p w14:paraId="554D2B8B" w14:textId="77777777" w:rsidR="006737FD" w:rsidRDefault="006737FD" w:rsidP="006737FD"/>
    <w:p w14:paraId="0C8C47CB" w14:textId="77777777" w:rsidR="006737FD" w:rsidRPr="008A6F11" w:rsidRDefault="006737FD" w:rsidP="006737F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AAF77B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737FD" w14:paraId="6B35C870" w14:textId="77777777" w:rsidTr="006737F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E5277D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28BF5B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41AA79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737FD" w14:paraId="161364EF" w14:textId="77777777" w:rsidTr="006737FD">
        <w:tc>
          <w:tcPr>
            <w:tcW w:w="2912" w:type="dxa"/>
            <w:tcBorders>
              <w:top w:val="single" w:sz="4" w:space="0" w:color="auto"/>
            </w:tcBorders>
          </w:tcPr>
          <w:p w14:paraId="0957516C" w14:textId="6F32F4ED" w:rsidR="006737FD" w:rsidRPr="00062781" w:rsidRDefault="006737FD" w:rsidP="006737FD">
            <w:pPr>
              <w:jc w:val="center"/>
            </w:pPr>
            <w:r>
              <w:t>2022.</w:t>
            </w:r>
            <w:r w:rsidR="00D02D82">
              <w:t>10.2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5DB62E4" w14:textId="62D7FAED" w:rsidR="006737FD" w:rsidRPr="00062781" w:rsidRDefault="00D02D82" w:rsidP="006737FD">
            <w:r>
              <w:rPr>
                <w:rFonts w:hint="eastAsia"/>
              </w:rPr>
              <w:t>기획2부 회의 및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C6DA9AE" w14:textId="77777777" w:rsidR="006737FD" w:rsidRPr="00062781" w:rsidRDefault="006737FD" w:rsidP="006737FD"/>
        </w:tc>
      </w:tr>
      <w:tr w:rsidR="006737FD" w14:paraId="75DDE31D" w14:textId="77777777" w:rsidTr="006737FD">
        <w:tc>
          <w:tcPr>
            <w:tcW w:w="2912" w:type="dxa"/>
          </w:tcPr>
          <w:p w14:paraId="0113EDE2" w14:textId="14403269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D02D82">
              <w:t>10.26~2022.11.01</w:t>
            </w:r>
          </w:p>
        </w:tc>
        <w:tc>
          <w:tcPr>
            <w:tcW w:w="2912" w:type="dxa"/>
          </w:tcPr>
          <w:p w14:paraId="7499AE65" w14:textId="3B41C1CE" w:rsidR="006737FD" w:rsidRPr="00062781" w:rsidRDefault="00D02D82" w:rsidP="006737FD">
            <w:r>
              <w:rPr>
                <w:rFonts w:hint="eastAsia"/>
              </w:rPr>
              <w:t>참여 신청</w:t>
            </w:r>
          </w:p>
        </w:tc>
        <w:tc>
          <w:tcPr>
            <w:tcW w:w="2913" w:type="dxa"/>
          </w:tcPr>
          <w:p w14:paraId="46C45AD8" w14:textId="77777777" w:rsidR="006737FD" w:rsidRPr="00062781" w:rsidRDefault="006737FD" w:rsidP="006737FD"/>
        </w:tc>
      </w:tr>
      <w:tr w:rsidR="006737FD" w14:paraId="5D62728D" w14:textId="77777777" w:rsidTr="006737FD">
        <w:tc>
          <w:tcPr>
            <w:tcW w:w="2912" w:type="dxa"/>
            <w:tcBorders>
              <w:bottom w:val="single" w:sz="12" w:space="0" w:color="auto"/>
            </w:tcBorders>
          </w:tcPr>
          <w:p w14:paraId="5C5EB6C9" w14:textId="733E52FA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D02D82">
              <w:t>11.0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897228C" w14:textId="288935F3" w:rsidR="006737FD" w:rsidRPr="00062781" w:rsidRDefault="00D02D82" w:rsidP="006737FD">
            <w:r>
              <w:rPr>
                <w:rFonts w:hint="eastAsia"/>
              </w:rPr>
              <w:t>단체 영화 관람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915336C" w14:textId="77777777" w:rsidR="006737FD" w:rsidRPr="00062781" w:rsidRDefault="006737FD" w:rsidP="006737FD"/>
        </w:tc>
      </w:tr>
    </w:tbl>
    <w:p w14:paraId="24D16D88" w14:textId="77777777" w:rsidR="006737FD" w:rsidRPr="008A6F11" w:rsidRDefault="006737FD" w:rsidP="006737FD">
      <w:pPr>
        <w:ind w:firstLineChars="100" w:firstLine="220"/>
        <w:rPr>
          <w:sz w:val="22"/>
        </w:rPr>
      </w:pPr>
    </w:p>
    <w:p w14:paraId="1163B9E0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6181BD4" w14:textId="7C58E7A8" w:rsidR="006737FD" w:rsidRPr="008A6F11" w:rsidRDefault="001A641B" w:rsidP="006737FD">
      <w:pPr>
        <w:ind w:firstLineChars="100" w:firstLine="220"/>
        <w:rPr>
          <w:sz w:val="22"/>
        </w:rPr>
      </w:pPr>
      <w:r w:rsidRPr="001A641B">
        <w:rPr>
          <w:rFonts w:hint="eastAsia"/>
          <w:sz w:val="22"/>
        </w:rPr>
        <w:t>월간</w:t>
      </w:r>
      <w:r w:rsidRPr="001A641B">
        <w:rPr>
          <w:sz w:val="22"/>
        </w:rPr>
        <w:t xml:space="preserve"> 정기모임 콘텐츠로, 학부생들에게 영화&lt;</w:t>
      </w:r>
      <w:proofErr w:type="spellStart"/>
      <w:r w:rsidRPr="001A641B">
        <w:rPr>
          <w:sz w:val="22"/>
        </w:rPr>
        <w:t>리멤버</w:t>
      </w:r>
      <w:proofErr w:type="spellEnd"/>
      <w:r w:rsidRPr="001A641B">
        <w:rPr>
          <w:sz w:val="22"/>
        </w:rPr>
        <w:t>&gt; 티켓과 팝콘과 음료수를 지원</w:t>
      </w:r>
      <w:r>
        <w:rPr>
          <w:rFonts w:hint="eastAsia"/>
          <w:sz w:val="22"/>
        </w:rPr>
        <w:t>하</w:t>
      </w:r>
      <w:r w:rsidRPr="001A641B">
        <w:rPr>
          <w:sz w:val="22"/>
        </w:rPr>
        <w:t>였</w:t>
      </w:r>
      <w:r>
        <w:rPr>
          <w:rFonts w:hint="eastAsia"/>
          <w:sz w:val="22"/>
        </w:rPr>
        <w:t>다.</w:t>
      </w:r>
    </w:p>
    <w:p w14:paraId="05F05176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F71CD3E" w14:textId="73A1FBCD" w:rsidR="006737FD" w:rsidRDefault="00CB1004" w:rsidP="006737FD">
      <w:pPr>
        <w:ind w:firstLineChars="100" w:firstLine="220"/>
        <w:rPr>
          <w:sz w:val="22"/>
        </w:rPr>
      </w:pPr>
      <w:r>
        <w:rPr>
          <w:rFonts w:hint="eastAsia"/>
          <w:sz w:val="22"/>
        </w:rPr>
        <w:t>8명의 학부생이 참여하였다.</w:t>
      </w:r>
    </w:p>
    <w:p w14:paraId="7BDBB842" w14:textId="77777777" w:rsidR="006737FD" w:rsidRPr="00CC37E0" w:rsidRDefault="006737FD" w:rsidP="006737FD">
      <w:pPr>
        <w:ind w:firstLineChars="100" w:firstLine="220"/>
        <w:rPr>
          <w:sz w:val="22"/>
        </w:rPr>
      </w:pPr>
    </w:p>
    <w:p w14:paraId="3738BC2E" w14:textId="77777777" w:rsidR="006737FD" w:rsidRDefault="006737FD" w:rsidP="006737FD"/>
    <w:p w14:paraId="16980276" w14:textId="77777777" w:rsidR="006737FD" w:rsidRDefault="006737FD" w:rsidP="006737FD"/>
    <w:p w14:paraId="60A322DC" w14:textId="77777777" w:rsidR="006737FD" w:rsidRDefault="006737FD" w:rsidP="006737FD"/>
    <w:p w14:paraId="6D7D4263" w14:textId="77777777" w:rsidR="006737FD" w:rsidRDefault="006737FD" w:rsidP="006737FD"/>
    <w:p w14:paraId="7968C274" w14:textId="77777777" w:rsidR="006737FD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690"/>
        <w:gridCol w:w="2659"/>
        <w:gridCol w:w="490"/>
        <w:gridCol w:w="1002"/>
        <w:gridCol w:w="886"/>
        <w:gridCol w:w="782"/>
        <w:gridCol w:w="490"/>
      </w:tblGrid>
      <w:tr w:rsidR="006737FD" w:rsidRPr="00626527" w14:paraId="0F69C327" w14:textId="77777777" w:rsidTr="003D592F">
        <w:trPr>
          <w:trHeight w:val="315"/>
        </w:trPr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CAF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8F0BB8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C16F34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4042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B0BD23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54C78D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782BE9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39729E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F039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9643B" w:rsidRPr="00626527" w14:paraId="58294760" w14:textId="77777777" w:rsidTr="003D592F">
        <w:trPr>
          <w:trHeight w:val="315"/>
        </w:trPr>
        <w:tc>
          <w:tcPr>
            <w:tcW w:w="10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0560E" w14:textId="01C5EC69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A23B57" w14:textId="42CCE8B0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월 정기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CB53CA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A6EC3" w14:textId="0CAAF109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영화티켓 및 팝콘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57E46B" w14:textId="00AB133B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E28B7B" w14:textId="09F9CCCD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A360AD"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0DA06A" w14:textId="6298CFCC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A360AD">
              <w:t>₩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CFB4DD" w14:textId="1C04CFA5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A360AD">
              <w:t>3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85A3829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671E8DCF" w14:textId="77777777" w:rsidTr="003D592F">
        <w:trPr>
          <w:trHeight w:val="315"/>
        </w:trPr>
        <w:tc>
          <w:tcPr>
            <w:tcW w:w="1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BAAE9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C88D60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E488D3" w14:textId="7DF5DDA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61BE2D" w14:textId="5C454AEC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C98EAD" w14:textId="6958384B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7363E1" w14:textId="7874790C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CB9131" w14:textId="2754BF77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8DF891" w14:textId="794206AD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E859E80" w14:textId="2838A501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348F06FD" w14:textId="77777777" w:rsidTr="003D592F">
        <w:trPr>
          <w:trHeight w:val="315"/>
        </w:trPr>
        <w:tc>
          <w:tcPr>
            <w:tcW w:w="1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F493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5F8D30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B81F7D" w14:textId="750721DE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D9CC8F8" w14:textId="2DAB27C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D67B4E" w14:textId="1A21C6F3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45356F" w14:textId="1CDA20F6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1F8B7C" w14:textId="772F382F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836FBAC" w14:textId="698B5377" w:rsidR="003D592F" w:rsidRPr="00A360AD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061D758" w14:textId="201EF194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01BD9016" w14:textId="77777777" w:rsidTr="00262CD5">
        <w:trPr>
          <w:trHeight w:val="315"/>
        </w:trPr>
        <w:tc>
          <w:tcPr>
            <w:tcW w:w="1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18A16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B5938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A6A0B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232ABF" w14:textId="584A7641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2BB9E0" w14:textId="26BB61FD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₩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86B412" w14:textId="22F8468E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3D592F">
              <w:rPr>
                <w:b/>
                <w:bCs/>
              </w:rPr>
              <w:t>3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B6ED62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04D5A68" w14:textId="77777777" w:rsidR="006737FD" w:rsidRDefault="006737FD" w:rsidP="006737FD"/>
    <w:p w14:paraId="12922D64" w14:textId="77777777" w:rsidR="006737FD" w:rsidRDefault="006737FD" w:rsidP="006737FD"/>
    <w:p w14:paraId="0CE40523" w14:textId="77777777" w:rsidR="006737FD" w:rsidRPr="00062781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2A5BED9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B9747F9" w14:textId="073361E1" w:rsidR="006737FD" w:rsidRPr="00062781" w:rsidRDefault="006737FD" w:rsidP="001A641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A641B" w:rsidRPr="001A641B">
        <w:rPr>
          <w:rFonts w:hint="eastAsia"/>
          <w:sz w:val="22"/>
        </w:rPr>
        <w:t>영화</w:t>
      </w:r>
      <w:r w:rsidR="001A641B" w:rsidRPr="001A641B">
        <w:rPr>
          <w:sz w:val="22"/>
        </w:rPr>
        <w:t xml:space="preserve"> 정모와 같은 독특한 콘텐츠에 학생들의 호응이 좋았으나, </w:t>
      </w:r>
      <w:r w:rsidR="001A641B" w:rsidRPr="001A641B">
        <w:rPr>
          <w:rFonts w:hint="eastAsia"/>
          <w:sz w:val="22"/>
        </w:rPr>
        <w:t>참여한</w:t>
      </w:r>
      <w:r w:rsidR="001A641B" w:rsidRPr="001A641B">
        <w:rPr>
          <w:sz w:val="22"/>
        </w:rPr>
        <w:t xml:space="preserve"> 학생들은 예산 상의 문제로 택시비나 저녁을 지원해주지 않았다는 점이 아쉽다고 평가하였음.</w:t>
      </w:r>
    </w:p>
    <w:p w14:paraId="05B0FDB1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20127CB" w14:textId="6DDF733A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A641B">
        <w:rPr>
          <w:rFonts w:hint="eastAsia"/>
          <w:sz w:val="22"/>
        </w:rPr>
        <w:t>학부생들의 더 높은 호응을 이끌어내지 못하고,</w:t>
      </w:r>
      <w:r w:rsidR="001A641B">
        <w:rPr>
          <w:sz w:val="22"/>
        </w:rPr>
        <w:t xml:space="preserve"> </w:t>
      </w:r>
      <w:r w:rsidR="001A641B">
        <w:rPr>
          <w:rFonts w:hint="eastAsia"/>
          <w:sz w:val="22"/>
        </w:rPr>
        <w:t>아쉬운 점이 있었다는 것은 더욱 보완해야 할 것이다.</w:t>
      </w:r>
    </w:p>
    <w:p w14:paraId="3160954D" w14:textId="77777777" w:rsidR="006737FD" w:rsidRPr="00062781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B75F35B" w14:textId="2EB3E512" w:rsidR="002D5513" w:rsidRDefault="001A641B" w:rsidP="003D42B1">
      <w:pPr>
        <w:widowControl/>
        <w:wordWrap/>
        <w:autoSpaceDE/>
        <w:autoSpaceDN/>
      </w:pPr>
      <w:r>
        <w:rPr>
          <w:rFonts w:hint="eastAsia"/>
        </w:rPr>
        <w:t>예산을 추가 배치하여 더욱 만족도 높은 행사를 기획할 수 있도록 한다.</w:t>
      </w:r>
    </w:p>
    <w:p w14:paraId="0705C866" w14:textId="77777777" w:rsidR="002D5513" w:rsidRDefault="002D5513" w:rsidP="003D42B1">
      <w:pPr>
        <w:widowControl/>
        <w:wordWrap/>
        <w:autoSpaceDE/>
        <w:autoSpaceDN/>
      </w:pPr>
    </w:p>
    <w:p w14:paraId="52930F0F" w14:textId="4667B74F" w:rsidR="002D5513" w:rsidRDefault="002D5513" w:rsidP="003D42B1">
      <w:pPr>
        <w:widowControl/>
        <w:wordWrap/>
        <w:autoSpaceDE/>
        <w:autoSpaceDN/>
      </w:pPr>
    </w:p>
    <w:p w14:paraId="13F02E63" w14:textId="003059E5" w:rsidR="001A641B" w:rsidRDefault="001A641B" w:rsidP="003D42B1">
      <w:pPr>
        <w:widowControl/>
        <w:wordWrap/>
        <w:autoSpaceDE/>
        <w:autoSpaceDN/>
      </w:pPr>
    </w:p>
    <w:p w14:paraId="59F55612" w14:textId="33F3CD01" w:rsidR="001A641B" w:rsidRDefault="001A641B" w:rsidP="003D42B1">
      <w:pPr>
        <w:widowControl/>
        <w:wordWrap/>
        <w:autoSpaceDE/>
        <w:autoSpaceDN/>
      </w:pPr>
    </w:p>
    <w:p w14:paraId="2B0C66C6" w14:textId="15CF7161" w:rsidR="001A641B" w:rsidRDefault="001A641B" w:rsidP="003D42B1">
      <w:pPr>
        <w:widowControl/>
        <w:wordWrap/>
        <w:autoSpaceDE/>
        <w:autoSpaceDN/>
      </w:pPr>
    </w:p>
    <w:p w14:paraId="523D5999" w14:textId="77777777" w:rsidR="001A641B" w:rsidRDefault="001A641B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43485D9E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EB599D9" w14:textId="557C74B7" w:rsidR="002D5513" w:rsidRPr="009B1E15" w:rsidRDefault="002065F9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47DC0D26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FF13342" w14:textId="5A00C7D9" w:rsidR="002D5513" w:rsidRPr="009B1E15" w:rsidRDefault="0040263B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1</w:t>
            </w:r>
            <w:r>
              <w:rPr>
                <w:b/>
                <w:sz w:val="36"/>
                <w:szCs w:val="20"/>
              </w:rPr>
              <w:t>1</w:t>
            </w:r>
            <w:r>
              <w:rPr>
                <w:rFonts w:hint="eastAsia"/>
                <w:b/>
                <w:sz w:val="36"/>
                <w:szCs w:val="20"/>
              </w:rPr>
              <w:t>월 정기모임</w:t>
            </w:r>
          </w:p>
        </w:tc>
      </w:tr>
    </w:tbl>
    <w:p w14:paraId="4A3C4CCA" w14:textId="77777777" w:rsidR="002D5513" w:rsidRDefault="002D5513" w:rsidP="002D5513"/>
    <w:p w14:paraId="065ACBC9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D5513" w14:paraId="2D13A887" w14:textId="77777777" w:rsidTr="002D5513">
        <w:tc>
          <w:tcPr>
            <w:tcW w:w="2263" w:type="dxa"/>
          </w:tcPr>
          <w:p w14:paraId="64488ECC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E9B0B77" w14:textId="4B52B796" w:rsidR="002D5513" w:rsidRPr="00062781" w:rsidRDefault="00D02D82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생 중 희망자에 한하여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과 라운지에 모여 대형 스크린으로 카타르월드컵 한국 </w:t>
            </w:r>
            <w:r>
              <w:rPr>
                <w:sz w:val="22"/>
              </w:rPr>
              <w:t xml:space="preserve">VS </w:t>
            </w:r>
            <w:proofErr w:type="spellStart"/>
            <w:r>
              <w:rPr>
                <w:rFonts w:hint="eastAsia"/>
                <w:sz w:val="22"/>
              </w:rPr>
              <w:t>가나전</w:t>
            </w:r>
            <w:proofErr w:type="spellEnd"/>
            <w:r>
              <w:rPr>
                <w:rFonts w:hint="eastAsia"/>
                <w:sz w:val="22"/>
              </w:rPr>
              <w:t xml:space="preserve"> 단체 관람 진행.</w:t>
            </w:r>
          </w:p>
        </w:tc>
      </w:tr>
      <w:tr w:rsidR="002D5513" w14:paraId="745482F2" w14:textId="77777777" w:rsidTr="002D5513">
        <w:tc>
          <w:tcPr>
            <w:tcW w:w="2263" w:type="dxa"/>
          </w:tcPr>
          <w:p w14:paraId="663503C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ADEE71A" w14:textId="37DFE1EC" w:rsidR="002D5513" w:rsidRPr="00062781" w:rsidRDefault="00CC37E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08793A">
              <w:rPr>
                <w:sz w:val="22"/>
              </w:rPr>
              <w:t>11.17~2022.11.28</w:t>
            </w:r>
          </w:p>
        </w:tc>
      </w:tr>
      <w:tr w:rsidR="002D5513" w14:paraId="438AFC72" w14:textId="77777777" w:rsidTr="002D5513">
        <w:tc>
          <w:tcPr>
            <w:tcW w:w="2263" w:type="dxa"/>
          </w:tcPr>
          <w:p w14:paraId="69306816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115FCAC" w14:textId="0D686980" w:rsidR="002D5513" w:rsidRPr="00062781" w:rsidRDefault="00CC37E0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08793A">
              <w:rPr>
                <w:sz w:val="22"/>
              </w:rPr>
              <w:t>11.28</w:t>
            </w:r>
          </w:p>
        </w:tc>
      </w:tr>
      <w:tr w:rsidR="002D5513" w14:paraId="152A8BDF" w14:textId="77777777" w:rsidTr="002D5513">
        <w:tc>
          <w:tcPr>
            <w:tcW w:w="2263" w:type="dxa"/>
          </w:tcPr>
          <w:p w14:paraId="46037077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CFE5C60" w14:textId="2747587E" w:rsidR="002D5513" w:rsidRPr="00062781" w:rsidRDefault="00C447CF" w:rsidP="002D5513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08793A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2D5513" w14:paraId="40E1E11C" w14:textId="77777777" w:rsidTr="002D5513">
        <w:tc>
          <w:tcPr>
            <w:tcW w:w="2263" w:type="dxa"/>
          </w:tcPr>
          <w:p w14:paraId="1C4497F2" w14:textId="77777777" w:rsidR="002D5513" w:rsidRPr="00062781" w:rsidRDefault="002D5513" w:rsidP="002D551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E85DFA8" w14:textId="2DE18139" w:rsidR="002D5513" w:rsidRPr="00062781" w:rsidRDefault="0008793A" w:rsidP="002D551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획1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이수연</w:t>
            </w:r>
          </w:p>
        </w:tc>
      </w:tr>
    </w:tbl>
    <w:p w14:paraId="3485C80A" w14:textId="77777777" w:rsidR="002D5513" w:rsidRDefault="002D5513" w:rsidP="002D5513"/>
    <w:p w14:paraId="0B57EB72" w14:textId="77777777" w:rsidR="002D5513" w:rsidRDefault="002D5513" w:rsidP="002D5513"/>
    <w:p w14:paraId="46F036A7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86D6E07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1EA5CFA7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22AF59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ADDAF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B75789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670188A9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5A1C0BF0" w14:textId="11BA9FB6" w:rsidR="002D5513" w:rsidRPr="00062781" w:rsidRDefault="00CC37E0" w:rsidP="002D5513">
            <w:pPr>
              <w:jc w:val="center"/>
            </w:pPr>
            <w:r>
              <w:t>2022.</w:t>
            </w:r>
            <w:r w:rsidR="0008793A">
              <w:t>11.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102E0F7" w14:textId="16F84C4E" w:rsidR="002D5513" w:rsidRPr="00062781" w:rsidRDefault="0008793A" w:rsidP="002D5513">
            <w:r>
              <w:rPr>
                <w:rFonts w:hint="eastAsia"/>
              </w:rPr>
              <w:t>기획1부 회의 및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67D10FC" w14:textId="77777777" w:rsidR="002D5513" w:rsidRPr="00062781" w:rsidRDefault="002D5513" w:rsidP="002D5513"/>
        </w:tc>
      </w:tr>
      <w:tr w:rsidR="002D5513" w14:paraId="56AF9ADC" w14:textId="77777777" w:rsidTr="002D5513">
        <w:tc>
          <w:tcPr>
            <w:tcW w:w="2912" w:type="dxa"/>
          </w:tcPr>
          <w:p w14:paraId="40E49D07" w14:textId="0BFDD19E" w:rsidR="002D5513" w:rsidRPr="00062781" w:rsidRDefault="00CC37E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08793A">
              <w:t>11.23~2022.11.27</w:t>
            </w:r>
          </w:p>
        </w:tc>
        <w:tc>
          <w:tcPr>
            <w:tcW w:w="2912" w:type="dxa"/>
          </w:tcPr>
          <w:p w14:paraId="1D68E305" w14:textId="6A9DDE85" w:rsidR="002D5513" w:rsidRPr="00062781" w:rsidRDefault="0008793A" w:rsidP="002D5513">
            <w:r>
              <w:rPr>
                <w:rFonts w:hint="eastAsia"/>
              </w:rPr>
              <w:t>참가 신청</w:t>
            </w:r>
          </w:p>
        </w:tc>
        <w:tc>
          <w:tcPr>
            <w:tcW w:w="2913" w:type="dxa"/>
          </w:tcPr>
          <w:p w14:paraId="5BDA099C" w14:textId="77777777" w:rsidR="002D5513" w:rsidRPr="00062781" w:rsidRDefault="002D5513" w:rsidP="002D5513"/>
        </w:tc>
      </w:tr>
      <w:tr w:rsidR="00CC37E0" w14:paraId="62458BE8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27509A22" w14:textId="738D0B35" w:rsidR="00CC37E0" w:rsidRDefault="00CC37E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08793A">
              <w:t>11.2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A35E47D" w14:textId="1E503234" w:rsidR="00CC37E0" w:rsidRDefault="0008793A" w:rsidP="002D5513">
            <w:r>
              <w:rPr>
                <w:rFonts w:hint="eastAsia"/>
              </w:rPr>
              <w:t>단체 관람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608B7CF4" w14:textId="77777777" w:rsidR="00CC37E0" w:rsidRPr="00062781" w:rsidRDefault="00CC37E0" w:rsidP="002D5513"/>
        </w:tc>
      </w:tr>
    </w:tbl>
    <w:p w14:paraId="2115395F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4646AF2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9E5CE1B" w14:textId="382D4E0B" w:rsidR="0008793A" w:rsidRDefault="0008793A" w:rsidP="0008793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22.11.28 22:00~</w:t>
      </w:r>
      <w:r>
        <w:rPr>
          <w:rFonts w:hint="eastAsia"/>
          <w:sz w:val="22"/>
        </w:rPr>
        <w:t xml:space="preserve"> 에 실시간으로 중계되는 카타르월드컵 한국 </w:t>
      </w:r>
      <w:r>
        <w:rPr>
          <w:sz w:val="22"/>
        </w:rPr>
        <w:t xml:space="preserve">VS </w:t>
      </w:r>
      <w:r>
        <w:rPr>
          <w:rFonts w:hint="eastAsia"/>
          <w:sz w:val="22"/>
        </w:rPr>
        <w:t>가나 전을 단체 관람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라운지에 비치된 대형 스크린을 통해 관람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상자는 학부</w:t>
      </w:r>
      <w:r>
        <w:rPr>
          <w:sz w:val="22"/>
        </w:rPr>
        <w:t xml:space="preserve"> </w:t>
      </w:r>
      <w:r>
        <w:rPr>
          <w:rFonts w:hint="eastAsia"/>
          <w:sz w:val="22"/>
        </w:rPr>
        <w:t>희망자</w:t>
      </w:r>
      <w:r>
        <w:rPr>
          <w:sz w:val="22"/>
        </w:rPr>
        <w:t>(</w:t>
      </w:r>
      <w:proofErr w:type="spellStart"/>
      <w:r>
        <w:rPr>
          <w:rFonts w:hint="eastAsia"/>
          <w:sz w:val="22"/>
        </w:rPr>
        <w:t>과비</w:t>
      </w:r>
      <w:proofErr w:type="spellEnd"/>
      <w:r>
        <w:rPr>
          <w:rFonts w:hint="eastAsia"/>
          <w:sz w:val="22"/>
        </w:rPr>
        <w:t xml:space="preserve"> 납부자)에 한정되었다.</w:t>
      </w:r>
    </w:p>
    <w:p w14:paraId="20BB3DFF" w14:textId="1103E791" w:rsidR="00CC37E0" w:rsidRPr="0008793A" w:rsidRDefault="00CC37E0" w:rsidP="0008793A">
      <w:pPr>
        <w:ind w:firstLineChars="200" w:firstLine="440"/>
        <w:rPr>
          <w:sz w:val="22"/>
        </w:rPr>
      </w:pPr>
    </w:p>
    <w:p w14:paraId="4A4621A6" w14:textId="77777777" w:rsidR="002D5513" w:rsidRPr="00CC37E0" w:rsidRDefault="002D5513" w:rsidP="002D5513">
      <w:pPr>
        <w:ind w:firstLineChars="100" w:firstLine="220"/>
        <w:rPr>
          <w:sz w:val="22"/>
        </w:rPr>
      </w:pPr>
    </w:p>
    <w:p w14:paraId="7F85B81D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7F5366F" w14:textId="0CF60BDD" w:rsidR="00CC37E0" w:rsidRPr="00503D6F" w:rsidRDefault="001A641B" w:rsidP="00CC37E0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1</w:t>
      </w:r>
      <w:r>
        <w:rPr>
          <w:sz w:val="22"/>
        </w:rPr>
        <w:t>7</w:t>
      </w:r>
      <w:r w:rsidR="0008793A">
        <w:rPr>
          <w:rFonts w:hint="eastAsia"/>
          <w:sz w:val="22"/>
        </w:rPr>
        <w:t>명의 학부생이 참여하였다.</w:t>
      </w:r>
    </w:p>
    <w:p w14:paraId="25360A95" w14:textId="77777777" w:rsidR="002D5513" w:rsidRPr="00CC37E0" w:rsidRDefault="002D5513" w:rsidP="002D5513">
      <w:pPr>
        <w:ind w:firstLineChars="100" w:firstLine="220"/>
        <w:rPr>
          <w:sz w:val="22"/>
        </w:rPr>
      </w:pPr>
    </w:p>
    <w:p w14:paraId="2540A9D5" w14:textId="77777777" w:rsidR="002D5513" w:rsidRDefault="002D5513" w:rsidP="002D5513"/>
    <w:p w14:paraId="3CC01098" w14:textId="77777777" w:rsidR="002D5513" w:rsidRDefault="002D5513" w:rsidP="002D5513"/>
    <w:p w14:paraId="2F49643F" w14:textId="77777777" w:rsidR="002D5513" w:rsidRDefault="002D5513" w:rsidP="002D5513"/>
    <w:p w14:paraId="2D97943D" w14:textId="77777777" w:rsidR="002D5513" w:rsidRDefault="002D5513" w:rsidP="002D5513"/>
    <w:p w14:paraId="2B1EA959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1066"/>
        <w:gridCol w:w="2237"/>
        <w:gridCol w:w="757"/>
        <w:gridCol w:w="757"/>
        <w:gridCol w:w="757"/>
        <w:gridCol w:w="1066"/>
        <w:gridCol w:w="757"/>
      </w:tblGrid>
      <w:tr w:rsidR="0009643B" w:rsidRPr="00626527" w14:paraId="15C2C895" w14:textId="77777777" w:rsidTr="002D551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963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B6C8D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43F2E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9E85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472A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0F717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80EBA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D1E1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829A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9643B" w:rsidRPr="00626527" w14:paraId="422A25A0" w14:textId="77777777" w:rsidTr="002D551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B898" w14:textId="756D80C9" w:rsidR="002D5513" w:rsidRPr="00626527" w:rsidRDefault="0008793A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D78F76" w14:textId="2A4FD8E7" w:rsidR="002D5513" w:rsidRPr="00626527" w:rsidRDefault="0008793A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월 정기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A77F9A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D719B3" w14:textId="0FB66560" w:rsidR="002D5513" w:rsidRPr="00626527" w:rsidRDefault="0009643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11</w:t>
            </w:r>
            <w:r>
              <w:rPr>
                <w:rFonts w:ascii="Arial" w:hAnsi="Arial" w:cs="Arial"/>
                <w:szCs w:val="20"/>
              </w:rPr>
              <w:t>월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정기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1D14D" w14:textId="74AECEF3" w:rsidR="002D5513" w:rsidRPr="00626527" w:rsidRDefault="0009643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G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C758C0" w14:textId="091AC484" w:rsidR="0009643B" w:rsidRPr="00626527" w:rsidRDefault="002D5513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9643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A4BF86" w14:textId="5F267B6F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9643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546899" w14:textId="64DC2207" w:rsidR="002D5513" w:rsidRPr="00626527" w:rsidRDefault="0009643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B3D8528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3D592F" w14:paraId="67A67416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D421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0E9D54D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5A8A03E" w14:textId="627AC0AD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187058" w14:textId="1A3E9719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9AC9B2" w14:textId="6E376349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387075" w14:textId="5DE8D31D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3EF439" w14:textId="47F7F971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2C0B21" w14:textId="0F295233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8B3E008" w14:textId="5F7A61D7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3D592F" w14:paraId="511F312F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4B171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5822A1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354784" w14:textId="0D8D9143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05624C" w14:textId="0B0A7802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990B86" w14:textId="2BAA8ED6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5BEEB7" w14:textId="493684BA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E1D6EB" w14:textId="4B8EBD5E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3FED98D" w14:textId="3E03AB45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ECCA72" w14:textId="75085203" w:rsidR="003D592F" w:rsidRP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9643B" w:rsidRPr="00626527" w14:paraId="634AF8D5" w14:textId="77777777" w:rsidTr="002D551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4EEC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900C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01D92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6B623A" w14:textId="50B0E376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9643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40C09" w14:textId="5A499CF3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9643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E7B42" w14:textId="181F2905" w:rsidR="002D5513" w:rsidRPr="00626527" w:rsidRDefault="0009643B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7B391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E38E16A" w14:textId="77777777" w:rsidR="002D5513" w:rsidRDefault="002D5513" w:rsidP="002D5513"/>
    <w:p w14:paraId="772C77C5" w14:textId="77777777" w:rsidR="002D5513" w:rsidRDefault="002D5513" w:rsidP="002D5513"/>
    <w:p w14:paraId="7FFBBFB7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7F6D91F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3F46E06" w14:textId="039C5FA2" w:rsidR="002D5513" w:rsidRPr="00062781" w:rsidRDefault="0008793A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월드컵이라는 대형 행사를 함께 관람하면서 학내 구성원 간의 친목을 돈독히 다질 수 있었다.</w:t>
      </w:r>
    </w:p>
    <w:p w14:paraId="632DCE72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F55C553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48800028" w14:textId="77777777" w:rsidR="002D5513" w:rsidRPr="00062781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192D3DF" w14:textId="77777777" w:rsidR="002D5513" w:rsidRDefault="002D5513" w:rsidP="003D42B1">
      <w:pPr>
        <w:widowControl/>
        <w:wordWrap/>
        <w:autoSpaceDE/>
        <w:autoSpaceDN/>
      </w:pPr>
    </w:p>
    <w:p w14:paraId="28D70DF2" w14:textId="77777777" w:rsidR="002D5513" w:rsidRDefault="002D5513" w:rsidP="003D42B1">
      <w:pPr>
        <w:widowControl/>
        <w:wordWrap/>
        <w:autoSpaceDE/>
        <w:autoSpaceDN/>
      </w:pPr>
    </w:p>
    <w:p w14:paraId="5D3EC12C" w14:textId="77777777" w:rsidR="002D5513" w:rsidRDefault="002D5513" w:rsidP="003D42B1">
      <w:pPr>
        <w:widowControl/>
        <w:wordWrap/>
        <w:autoSpaceDE/>
        <w:autoSpaceDN/>
      </w:pPr>
    </w:p>
    <w:p w14:paraId="4B85A108" w14:textId="77777777" w:rsidR="002D5513" w:rsidRDefault="002D5513" w:rsidP="003D42B1">
      <w:pPr>
        <w:widowControl/>
        <w:wordWrap/>
        <w:autoSpaceDE/>
        <w:autoSpaceDN/>
      </w:pPr>
    </w:p>
    <w:p w14:paraId="607F86E5" w14:textId="3B4186C8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737FD" w:rsidRPr="009B1E15" w14:paraId="26DFA8DF" w14:textId="77777777" w:rsidTr="006737F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57C76D6" w14:textId="77777777" w:rsidR="006737FD" w:rsidRPr="009B1E15" w:rsidRDefault="006737FD" w:rsidP="006737F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02E7B714" w14:textId="77777777" w:rsidR="006737FD" w:rsidRPr="009B1E15" w:rsidRDefault="006737FD" w:rsidP="006737F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E672ABF" w14:textId="37D157DF" w:rsidR="006737FD" w:rsidRPr="009B1E15" w:rsidRDefault="0040263B" w:rsidP="006737F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중간고사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산공공부챌린지</w:t>
            </w:r>
            <w:proofErr w:type="spellEnd"/>
          </w:p>
        </w:tc>
      </w:tr>
    </w:tbl>
    <w:p w14:paraId="6D5E486D" w14:textId="77777777" w:rsidR="006737FD" w:rsidRDefault="006737FD" w:rsidP="006737FD"/>
    <w:p w14:paraId="550D807F" w14:textId="77777777" w:rsidR="006737FD" w:rsidRPr="0029157A" w:rsidRDefault="006737FD" w:rsidP="006737FD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737FD" w14:paraId="3AB189CC" w14:textId="77777777" w:rsidTr="006737FD">
        <w:tc>
          <w:tcPr>
            <w:tcW w:w="2263" w:type="dxa"/>
          </w:tcPr>
          <w:p w14:paraId="02076E91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2296FC3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생과 교수님들 간의 교류를 쌓기 위한 딸기 파티 진행.</w:t>
            </w:r>
          </w:p>
        </w:tc>
      </w:tr>
      <w:tr w:rsidR="006737FD" w14:paraId="7D9E262A" w14:textId="77777777" w:rsidTr="006737FD">
        <w:tc>
          <w:tcPr>
            <w:tcW w:w="2263" w:type="dxa"/>
          </w:tcPr>
          <w:p w14:paraId="48002E8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A06B016" w14:textId="72D3C19B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D02D82">
              <w:rPr>
                <w:sz w:val="22"/>
              </w:rPr>
              <w:t>10.03~2022.10.14</w:t>
            </w:r>
          </w:p>
        </w:tc>
      </w:tr>
      <w:tr w:rsidR="006737FD" w14:paraId="14DD5CF7" w14:textId="77777777" w:rsidTr="006737FD">
        <w:tc>
          <w:tcPr>
            <w:tcW w:w="2263" w:type="dxa"/>
          </w:tcPr>
          <w:p w14:paraId="372B01DC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7F31E48" w14:textId="019A8291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D02D82">
              <w:rPr>
                <w:sz w:val="22"/>
              </w:rPr>
              <w:t>10.14</w:t>
            </w:r>
          </w:p>
        </w:tc>
      </w:tr>
      <w:tr w:rsidR="006737FD" w14:paraId="4554DBB8" w14:textId="77777777" w:rsidTr="006737FD">
        <w:tc>
          <w:tcPr>
            <w:tcW w:w="2263" w:type="dxa"/>
          </w:tcPr>
          <w:p w14:paraId="0B443B09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9990CD" w14:textId="63EDE074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 w:rsidR="00D02D82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6737FD" w14:paraId="27589552" w14:textId="77777777" w:rsidTr="006737FD">
        <w:tc>
          <w:tcPr>
            <w:tcW w:w="2263" w:type="dxa"/>
          </w:tcPr>
          <w:p w14:paraId="637DF41D" w14:textId="77777777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20AE74E" w14:textId="5ACD78A0" w:rsidR="006737FD" w:rsidRPr="00062781" w:rsidRDefault="006737FD" w:rsidP="006737F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</w:t>
            </w:r>
            <w:r w:rsidR="00D02D82">
              <w:rPr>
                <w:rFonts w:hint="eastAsia"/>
                <w:sz w:val="22"/>
              </w:rPr>
              <w:t>1</w:t>
            </w:r>
            <w:r>
              <w:rPr>
                <w:rFonts w:hint="eastAsia"/>
                <w:sz w:val="22"/>
              </w:rPr>
              <w:t xml:space="preserve">부 </w:t>
            </w:r>
            <w:r>
              <w:rPr>
                <w:sz w:val="22"/>
              </w:rPr>
              <w:t xml:space="preserve">/ </w:t>
            </w:r>
            <w:r w:rsidR="00D02D82">
              <w:rPr>
                <w:rFonts w:hint="eastAsia"/>
                <w:sz w:val="22"/>
              </w:rPr>
              <w:t>이수연</w:t>
            </w:r>
          </w:p>
        </w:tc>
      </w:tr>
    </w:tbl>
    <w:p w14:paraId="0C65398B" w14:textId="77777777" w:rsidR="006737FD" w:rsidRDefault="006737FD" w:rsidP="006737FD"/>
    <w:p w14:paraId="225D394D" w14:textId="77777777" w:rsidR="006737FD" w:rsidRDefault="006737FD" w:rsidP="006737FD"/>
    <w:p w14:paraId="6D6C1477" w14:textId="77777777" w:rsidR="006737FD" w:rsidRPr="008A6F11" w:rsidRDefault="006737FD" w:rsidP="006737FD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659FCBC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737FD" w14:paraId="52DC84FE" w14:textId="77777777" w:rsidTr="006737F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419A88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D20BE7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1F751B" w14:textId="77777777" w:rsidR="006737FD" w:rsidRPr="00062781" w:rsidRDefault="006737FD" w:rsidP="006737F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737FD" w14:paraId="27CB5E68" w14:textId="77777777" w:rsidTr="006737FD">
        <w:tc>
          <w:tcPr>
            <w:tcW w:w="2912" w:type="dxa"/>
            <w:tcBorders>
              <w:top w:val="single" w:sz="4" w:space="0" w:color="auto"/>
            </w:tcBorders>
          </w:tcPr>
          <w:p w14:paraId="70E6EB99" w14:textId="40D97C6F" w:rsidR="006737FD" w:rsidRPr="00062781" w:rsidRDefault="006737FD" w:rsidP="006737FD">
            <w:pPr>
              <w:jc w:val="center"/>
            </w:pPr>
            <w:r>
              <w:t>2022.</w:t>
            </w:r>
            <w:r w:rsidR="00D02D82">
              <w:t>10.0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E938ED" w14:textId="358D59BD" w:rsidR="006737FD" w:rsidRPr="00062781" w:rsidRDefault="00D02D82" w:rsidP="006737FD">
            <w:r>
              <w:rPr>
                <w:rFonts w:hint="eastAsia"/>
              </w:rPr>
              <w:t>기획1부 회의 및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F39CF1D" w14:textId="77777777" w:rsidR="006737FD" w:rsidRPr="00062781" w:rsidRDefault="006737FD" w:rsidP="006737FD"/>
        </w:tc>
      </w:tr>
      <w:tr w:rsidR="006737FD" w14:paraId="66BD74C1" w14:textId="77777777" w:rsidTr="006737FD">
        <w:tc>
          <w:tcPr>
            <w:tcW w:w="2912" w:type="dxa"/>
          </w:tcPr>
          <w:p w14:paraId="3FF19193" w14:textId="6669EA36" w:rsidR="006737FD" w:rsidRPr="00062781" w:rsidRDefault="00D02D82" w:rsidP="006737FD">
            <w:pPr>
              <w:jc w:val="center"/>
            </w:pPr>
            <w:r>
              <w:t>2022.10.05</w:t>
            </w:r>
          </w:p>
        </w:tc>
        <w:tc>
          <w:tcPr>
            <w:tcW w:w="2912" w:type="dxa"/>
          </w:tcPr>
          <w:p w14:paraId="316A8D6B" w14:textId="5F9BED3B" w:rsidR="006737FD" w:rsidRPr="00062781" w:rsidRDefault="00D02D82" w:rsidP="006737FD">
            <w:proofErr w:type="spellStart"/>
            <w:r>
              <w:rPr>
                <w:rFonts w:hint="eastAsia"/>
              </w:rPr>
              <w:t>산공공부챌린지</w:t>
            </w:r>
            <w:proofErr w:type="spellEnd"/>
            <w:r>
              <w:rPr>
                <w:rFonts w:hint="eastAsia"/>
              </w:rPr>
              <w:t xml:space="preserve"> 공지</w:t>
            </w:r>
          </w:p>
        </w:tc>
        <w:tc>
          <w:tcPr>
            <w:tcW w:w="2913" w:type="dxa"/>
          </w:tcPr>
          <w:p w14:paraId="5FC0139E" w14:textId="77777777" w:rsidR="006737FD" w:rsidRPr="00062781" w:rsidRDefault="006737FD" w:rsidP="006737FD"/>
        </w:tc>
      </w:tr>
      <w:tr w:rsidR="006737FD" w14:paraId="171F0A9B" w14:textId="77777777" w:rsidTr="006737FD">
        <w:tc>
          <w:tcPr>
            <w:tcW w:w="2912" w:type="dxa"/>
          </w:tcPr>
          <w:p w14:paraId="0D350096" w14:textId="22D71900" w:rsidR="006737FD" w:rsidRPr="00062781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D02D82">
              <w:t>10.06~2022.10.13</w:t>
            </w:r>
          </w:p>
        </w:tc>
        <w:tc>
          <w:tcPr>
            <w:tcW w:w="2912" w:type="dxa"/>
          </w:tcPr>
          <w:p w14:paraId="45642042" w14:textId="18D7CBF2" w:rsidR="006737FD" w:rsidRPr="00062781" w:rsidRDefault="00D02D82" w:rsidP="006737FD">
            <w:proofErr w:type="spellStart"/>
            <w:r>
              <w:rPr>
                <w:rFonts w:hint="eastAsia"/>
              </w:rPr>
              <w:t>산공공부챌린지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</w:tcPr>
          <w:p w14:paraId="2D364C6F" w14:textId="77777777" w:rsidR="006737FD" w:rsidRPr="00062781" w:rsidRDefault="006737FD" w:rsidP="006737FD"/>
        </w:tc>
      </w:tr>
      <w:tr w:rsidR="006737FD" w14:paraId="77E7F8EE" w14:textId="77777777" w:rsidTr="006737FD">
        <w:tc>
          <w:tcPr>
            <w:tcW w:w="2912" w:type="dxa"/>
            <w:tcBorders>
              <w:bottom w:val="single" w:sz="12" w:space="0" w:color="auto"/>
            </w:tcBorders>
          </w:tcPr>
          <w:p w14:paraId="0122DDD3" w14:textId="50C5BFB3" w:rsidR="006737FD" w:rsidRDefault="006737FD" w:rsidP="006737FD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D02D82">
              <w:t>10.1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1A4A864" w14:textId="0CC41824" w:rsidR="006737FD" w:rsidRDefault="00D02D82" w:rsidP="006737FD">
            <w:r>
              <w:rPr>
                <w:rFonts w:hint="eastAsia"/>
              </w:rPr>
              <w:t>간식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4DCDBC6" w14:textId="77777777" w:rsidR="006737FD" w:rsidRPr="00062781" w:rsidRDefault="006737FD" w:rsidP="006737FD"/>
        </w:tc>
      </w:tr>
    </w:tbl>
    <w:p w14:paraId="1945BB49" w14:textId="77777777" w:rsidR="006737FD" w:rsidRPr="008A6F11" w:rsidRDefault="006737FD" w:rsidP="006737FD">
      <w:pPr>
        <w:ind w:firstLineChars="100" w:firstLine="220"/>
        <w:rPr>
          <w:sz w:val="22"/>
        </w:rPr>
      </w:pPr>
    </w:p>
    <w:p w14:paraId="232EA248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BCE9B51" w14:textId="4B22E46E" w:rsidR="00D02D82" w:rsidRDefault="00D02D82" w:rsidP="00D02D82">
      <w:pPr>
        <w:ind w:leftChars="100" w:left="200" w:firstLineChars="100" w:firstLine="220"/>
        <w:rPr>
          <w:sz w:val="22"/>
        </w:rPr>
      </w:pPr>
      <w:r>
        <w:rPr>
          <w:rFonts w:hint="eastAsia"/>
          <w:sz w:val="22"/>
        </w:rPr>
        <w:t>C</w:t>
      </w:r>
      <w:r>
        <w:rPr>
          <w:sz w:val="22"/>
        </w:rPr>
        <w:t xml:space="preserve">A </w:t>
      </w:r>
      <w:r>
        <w:rPr>
          <w:rFonts w:hint="eastAsia"/>
          <w:sz w:val="22"/>
        </w:rPr>
        <w:t>예산 내에서 적절한 메뉴를 회의한 결과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버거킹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와퍼</w:t>
      </w:r>
      <w:proofErr w:type="spellEnd"/>
      <w:r>
        <w:rPr>
          <w:rFonts w:hint="eastAsia"/>
          <w:sz w:val="22"/>
        </w:rPr>
        <w:t xml:space="preserve"> 세트로 메뉴를 선정하였다.카드뉴스를 제작하여 인스타그램과 </w:t>
      </w:r>
      <w:proofErr w:type="spellStart"/>
      <w:r>
        <w:rPr>
          <w:rFonts w:hint="eastAsia"/>
          <w:sz w:val="22"/>
        </w:rPr>
        <w:t>슬랙에</w:t>
      </w:r>
      <w:proofErr w:type="spellEnd"/>
      <w:r>
        <w:rPr>
          <w:rFonts w:hint="eastAsia"/>
          <w:sz w:val="22"/>
        </w:rPr>
        <w:t xml:space="preserve"> 배포하였고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산공과</w:t>
      </w:r>
      <w:proofErr w:type="spellEnd"/>
      <w:r>
        <w:rPr>
          <w:rFonts w:hint="eastAsia"/>
          <w:sz w:val="22"/>
        </w:rPr>
        <w:t xml:space="preserve"> 과목을 공부하고 있는 모습을 찍어 스토리로 게시한 학생들에 한하여 간식 배부일에 학과라운지에서 음식을 수령할 수 있도록 하였다.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인스타그램을</w:t>
      </w:r>
      <w:proofErr w:type="spellEnd"/>
      <w:r>
        <w:rPr>
          <w:rFonts w:hint="eastAsia"/>
          <w:sz w:val="22"/>
        </w:rPr>
        <w:t xml:space="preserve"> 하지 않는 학생들에 대해서는 </w:t>
      </w:r>
      <w:r>
        <w:rPr>
          <w:sz w:val="22"/>
        </w:rPr>
        <w:t>SLACK DM</w:t>
      </w:r>
      <w:r>
        <w:rPr>
          <w:rFonts w:hint="eastAsia"/>
          <w:sz w:val="22"/>
        </w:rPr>
        <w:t>을 통해 게시물을 캡처하여 보내는 방식을 이용하였다.</w:t>
      </w:r>
      <w:r>
        <w:rPr>
          <w:sz w:val="22"/>
        </w:rPr>
        <w:t xml:space="preserve"> </w:t>
      </w:r>
    </w:p>
    <w:p w14:paraId="5F499BC8" w14:textId="77777777" w:rsidR="006737FD" w:rsidRDefault="006737FD" w:rsidP="006737FD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60A8929" w14:textId="102BD5BF" w:rsidR="006737FD" w:rsidRPr="000702C0" w:rsidRDefault="000702C0" w:rsidP="006737FD">
      <w:pPr>
        <w:rPr>
          <w:sz w:val="22"/>
          <w:szCs w:val="24"/>
        </w:rPr>
      </w:pPr>
      <w:r w:rsidRPr="000702C0">
        <w:rPr>
          <w:rFonts w:hint="eastAsia"/>
          <w:sz w:val="22"/>
          <w:szCs w:val="24"/>
        </w:rPr>
        <w:t xml:space="preserve">약 </w:t>
      </w:r>
      <w:r w:rsidRPr="000702C0">
        <w:rPr>
          <w:sz w:val="22"/>
          <w:szCs w:val="24"/>
        </w:rPr>
        <w:t>20</w:t>
      </w:r>
      <w:r w:rsidRPr="000702C0">
        <w:rPr>
          <w:rFonts w:hint="eastAsia"/>
          <w:sz w:val="22"/>
          <w:szCs w:val="24"/>
        </w:rPr>
        <w:t>명의 학생들이 참여하여 간식 배부일에 간식을 수령하였다.</w:t>
      </w:r>
    </w:p>
    <w:p w14:paraId="7D3C9FFD" w14:textId="77777777" w:rsidR="006737FD" w:rsidRDefault="006737FD" w:rsidP="006737FD"/>
    <w:p w14:paraId="19D2B2A9" w14:textId="77777777" w:rsidR="006737FD" w:rsidRDefault="006737FD" w:rsidP="006737FD"/>
    <w:p w14:paraId="431CB9B6" w14:textId="77777777" w:rsidR="006737FD" w:rsidRDefault="006737FD" w:rsidP="006737FD"/>
    <w:p w14:paraId="400D5D6C" w14:textId="77777777" w:rsidR="006737FD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"/>
        <w:gridCol w:w="1490"/>
        <w:gridCol w:w="764"/>
        <w:gridCol w:w="2645"/>
        <w:gridCol w:w="542"/>
        <w:gridCol w:w="1109"/>
        <w:gridCol w:w="542"/>
        <w:gridCol w:w="764"/>
        <w:gridCol w:w="542"/>
      </w:tblGrid>
      <w:tr w:rsidR="006737FD" w:rsidRPr="00626527" w14:paraId="1A2865EA" w14:textId="77777777" w:rsidTr="003D592F">
        <w:trPr>
          <w:trHeight w:val="315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DE10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4DFE2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DB34B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844E6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C1103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99359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B14D1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4A59B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6169E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737FD" w:rsidRPr="00626527" w14:paraId="16DB7EE5" w14:textId="77777777" w:rsidTr="003D592F">
        <w:trPr>
          <w:trHeight w:val="315"/>
        </w:trPr>
        <w:tc>
          <w:tcPr>
            <w:tcW w:w="6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A6ED1" w14:textId="614C7CDE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A133A" w14:textId="3391B5B3" w:rsidR="006737FD" w:rsidRPr="00626527" w:rsidRDefault="00D02D82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중간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산공공부챌린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2086F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E684FB" w14:textId="7E61685C" w:rsidR="006737FD" w:rsidRPr="00626527" w:rsidRDefault="000702C0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중간고사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Cs w:val="20"/>
              </w:rPr>
              <w:t>산공공부챌린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883D2B" w14:textId="41AC3166" w:rsidR="006737FD" w:rsidRPr="00626527" w:rsidRDefault="000702C0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9F6600" w14:textId="577C7E11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18DD80" w14:textId="68B23F61" w:rsidR="006737FD" w:rsidRPr="00626527" w:rsidRDefault="000702C0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F6469F" w14:textId="531F93F2" w:rsidR="006737FD" w:rsidRPr="00626527" w:rsidRDefault="000702C0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6737FD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F003AC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5AAE1F96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EA5E6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AF5C78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7B415B" w14:textId="2DF74F8E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873120" w14:textId="03B3CBE3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747623" w14:textId="23A17A04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CE4EA90" w14:textId="04D2A7ED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078BF3" w14:textId="2080D29E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90C9DD" w14:textId="091CAEA0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69CDBEE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02B54D30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85193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C5E5C41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05FA04" w14:textId="2C63DE95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F551B1B" w14:textId="0E5EC549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FDC8BA" w14:textId="64C33C1D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90A7364" w14:textId="30E60006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F9ABDA" w14:textId="029BB7B5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42B2F3" w14:textId="2AE33FD8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AD7C535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737FD" w:rsidRPr="00626527" w14:paraId="632DAF21" w14:textId="77777777" w:rsidTr="003D592F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3A477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94FCF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57853A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9ED16C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D4DD6B" w14:textId="60090C73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702C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3F5320" w14:textId="5F9E5737" w:rsidR="006737FD" w:rsidRPr="00626527" w:rsidRDefault="000702C0" w:rsidP="000702C0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6737FD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64B2D6" w14:textId="77777777" w:rsidR="006737FD" w:rsidRPr="00626527" w:rsidRDefault="006737FD" w:rsidP="006737F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AA47AB3" w14:textId="77777777" w:rsidR="006737FD" w:rsidRDefault="006737FD" w:rsidP="006737FD"/>
    <w:p w14:paraId="43040C94" w14:textId="77777777" w:rsidR="006737FD" w:rsidRDefault="006737FD" w:rsidP="006737FD"/>
    <w:p w14:paraId="0D6364A8" w14:textId="77777777" w:rsidR="006737FD" w:rsidRPr="00062781" w:rsidRDefault="006737FD" w:rsidP="006737FD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919412C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8E5FB0C" w14:textId="23761800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D02D82">
        <w:rPr>
          <w:rFonts w:hint="eastAsia"/>
          <w:sz w:val="22"/>
        </w:rPr>
        <w:t>중간고사를 격려하는 차원에서 학과 학우들에게 간식을</w:t>
      </w:r>
      <w:r w:rsidR="00D02D82">
        <w:rPr>
          <w:sz w:val="22"/>
        </w:rPr>
        <w:t xml:space="preserve"> </w:t>
      </w:r>
      <w:r w:rsidR="00D02D82">
        <w:rPr>
          <w:rFonts w:hint="eastAsia"/>
          <w:sz w:val="22"/>
        </w:rPr>
        <w:t>제공하여 학습 의지를 증진시키고,</w:t>
      </w:r>
      <w:r w:rsidR="00D02D82">
        <w:rPr>
          <w:sz w:val="22"/>
        </w:rPr>
        <w:t xml:space="preserve"> </w:t>
      </w:r>
      <w:r w:rsidR="00D02D82">
        <w:rPr>
          <w:rFonts w:hint="eastAsia"/>
          <w:sz w:val="22"/>
        </w:rPr>
        <w:t>학과에 대한 애정을 유지하도록 할 수 있었다.</w:t>
      </w:r>
      <w:r w:rsidR="00D02D82">
        <w:rPr>
          <w:sz w:val="22"/>
        </w:rPr>
        <w:t xml:space="preserve"> </w:t>
      </w:r>
      <w:r w:rsidR="00D02D82">
        <w:rPr>
          <w:rFonts w:hint="eastAsia"/>
          <w:sz w:val="22"/>
        </w:rPr>
        <w:t>또한, 학과를 대표하는 공간인 학과라운지에서 간식을 배부함으로써 시설에 대해 잘 알지 못하는 학생들의 관심 또한 불러 일으킬 수 있었다.</w:t>
      </w:r>
      <w:r w:rsidR="00D02D82">
        <w:rPr>
          <w:sz w:val="22"/>
        </w:rPr>
        <w:t xml:space="preserve"> </w:t>
      </w:r>
      <w:r w:rsidR="0008793A">
        <w:rPr>
          <w:rFonts w:hint="eastAsia"/>
          <w:sz w:val="22"/>
        </w:rPr>
        <w:t>마지막으로</w:t>
      </w:r>
      <w:r w:rsidR="0008793A">
        <w:rPr>
          <w:sz w:val="22"/>
        </w:rPr>
        <w:t xml:space="preserve">, </w:t>
      </w:r>
      <w:r w:rsidR="0008793A">
        <w:rPr>
          <w:rFonts w:hint="eastAsia"/>
          <w:sz w:val="22"/>
        </w:rPr>
        <w:t>인스타그램 스토리 공유를 통해 산공과에 대해 잘 알지 못하는 학생들을 대상으로 한 홍보 효과 또한 누릴 수 있었다.</w:t>
      </w:r>
      <w:r w:rsidR="0008793A">
        <w:rPr>
          <w:sz w:val="22"/>
        </w:rPr>
        <w:t xml:space="preserve"> </w:t>
      </w:r>
    </w:p>
    <w:p w14:paraId="49DCA877" w14:textId="77777777" w:rsidR="006737FD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137C468" w14:textId="30A16114" w:rsidR="006737FD" w:rsidRPr="00062781" w:rsidRDefault="006737FD" w:rsidP="006737FD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702C0">
        <w:rPr>
          <w:rFonts w:hint="eastAsia"/>
          <w:sz w:val="22"/>
        </w:rPr>
        <w:t xml:space="preserve">복수전공 학생들도 </w:t>
      </w:r>
      <w:proofErr w:type="spellStart"/>
      <w:r w:rsidR="000702C0">
        <w:rPr>
          <w:rFonts w:hint="eastAsia"/>
          <w:sz w:val="22"/>
        </w:rPr>
        <w:t>과비를</w:t>
      </w:r>
      <w:proofErr w:type="spellEnd"/>
      <w:r w:rsidR="000702C0">
        <w:rPr>
          <w:rFonts w:hint="eastAsia"/>
          <w:sz w:val="22"/>
        </w:rPr>
        <w:t xml:space="preserve"> 냈으면 참여할 수 있음에도,</w:t>
      </w:r>
      <w:r w:rsidR="000702C0">
        <w:rPr>
          <w:sz w:val="22"/>
        </w:rPr>
        <w:t xml:space="preserve"> </w:t>
      </w:r>
      <w:r w:rsidR="000702C0">
        <w:rPr>
          <w:rFonts w:hint="eastAsia"/>
          <w:sz w:val="22"/>
        </w:rPr>
        <w:t>복수 전공학생들의 참여가 저조하였다.</w:t>
      </w:r>
    </w:p>
    <w:p w14:paraId="4376A831" w14:textId="77777777" w:rsidR="006737FD" w:rsidRPr="00062781" w:rsidRDefault="006737FD" w:rsidP="006737FD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A1F348C" w14:textId="07BEFF05" w:rsidR="006737FD" w:rsidRPr="000702C0" w:rsidRDefault="000702C0" w:rsidP="006737FD">
      <w:pPr>
        <w:widowControl/>
        <w:wordWrap/>
        <w:autoSpaceDE/>
        <w:autoSpaceDN/>
        <w:rPr>
          <w:sz w:val="22"/>
          <w:szCs w:val="24"/>
        </w:rPr>
      </w:pPr>
      <w:r w:rsidRPr="000702C0">
        <w:rPr>
          <w:rFonts w:hint="eastAsia"/>
          <w:sz w:val="22"/>
          <w:szCs w:val="24"/>
        </w:rPr>
        <w:t xml:space="preserve">복수전공 학생들이 </w:t>
      </w:r>
      <w:r w:rsidRPr="000702C0">
        <w:rPr>
          <w:sz w:val="22"/>
          <w:szCs w:val="24"/>
        </w:rPr>
        <w:t>slack</w:t>
      </w:r>
      <w:r w:rsidRPr="000702C0">
        <w:rPr>
          <w:rFonts w:hint="eastAsia"/>
          <w:sz w:val="22"/>
          <w:szCs w:val="24"/>
        </w:rPr>
        <w:t xml:space="preserve"> 채널을 적극적으로 활용하고 정보를 얻을 수 있도록 해야 할</w:t>
      </w:r>
      <w:r w:rsidRPr="000702C0">
        <w:rPr>
          <w:sz w:val="22"/>
          <w:szCs w:val="24"/>
        </w:rPr>
        <w:t xml:space="preserve"> </w:t>
      </w:r>
      <w:r w:rsidRPr="000702C0">
        <w:rPr>
          <w:rFonts w:hint="eastAsia"/>
          <w:sz w:val="22"/>
          <w:szCs w:val="24"/>
        </w:rPr>
        <w:t>것으로 보인다.</w:t>
      </w:r>
    </w:p>
    <w:p w14:paraId="5A2FA30B" w14:textId="77777777" w:rsidR="006737FD" w:rsidRDefault="006737FD" w:rsidP="006737FD">
      <w:pPr>
        <w:widowControl/>
        <w:wordWrap/>
        <w:autoSpaceDE/>
        <w:autoSpaceDN/>
      </w:pPr>
    </w:p>
    <w:p w14:paraId="708EC212" w14:textId="77777777" w:rsidR="006737FD" w:rsidRDefault="006737FD" w:rsidP="006737FD">
      <w:pPr>
        <w:widowControl/>
        <w:wordWrap/>
        <w:autoSpaceDE/>
        <w:autoSpaceDN/>
      </w:pPr>
    </w:p>
    <w:p w14:paraId="63A68C26" w14:textId="5631E61D" w:rsidR="002D5513" w:rsidRDefault="002D5513" w:rsidP="003D42B1">
      <w:pPr>
        <w:widowControl/>
        <w:wordWrap/>
        <w:autoSpaceDE/>
        <w:autoSpaceDN/>
      </w:pPr>
    </w:p>
    <w:p w14:paraId="5355D5A7" w14:textId="77777777" w:rsidR="001A641B" w:rsidRDefault="001A641B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3CCFFBB9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75B8000" w14:textId="3B54E97B" w:rsidR="002D5513" w:rsidRPr="009B1E15" w:rsidRDefault="00BE4E19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5C4A2C95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49D2CE4" w14:textId="222ED0D2" w:rsidR="002D5513" w:rsidRPr="009B1E15" w:rsidRDefault="0040263B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기말고사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산공공부챌린지</w:t>
            </w:r>
            <w:proofErr w:type="spellEnd"/>
          </w:p>
        </w:tc>
      </w:tr>
    </w:tbl>
    <w:p w14:paraId="11F8BA55" w14:textId="77777777" w:rsidR="002D5513" w:rsidRDefault="002D5513" w:rsidP="002D5513"/>
    <w:p w14:paraId="0E11055B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C37E0" w14:paraId="1F46E77E" w14:textId="77777777" w:rsidTr="002D5513">
        <w:tc>
          <w:tcPr>
            <w:tcW w:w="2263" w:type="dxa"/>
          </w:tcPr>
          <w:p w14:paraId="3E07298F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3D220F3" w14:textId="2E326CAC" w:rsidR="00CC37E0" w:rsidRPr="00062781" w:rsidRDefault="0008793A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말고사 전 주(</w:t>
            </w:r>
            <w:r>
              <w:rPr>
                <w:sz w:val="22"/>
              </w:rPr>
              <w:t>15</w:t>
            </w:r>
            <w:r>
              <w:rPr>
                <w:rFonts w:hint="eastAsia"/>
                <w:sz w:val="22"/>
              </w:rPr>
              <w:t>주차)에 학과라운지에서 간식 제공.</w:t>
            </w:r>
            <w:r>
              <w:rPr>
                <w:sz w:val="22"/>
              </w:rPr>
              <w:t xml:space="preserve"> CA </w:t>
            </w:r>
            <w:r>
              <w:rPr>
                <w:rFonts w:hint="eastAsia"/>
                <w:sz w:val="22"/>
              </w:rPr>
              <w:t xml:space="preserve">예산을 사용하여 </w:t>
            </w:r>
            <w:r w:rsidRPr="0008793A">
              <w:rPr>
                <w:rFonts w:hint="eastAsia"/>
                <w:sz w:val="22"/>
              </w:rPr>
              <w:t>금전적인 문제 외에 전반적인</w:t>
            </w:r>
            <w:r>
              <w:rPr>
                <w:rFonts w:hint="eastAsia"/>
                <w:sz w:val="22"/>
              </w:rPr>
              <w:t xml:space="preserve"> 행사 진행을 학생회에서 맡음.</w:t>
            </w:r>
          </w:p>
        </w:tc>
      </w:tr>
      <w:tr w:rsidR="00CC37E0" w14:paraId="55EB3976" w14:textId="77777777" w:rsidTr="002D5513">
        <w:tc>
          <w:tcPr>
            <w:tcW w:w="2263" w:type="dxa"/>
          </w:tcPr>
          <w:p w14:paraId="7E2B7EBF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5AA6B82" w14:textId="2E84D625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CB1004">
              <w:rPr>
                <w:sz w:val="22"/>
              </w:rPr>
              <w:t>11.28~2022.12.09</w:t>
            </w:r>
          </w:p>
        </w:tc>
      </w:tr>
      <w:tr w:rsidR="00CC37E0" w14:paraId="67EC1687" w14:textId="77777777" w:rsidTr="002D5513">
        <w:tc>
          <w:tcPr>
            <w:tcW w:w="2263" w:type="dxa"/>
          </w:tcPr>
          <w:p w14:paraId="3C083889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26DC35A" w14:textId="33A1993A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 w:rsidR="00CB1004">
              <w:rPr>
                <w:sz w:val="22"/>
              </w:rPr>
              <w:t>12.09</w:t>
            </w:r>
          </w:p>
        </w:tc>
      </w:tr>
      <w:tr w:rsidR="00CC37E0" w14:paraId="60C3F906" w14:textId="77777777" w:rsidTr="002D5513">
        <w:tc>
          <w:tcPr>
            <w:tcW w:w="2263" w:type="dxa"/>
          </w:tcPr>
          <w:p w14:paraId="67293A24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3A87602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0</w:t>
            </w:r>
          </w:p>
        </w:tc>
      </w:tr>
      <w:tr w:rsidR="00CC37E0" w14:paraId="712D5B34" w14:textId="77777777" w:rsidTr="002D5513">
        <w:tc>
          <w:tcPr>
            <w:tcW w:w="2263" w:type="dxa"/>
          </w:tcPr>
          <w:p w14:paraId="59355443" w14:textId="77777777" w:rsidR="00CC37E0" w:rsidRPr="00062781" w:rsidRDefault="00CC37E0" w:rsidP="00CC37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DEE7C8F" w14:textId="289D9FE4" w:rsidR="00CC37E0" w:rsidRPr="00062781" w:rsidRDefault="0008793A" w:rsidP="00CC37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기획1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이수연</w:t>
            </w:r>
          </w:p>
        </w:tc>
      </w:tr>
    </w:tbl>
    <w:p w14:paraId="7410D166" w14:textId="77777777" w:rsidR="002D5513" w:rsidRDefault="002D5513" w:rsidP="002D5513"/>
    <w:p w14:paraId="443E2B78" w14:textId="77777777" w:rsidR="002D5513" w:rsidRDefault="002D5513" w:rsidP="002D5513"/>
    <w:p w14:paraId="20166659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6613050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3700215B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9872795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0653A6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C3DCF3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513" w14:paraId="63D1ED7F" w14:textId="77777777" w:rsidTr="002D5513">
        <w:tc>
          <w:tcPr>
            <w:tcW w:w="2912" w:type="dxa"/>
            <w:tcBorders>
              <w:top w:val="single" w:sz="4" w:space="0" w:color="auto"/>
            </w:tcBorders>
          </w:tcPr>
          <w:p w14:paraId="1B0C7A0D" w14:textId="6F58B8A8" w:rsidR="002D5513" w:rsidRPr="00062781" w:rsidRDefault="00CC37E0" w:rsidP="002D5513">
            <w:pPr>
              <w:jc w:val="center"/>
            </w:pPr>
            <w:r>
              <w:t>2022.</w:t>
            </w:r>
            <w:r w:rsidR="00CB1004">
              <w:t>11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8B2FDF8" w14:textId="348858A3" w:rsidR="002D5513" w:rsidRPr="00062781" w:rsidRDefault="00CB1004" w:rsidP="002D5513">
            <w:r>
              <w:rPr>
                <w:rFonts w:hint="eastAsia"/>
              </w:rPr>
              <w:t>기획1부 회의 및 기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5C5E43E" w14:textId="77777777" w:rsidR="002D5513" w:rsidRPr="00062781" w:rsidRDefault="002D5513" w:rsidP="002D5513"/>
        </w:tc>
      </w:tr>
      <w:tr w:rsidR="002D5513" w14:paraId="4AB3811E" w14:textId="77777777" w:rsidTr="002D5513">
        <w:tc>
          <w:tcPr>
            <w:tcW w:w="2912" w:type="dxa"/>
          </w:tcPr>
          <w:p w14:paraId="07910C37" w14:textId="487DBCD3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CB1004">
              <w:t>11.30</w:t>
            </w:r>
          </w:p>
        </w:tc>
        <w:tc>
          <w:tcPr>
            <w:tcW w:w="2912" w:type="dxa"/>
          </w:tcPr>
          <w:p w14:paraId="628E3CBF" w14:textId="74ED100F" w:rsidR="002D5513" w:rsidRPr="00062781" w:rsidRDefault="00CB1004" w:rsidP="002D5513">
            <w:r>
              <w:rPr>
                <w:rFonts w:hint="eastAsia"/>
              </w:rPr>
              <w:t>음식점 문의</w:t>
            </w:r>
          </w:p>
        </w:tc>
        <w:tc>
          <w:tcPr>
            <w:tcW w:w="2913" w:type="dxa"/>
          </w:tcPr>
          <w:p w14:paraId="05BD5005" w14:textId="77777777" w:rsidR="002D5513" w:rsidRPr="00062781" w:rsidRDefault="002D5513" w:rsidP="002D5513"/>
        </w:tc>
      </w:tr>
      <w:tr w:rsidR="002D5513" w14:paraId="2D5D464E" w14:textId="77777777" w:rsidTr="00CB1004">
        <w:tc>
          <w:tcPr>
            <w:tcW w:w="2912" w:type="dxa"/>
          </w:tcPr>
          <w:p w14:paraId="636D49AB" w14:textId="484E644F" w:rsidR="002D5513" w:rsidRPr="00062781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CB1004">
              <w:t>12.03</w:t>
            </w:r>
          </w:p>
        </w:tc>
        <w:tc>
          <w:tcPr>
            <w:tcW w:w="2912" w:type="dxa"/>
          </w:tcPr>
          <w:p w14:paraId="72B002EE" w14:textId="20E3431B" w:rsidR="002D5513" w:rsidRPr="00062781" w:rsidRDefault="00CB1004" w:rsidP="002D5513">
            <w:r>
              <w:rPr>
                <w:rFonts w:hint="eastAsia"/>
              </w:rPr>
              <w:t>인스타그램 카드뉴스 게시</w:t>
            </w:r>
          </w:p>
        </w:tc>
        <w:tc>
          <w:tcPr>
            <w:tcW w:w="2913" w:type="dxa"/>
          </w:tcPr>
          <w:p w14:paraId="656D4E2F" w14:textId="77777777" w:rsidR="002D5513" w:rsidRPr="00062781" w:rsidRDefault="002D5513" w:rsidP="002D5513"/>
        </w:tc>
      </w:tr>
      <w:tr w:rsidR="00CB1004" w14:paraId="12F4A782" w14:textId="77777777" w:rsidTr="00CB1004">
        <w:tc>
          <w:tcPr>
            <w:tcW w:w="2912" w:type="dxa"/>
          </w:tcPr>
          <w:p w14:paraId="07309FA3" w14:textId="1703FA51" w:rsidR="00CB1004" w:rsidRDefault="00CB1004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03~2022.12.08</w:t>
            </w:r>
          </w:p>
        </w:tc>
        <w:tc>
          <w:tcPr>
            <w:tcW w:w="2912" w:type="dxa"/>
          </w:tcPr>
          <w:p w14:paraId="6F68F479" w14:textId="0A199248" w:rsidR="00CB1004" w:rsidRDefault="00CB1004" w:rsidP="002D5513">
            <w:r>
              <w:rPr>
                <w:rFonts w:hint="eastAsia"/>
              </w:rPr>
              <w:t>참여 신청</w:t>
            </w:r>
          </w:p>
        </w:tc>
        <w:tc>
          <w:tcPr>
            <w:tcW w:w="2913" w:type="dxa"/>
          </w:tcPr>
          <w:p w14:paraId="2877B201" w14:textId="77777777" w:rsidR="00CB1004" w:rsidRPr="00062781" w:rsidRDefault="00CB1004" w:rsidP="002D5513"/>
        </w:tc>
      </w:tr>
      <w:tr w:rsidR="00CB1004" w14:paraId="59F8A421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66437DE9" w14:textId="1C2B9DD1" w:rsidR="00CB1004" w:rsidRDefault="00CB1004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0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6423BF2" w14:textId="2D6E28E1" w:rsidR="00CB1004" w:rsidRDefault="00CB1004" w:rsidP="002D5513">
            <w:r>
              <w:rPr>
                <w:rFonts w:hint="eastAsia"/>
              </w:rPr>
              <w:t>간식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60286C1" w14:textId="77777777" w:rsidR="00CB1004" w:rsidRPr="00062781" w:rsidRDefault="00CB1004" w:rsidP="002D5513"/>
        </w:tc>
      </w:tr>
    </w:tbl>
    <w:p w14:paraId="6E5EE105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48EB6FFB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C458CAE" w14:textId="138C38A3" w:rsidR="00CB1004" w:rsidRDefault="00CB1004" w:rsidP="00CB1004">
      <w:pPr>
        <w:ind w:leftChars="100" w:left="200" w:firstLineChars="100" w:firstLine="220"/>
        <w:rPr>
          <w:sz w:val="22"/>
        </w:rPr>
      </w:pPr>
      <w:r>
        <w:rPr>
          <w:rFonts w:hint="eastAsia"/>
          <w:sz w:val="22"/>
        </w:rPr>
        <w:t>C</w:t>
      </w:r>
      <w:r>
        <w:rPr>
          <w:sz w:val="22"/>
        </w:rPr>
        <w:t xml:space="preserve">A </w:t>
      </w:r>
      <w:r>
        <w:rPr>
          <w:rFonts w:hint="eastAsia"/>
          <w:sz w:val="22"/>
        </w:rPr>
        <w:t>예산 내에서 적절한 메뉴를 회의한 결과,</w:t>
      </w:r>
      <w:r>
        <w:rPr>
          <w:sz w:val="22"/>
        </w:rPr>
        <w:t xml:space="preserve"> </w:t>
      </w:r>
      <w:r>
        <w:rPr>
          <w:rFonts w:hint="eastAsia"/>
          <w:sz w:val="22"/>
        </w:rPr>
        <w:t>샌드위치+</w:t>
      </w:r>
      <w:proofErr w:type="spellStart"/>
      <w:r>
        <w:rPr>
          <w:rFonts w:hint="eastAsia"/>
          <w:sz w:val="22"/>
        </w:rPr>
        <w:t>요거트로</w:t>
      </w:r>
      <w:proofErr w:type="spellEnd"/>
      <w:r>
        <w:rPr>
          <w:rFonts w:hint="eastAsia"/>
          <w:sz w:val="22"/>
        </w:rPr>
        <w:t xml:space="preserve"> 메뉴를 선정하였다.카드뉴스를 제작하여 </w:t>
      </w:r>
      <w:proofErr w:type="spellStart"/>
      <w:r>
        <w:rPr>
          <w:rFonts w:hint="eastAsia"/>
          <w:sz w:val="22"/>
        </w:rPr>
        <w:t>인스타그램에</w:t>
      </w:r>
      <w:proofErr w:type="spellEnd"/>
      <w:r>
        <w:rPr>
          <w:rFonts w:hint="eastAsia"/>
          <w:sz w:val="22"/>
        </w:rPr>
        <w:t xml:space="preserve"> 배포하였고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산공과</w:t>
      </w:r>
      <w:proofErr w:type="spellEnd"/>
      <w:r>
        <w:rPr>
          <w:rFonts w:hint="eastAsia"/>
          <w:sz w:val="22"/>
        </w:rPr>
        <w:t xml:space="preserve"> 과목을 공부하고 있는 모습을 찍어 스토리로 게시한 학생들에 한하여 간식 배부일에 학과라운지에서 음식을 수령할 </w:t>
      </w:r>
      <w:r>
        <w:rPr>
          <w:rFonts w:hint="eastAsia"/>
          <w:sz w:val="22"/>
        </w:rPr>
        <w:lastRenderedPageBreak/>
        <w:t>수 있도록 하였다.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인스타그램을</w:t>
      </w:r>
      <w:proofErr w:type="spellEnd"/>
      <w:r>
        <w:rPr>
          <w:rFonts w:hint="eastAsia"/>
          <w:sz w:val="22"/>
        </w:rPr>
        <w:t xml:space="preserve"> 하지 않는 학생들에 대해서는 </w:t>
      </w:r>
      <w:r>
        <w:rPr>
          <w:sz w:val="22"/>
        </w:rPr>
        <w:t>SLACK DM</w:t>
      </w:r>
      <w:r>
        <w:rPr>
          <w:rFonts w:hint="eastAsia"/>
          <w:sz w:val="22"/>
        </w:rPr>
        <w:t>을 통해 게시물을 캡처하여 보내는 방식을 이용하였다.</w:t>
      </w:r>
      <w:r>
        <w:rPr>
          <w:sz w:val="22"/>
        </w:rPr>
        <w:t xml:space="preserve"> </w:t>
      </w:r>
    </w:p>
    <w:p w14:paraId="5DE84DB2" w14:textId="77777777" w:rsidR="00420820" w:rsidRPr="00CB1004" w:rsidRDefault="00420820" w:rsidP="002D5513">
      <w:pPr>
        <w:ind w:firstLineChars="100" w:firstLine="220"/>
        <w:rPr>
          <w:sz w:val="22"/>
        </w:rPr>
      </w:pPr>
    </w:p>
    <w:p w14:paraId="33F97B4F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DB5BA82" w14:textId="77777777" w:rsidR="000702C0" w:rsidRPr="000702C0" w:rsidRDefault="000702C0" w:rsidP="000702C0">
      <w:pPr>
        <w:rPr>
          <w:sz w:val="22"/>
          <w:szCs w:val="24"/>
        </w:rPr>
      </w:pPr>
      <w:r w:rsidRPr="000702C0">
        <w:rPr>
          <w:rFonts w:hint="eastAsia"/>
          <w:sz w:val="22"/>
          <w:szCs w:val="24"/>
        </w:rPr>
        <w:t xml:space="preserve">약 </w:t>
      </w:r>
      <w:r w:rsidRPr="000702C0">
        <w:rPr>
          <w:sz w:val="22"/>
          <w:szCs w:val="24"/>
        </w:rPr>
        <w:t>20</w:t>
      </w:r>
      <w:r w:rsidRPr="000702C0">
        <w:rPr>
          <w:rFonts w:hint="eastAsia"/>
          <w:sz w:val="22"/>
          <w:szCs w:val="24"/>
        </w:rPr>
        <w:t>명의 학생들이 참여하여 간식 배부일에 간식을 수령하였다.</w:t>
      </w:r>
    </w:p>
    <w:p w14:paraId="5EB3BC48" w14:textId="77777777" w:rsidR="002D5513" w:rsidRDefault="002D5513" w:rsidP="002D5513"/>
    <w:p w14:paraId="304AF5C4" w14:textId="77777777" w:rsidR="002D5513" w:rsidRDefault="002D5513" w:rsidP="002D5513"/>
    <w:p w14:paraId="46C3315A" w14:textId="77777777" w:rsidR="002D5513" w:rsidRDefault="002D5513" w:rsidP="002D5513"/>
    <w:p w14:paraId="494918AB" w14:textId="77777777" w:rsidR="002D5513" w:rsidRDefault="002D5513" w:rsidP="002D5513"/>
    <w:p w14:paraId="14444332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490"/>
        <w:gridCol w:w="790"/>
        <w:gridCol w:w="3082"/>
        <w:gridCol w:w="561"/>
        <w:gridCol w:w="562"/>
        <w:gridCol w:w="562"/>
        <w:gridCol w:w="791"/>
        <w:gridCol w:w="562"/>
      </w:tblGrid>
      <w:tr w:rsidR="002D5513" w:rsidRPr="00626527" w14:paraId="243A4226" w14:textId="77777777" w:rsidTr="000702C0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29E4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0F87E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DC740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C916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42FA3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866CCC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88CE6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1235A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A07F2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D5513" w:rsidRPr="00626527" w14:paraId="40D29D4A" w14:textId="77777777" w:rsidTr="000702C0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87CE0" w14:textId="6F9EF5C9" w:rsidR="002D5513" w:rsidRPr="00626527" w:rsidRDefault="00CB100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AB8BBE" w14:textId="449EBDFB" w:rsidR="002D5513" w:rsidRPr="00626527" w:rsidRDefault="00CB100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산공공부챌린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1CE73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F1819" w14:textId="2A4B7304" w:rsidR="002D5513" w:rsidRPr="00626527" w:rsidRDefault="000702C0" w:rsidP="000702C0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산공공부챌린지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AC5F3C" w14:textId="12BC0327" w:rsidR="002D5513" w:rsidRPr="00626527" w:rsidRDefault="000702C0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I1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E46DA" w14:textId="0AF54A6E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11308" w14:textId="7F350705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C3DADE" w14:textId="25C23857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3B062F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57095406" w14:textId="77777777" w:rsidTr="000702C0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34CB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AF0BEA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68E460" w14:textId="24998FA5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60E24F2" w14:textId="32288309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7AC2B3B" w14:textId="5737BECB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303760A" w14:textId="109F5960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6D41DFF" w14:textId="4C34735E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8F9A9A" w14:textId="133ABF88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A2ACD0D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71AD7B84" w14:textId="77777777" w:rsidTr="000702C0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9D29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CFFF57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839773" w14:textId="4FD28AD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15617E1" w14:textId="5B252A0D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DEEB61" w14:textId="3BCB2DA8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F8BD81" w14:textId="7CA36650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98AF2D3" w14:textId="2398F490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92773F" w14:textId="3DEB0890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7F589A0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D5513" w:rsidRPr="00626527" w14:paraId="69936D75" w14:textId="77777777" w:rsidTr="000702C0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F5BE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7303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0D485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5AA71" w14:textId="588F8A30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C86666" w14:textId="63E9FF34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C494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0D48FD" w14:textId="25DAC9DF" w:rsidR="002D5513" w:rsidRPr="00626527" w:rsidRDefault="00B45D24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2D551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B5B95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7DB1D36" w14:textId="77777777" w:rsidR="002D5513" w:rsidRDefault="002D5513" w:rsidP="002D5513"/>
    <w:p w14:paraId="0BFC7630" w14:textId="77777777" w:rsidR="002D5513" w:rsidRDefault="002D5513" w:rsidP="002D5513"/>
    <w:p w14:paraId="6F4ED38B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E167FF8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1C874C8" w14:textId="77777777" w:rsidR="000702C0" w:rsidRPr="00062781" w:rsidRDefault="002D5513" w:rsidP="000702C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B1004">
        <w:rPr>
          <w:rFonts w:hint="eastAsia"/>
          <w:sz w:val="22"/>
        </w:rPr>
        <w:t>기말고사를 격려하는 차원에서 학과 학우들에게 간식을</w:t>
      </w:r>
      <w:r w:rsidR="00CB1004">
        <w:rPr>
          <w:sz w:val="22"/>
        </w:rPr>
        <w:t xml:space="preserve"> </w:t>
      </w:r>
      <w:r w:rsidR="00CB1004">
        <w:rPr>
          <w:rFonts w:hint="eastAsia"/>
          <w:sz w:val="22"/>
        </w:rPr>
        <w:t>제공하여 학습 의지를 증진시키고,</w:t>
      </w:r>
      <w:r w:rsidR="00CB1004">
        <w:rPr>
          <w:sz w:val="22"/>
        </w:rPr>
        <w:t xml:space="preserve"> </w:t>
      </w:r>
      <w:r w:rsidR="00CB1004">
        <w:rPr>
          <w:rFonts w:hint="eastAsia"/>
          <w:sz w:val="22"/>
        </w:rPr>
        <w:t>학과에 대한 애정을 유지하도록 할 수 있었다.</w:t>
      </w:r>
      <w:r w:rsidR="00CB1004">
        <w:rPr>
          <w:sz w:val="22"/>
        </w:rPr>
        <w:t xml:space="preserve"> </w:t>
      </w:r>
      <w:r w:rsidR="00CB1004">
        <w:rPr>
          <w:rFonts w:hint="eastAsia"/>
          <w:sz w:val="22"/>
        </w:rPr>
        <w:t>또한, 학과를 대표하는 공간인 학과라운지에서 간식을 배부함으로써 시설에 대해 잘 알지 못하는 학생들의 관심 또한 불러 일으킬 수 있었다.</w:t>
      </w:r>
      <w:r w:rsidR="00CB1004">
        <w:rPr>
          <w:sz w:val="22"/>
        </w:rPr>
        <w:t xml:space="preserve"> </w:t>
      </w:r>
      <w:r w:rsidR="00CB1004">
        <w:rPr>
          <w:rFonts w:hint="eastAsia"/>
          <w:sz w:val="22"/>
        </w:rPr>
        <w:t>마지막으로</w:t>
      </w:r>
      <w:r w:rsidR="00CB1004">
        <w:rPr>
          <w:sz w:val="22"/>
        </w:rPr>
        <w:t xml:space="preserve">, </w:t>
      </w:r>
      <w:r w:rsidR="00CB1004">
        <w:rPr>
          <w:rFonts w:hint="eastAsia"/>
          <w:sz w:val="22"/>
        </w:rPr>
        <w:t xml:space="preserve">인스타그램 스토리 공유를 통해 산공과에 대해 잘 알지 </w:t>
      </w:r>
      <w:r w:rsidR="000702C0">
        <w:rPr>
          <w:rFonts w:hint="eastAsia"/>
          <w:sz w:val="22"/>
        </w:rPr>
        <w:t>못하는 학생들을 대상으로 한 홍보 효과 또한 누릴 수 있었다.</w:t>
      </w:r>
      <w:r w:rsidR="000702C0">
        <w:rPr>
          <w:sz w:val="22"/>
        </w:rPr>
        <w:t xml:space="preserve"> </w:t>
      </w:r>
    </w:p>
    <w:p w14:paraId="0234DA67" w14:textId="77777777" w:rsidR="000702C0" w:rsidRDefault="000702C0" w:rsidP="000702C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0AB484F" w14:textId="77777777" w:rsidR="000702C0" w:rsidRPr="00062781" w:rsidRDefault="000702C0" w:rsidP="000702C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복수전공 학생들도 </w:t>
      </w:r>
      <w:proofErr w:type="spellStart"/>
      <w:r>
        <w:rPr>
          <w:rFonts w:hint="eastAsia"/>
          <w:sz w:val="22"/>
        </w:rPr>
        <w:t>과비를</w:t>
      </w:r>
      <w:proofErr w:type="spellEnd"/>
      <w:r>
        <w:rPr>
          <w:rFonts w:hint="eastAsia"/>
          <w:sz w:val="22"/>
        </w:rPr>
        <w:t xml:space="preserve"> 냈으면 참여할 수 있음에도,</w:t>
      </w:r>
      <w:r>
        <w:rPr>
          <w:sz w:val="22"/>
        </w:rPr>
        <w:t xml:space="preserve"> </w:t>
      </w:r>
      <w:r>
        <w:rPr>
          <w:rFonts w:hint="eastAsia"/>
          <w:sz w:val="22"/>
        </w:rPr>
        <w:t>복수 전공학생들의 참여가 저조하였다.</w:t>
      </w:r>
    </w:p>
    <w:p w14:paraId="0601D398" w14:textId="77777777" w:rsidR="000702C0" w:rsidRPr="00062781" w:rsidRDefault="000702C0" w:rsidP="000702C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F1F1256" w14:textId="77777777" w:rsidR="000702C0" w:rsidRPr="000702C0" w:rsidRDefault="000702C0" w:rsidP="000702C0">
      <w:pPr>
        <w:widowControl/>
        <w:wordWrap/>
        <w:autoSpaceDE/>
        <w:autoSpaceDN/>
        <w:rPr>
          <w:sz w:val="22"/>
          <w:szCs w:val="24"/>
        </w:rPr>
      </w:pPr>
      <w:r w:rsidRPr="000702C0">
        <w:rPr>
          <w:rFonts w:hint="eastAsia"/>
          <w:sz w:val="22"/>
          <w:szCs w:val="24"/>
        </w:rPr>
        <w:t xml:space="preserve">복수전공 학생들이 </w:t>
      </w:r>
      <w:r w:rsidRPr="000702C0">
        <w:rPr>
          <w:sz w:val="22"/>
          <w:szCs w:val="24"/>
        </w:rPr>
        <w:t>slack</w:t>
      </w:r>
      <w:r w:rsidRPr="000702C0">
        <w:rPr>
          <w:rFonts w:hint="eastAsia"/>
          <w:sz w:val="22"/>
          <w:szCs w:val="24"/>
        </w:rPr>
        <w:t xml:space="preserve"> 채널을 적극적으로 활용하고 정보를 얻을 수 있도록 해야 할</w:t>
      </w:r>
      <w:r w:rsidRPr="000702C0">
        <w:rPr>
          <w:sz w:val="22"/>
          <w:szCs w:val="24"/>
        </w:rPr>
        <w:t xml:space="preserve"> </w:t>
      </w:r>
      <w:r w:rsidRPr="000702C0">
        <w:rPr>
          <w:rFonts w:hint="eastAsia"/>
          <w:sz w:val="22"/>
          <w:szCs w:val="24"/>
        </w:rPr>
        <w:t>것으로 보인다.</w:t>
      </w:r>
    </w:p>
    <w:p w14:paraId="029A3094" w14:textId="360F35D9" w:rsidR="002D5513" w:rsidRDefault="002D5513" w:rsidP="000702C0">
      <w:pPr>
        <w:ind w:firstLineChars="50" w:firstLine="100"/>
      </w:pPr>
    </w:p>
    <w:p w14:paraId="47FA3D04" w14:textId="77777777" w:rsidR="002D5513" w:rsidRDefault="002D5513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2D5513" w:rsidRPr="009B1E15" w14:paraId="6857EB1C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60390C1" w14:textId="0598AF3C" w:rsidR="002D5513" w:rsidRPr="009B1E15" w:rsidRDefault="00FA643C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31D51A4D" w14:textId="77777777" w:rsidR="002D5513" w:rsidRPr="009B1E15" w:rsidRDefault="002D5513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75EBBCF" w14:textId="03BE6557" w:rsidR="002D5513" w:rsidRPr="009B1E15" w:rsidRDefault="0040263B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캡슐 커피</w:t>
            </w:r>
          </w:p>
        </w:tc>
      </w:tr>
    </w:tbl>
    <w:p w14:paraId="0FE37521" w14:textId="77777777" w:rsidR="002D5513" w:rsidRDefault="002D5513" w:rsidP="002D5513"/>
    <w:p w14:paraId="2411324E" w14:textId="77777777" w:rsidR="002D5513" w:rsidRPr="0029157A" w:rsidRDefault="002D5513" w:rsidP="002D551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157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  <w:gridCol w:w="6753"/>
      </w:tblGrid>
      <w:tr w:rsidR="00CB1004" w14:paraId="41BE73F6" w14:textId="77777777" w:rsidTr="00CB1004">
        <w:tc>
          <w:tcPr>
            <w:tcW w:w="2263" w:type="dxa"/>
          </w:tcPr>
          <w:p w14:paraId="42C3A078" w14:textId="7777777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3E41E41" w14:textId="38CC3F4E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라운지에 캡슐 커피 </w:t>
            </w:r>
            <w:proofErr w:type="spellStart"/>
            <w:r>
              <w:rPr>
                <w:rFonts w:hint="eastAsia"/>
                <w:sz w:val="22"/>
              </w:rPr>
              <w:t>머신을</w:t>
            </w:r>
            <w:proofErr w:type="spellEnd"/>
            <w:r>
              <w:rPr>
                <w:rFonts w:hint="eastAsia"/>
                <w:sz w:val="22"/>
              </w:rPr>
              <w:t xml:space="preserve"> 비치하여 무인으로 상시 운영.</w:t>
            </w:r>
          </w:p>
        </w:tc>
        <w:tc>
          <w:tcPr>
            <w:tcW w:w="6753" w:type="dxa"/>
          </w:tcPr>
          <w:p w14:paraId="65EFF608" w14:textId="2A561804" w:rsidR="00CB1004" w:rsidRPr="00062781" w:rsidRDefault="00CB1004" w:rsidP="00CB1004">
            <w:pPr>
              <w:spacing w:line="360" w:lineRule="auto"/>
              <w:rPr>
                <w:sz w:val="22"/>
              </w:rPr>
            </w:pPr>
          </w:p>
        </w:tc>
      </w:tr>
      <w:tr w:rsidR="00CB1004" w14:paraId="67621245" w14:textId="77777777" w:rsidTr="00CB1004">
        <w:tc>
          <w:tcPr>
            <w:tcW w:w="2263" w:type="dxa"/>
          </w:tcPr>
          <w:p w14:paraId="42738327" w14:textId="7777777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809F0C8" w14:textId="0EA56AA1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</w:t>
            </w:r>
            <w:r>
              <w:rPr>
                <w:rFonts w:hint="eastAsia"/>
                <w:sz w:val="22"/>
              </w:rPr>
              <w:t xml:space="preserve">년 </w:t>
            </w:r>
            <w:r>
              <w:rPr>
                <w:sz w:val="22"/>
              </w:rPr>
              <w:t>4</w:t>
            </w:r>
            <w:r>
              <w:rPr>
                <w:rFonts w:hint="eastAsia"/>
                <w:sz w:val="22"/>
              </w:rPr>
              <w:t>분기</w:t>
            </w:r>
          </w:p>
        </w:tc>
        <w:tc>
          <w:tcPr>
            <w:tcW w:w="6753" w:type="dxa"/>
          </w:tcPr>
          <w:p w14:paraId="647B4063" w14:textId="2169846C" w:rsidR="00CB1004" w:rsidRPr="00062781" w:rsidRDefault="00CB1004" w:rsidP="00CB1004">
            <w:pPr>
              <w:spacing w:line="360" w:lineRule="auto"/>
              <w:rPr>
                <w:sz w:val="22"/>
              </w:rPr>
            </w:pPr>
          </w:p>
        </w:tc>
      </w:tr>
      <w:tr w:rsidR="00CB1004" w14:paraId="1A59F7E6" w14:textId="77777777" w:rsidTr="00CB1004">
        <w:tc>
          <w:tcPr>
            <w:tcW w:w="2263" w:type="dxa"/>
          </w:tcPr>
          <w:p w14:paraId="3863C805" w14:textId="7777777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09471B8" w14:textId="7AF86D6A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</w:t>
            </w:r>
            <w:r>
              <w:rPr>
                <w:rFonts w:hint="eastAsia"/>
                <w:sz w:val="22"/>
              </w:rPr>
              <w:t xml:space="preserve">년 </w:t>
            </w:r>
            <w:r>
              <w:rPr>
                <w:sz w:val="22"/>
              </w:rPr>
              <w:t>4</w:t>
            </w:r>
            <w:r>
              <w:rPr>
                <w:rFonts w:hint="eastAsia"/>
                <w:sz w:val="22"/>
              </w:rPr>
              <w:t>분기</w:t>
            </w:r>
          </w:p>
        </w:tc>
        <w:tc>
          <w:tcPr>
            <w:tcW w:w="6753" w:type="dxa"/>
          </w:tcPr>
          <w:p w14:paraId="66FD3152" w14:textId="606728C8" w:rsidR="00CB1004" w:rsidRPr="00062781" w:rsidRDefault="00CB1004" w:rsidP="00CB1004">
            <w:pPr>
              <w:spacing w:line="360" w:lineRule="auto"/>
              <w:rPr>
                <w:sz w:val="22"/>
              </w:rPr>
            </w:pPr>
          </w:p>
        </w:tc>
      </w:tr>
      <w:tr w:rsidR="00CB1004" w14:paraId="3E8A1A6A" w14:textId="77777777" w:rsidTr="00CB1004">
        <w:tc>
          <w:tcPr>
            <w:tcW w:w="2263" w:type="dxa"/>
          </w:tcPr>
          <w:p w14:paraId="0887F59F" w14:textId="7777777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A2497B2" w14:textId="04718EA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E628A7"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 w:val="22"/>
                <w:szCs w:val="20"/>
              </w:rPr>
              <w:t>411,800</w:t>
            </w:r>
          </w:p>
        </w:tc>
        <w:tc>
          <w:tcPr>
            <w:tcW w:w="6753" w:type="dxa"/>
          </w:tcPr>
          <w:p w14:paraId="62E677AD" w14:textId="09DBA3B9" w:rsidR="00CB1004" w:rsidRPr="00062781" w:rsidRDefault="00CB1004" w:rsidP="00CB1004">
            <w:pPr>
              <w:spacing w:line="360" w:lineRule="auto"/>
              <w:rPr>
                <w:sz w:val="22"/>
              </w:rPr>
            </w:pPr>
          </w:p>
        </w:tc>
      </w:tr>
      <w:tr w:rsidR="00CB1004" w14:paraId="44A026F3" w14:textId="77777777" w:rsidTr="00CB1004">
        <w:tc>
          <w:tcPr>
            <w:tcW w:w="2263" w:type="dxa"/>
          </w:tcPr>
          <w:p w14:paraId="532423EE" w14:textId="77777777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80015C5" w14:textId="04A7DEAA" w:rsidR="00CB1004" w:rsidRPr="00062781" w:rsidRDefault="00CB1004" w:rsidP="00CB1004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회계부</w:t>
            </w:r>
            <w:proofErr w:type="spellEnd"/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김예빈</w:t>
            </w:r>
          </w:p>
        </w:tc>
        <w:tc>
          <w:tcPr>
            <w:tcW w:w="6753" w:type="dxa"/>
          </w:tcPr>
          <w:p w14:paraId="2C834FFB" w14:textId="78DC56EF" w:rsidR="00CB1004" w:rsidRPr="00062781" w:rsidRDefault="00CB1004" w:rsidP="00CB1004">
            <w:pPr>
              <w:spacing w:line="360" w:lineRule="auto"/>
              <w:rPr>
                <w:sz w:val="22"/>
              </w:rPr>
            </w:pPr>
          </w:p>
        </w:tc>
      </w:tr>
    </w:tbl>
    <w:p w14:paraId="4F031F27" w14:textId="77777777" w:rsidR="002D5513" w:rsidRDefault="002D5513" w:rsidP="002D5513"/>
    <w:p w14:paraId="45CF0411" w14:textId="77777777" w:rsidR="002D5513" w:rsidRDefault="002D5513" w:rsidP="002D5513"/>
    <w:p w14:paraId="31DBE568" w14:textId="77777777" w:rsidR="002D5513" w:rsidRPr="008A6F11" w:rsidRDefault="002D5513" w:rsidP="002D551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BFC8977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2D5513" w14:paraId="296F8B7E" w14:textId="77777777" w:rsidTr="002D551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328D66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673C7F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88C80D" w14:textId="77777777" w:rsidR="002D5513" w:rsidRPr="00062781" w:rsidRDefault="002D5513" w:rsidP="002D551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20820" w14:paraId="27295E8A" w14:textId="77777777" w:rsidTr="002D5513">
        <w:tc>
          <w:tcPr>
            <w:tcW w:w="2912" w:type="dxa"/>
            <w:tcBorders>
              <w:bottom w:val="single" w:sz="12" w:space="0" w:color="auto"/>
            </w:tcBorders>
          </w:tcPr>
          <w:p w14:paraId="3BCE4B7A" w14:textId="091F5135" w:rsidR="00420820" w:rsidRDefault="00420820" w:rsidP="002D5513">
            <w:pPr>
              <w:jc w:val="center"/>
            </w:pPr>
            <w:r>
              <w:rPr>
                <w:rFonts w:hint="eastAsia"/>
              </w:rPr>
              <w:t>2</w:t>
            </w:r>
            <w:r>
              <w:t>022</w:t>
            </w:r>
            <w:r w:rsidR="00272C87">
              <w:t xml:space="preserve"> 4</w:t>
            </w:r>
            <w:r w:rsidR="00272C87">
              <w:rPr>
                <w:rFonts w:hint="eastAsia"/>
              </w:rPr>
              <w:t>분기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4326700" w14:textId="74DF02D7" w:rsidR="00420820" w:rsidRDefault="00272C87" w:rsidP="002D5513">
            <w:r>
              <w:rPr>
                <w:rFonts w:hint="eastAsia"/>
              </w:rPr>
              <w:t>캡슐 커피 머신 무인 운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4CA6697A" w14:textId="77777777" w:rsidR="00420820" w:rsidRPr="00062781" w:rsidRDefault="00420820" w:rsidP="002D5513"/>
        </w:tc>
      </w:tr>
    </w:tbl>
    <w:p w14:paraId="791C9937" w14:textId="77777777" w:rsidR="002D5513" w:rsidRPr="008A6F11" w:rsidRDefault="002D5513" w:rsidP="002D5513">
      <w:pPr>
        <w:ind w:firstLineChars="100" w:firstLine="220"/>
        <w:rPr>
          <w:sz w:val="22"/>
        </w:rPr>
      </w:pPr>
    </w:p>
    <w:p w14:paraId="592EBEF3" w14:textId="77777777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AC12FDF" w14:textId="77777777" w:rsidR="00CB1004" w:rsidRDefault="00CB1004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과라운지에 캡슐 커피 </w:t>
      </w:r>
      <w:proofErr w:type="spellStart"/>
      <w:r>
        <w:rPr>
          <w:rFonts w:hint="eastAsia"/>
          <w:sz w:val="22"/>
        </w:rPr>
        <w:t>머신을</w:t>
      </w:r>
      <w:proofErr w:type="spellEnd"/>
      <w:r>
        <w:rPr>
          <w:rFonts w:hint="eastAsia"/>
          <w:sz w:val="22"/>
        </w:rPr>
        <w:t xml:space="preserve"> 비치하여 무인으로 운영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머신 아래에 적힌 계좌로 </w:t>
      </w:r>
      <w:r>
        <w:rPr>
          <w:sz w:val="22"/>
        </w:rPr>
        <w:t>500</w:t>
      </w:r>
      <w:r>
        <w:rPr>
          <w:rFonts w:hint="eastAsia"/>
          <w:sz w:val="22"/>
        </w:rPr>
        <w:t>원을 입금한 뒤 스스로 먹으면 되는 구조로 운영하였다.</w:t>
      </w:r>
      <w:r>
        <w:rPr>
          <w:sz w:val="22"/>
        </w:rPr>
        <w:t xml:space="preserve"> </w:t>
      </w:r>
    </w:p>
    <w:p w14:paraId="1A52412C" w14:textId="0F7E48F2" w:rsidR="002D5513" w:rsidRDefault="002D5513" w:rsidP="002D551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09AE6A9" w14:textId="13798371" w:rsidR="002D5513" w:rsidRPr="008A6F11" w:rsidRDefault="00CB1004" w:rsidP="002D551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360,500</w:t>
      </w:r>
      <w:r>
        <w:rPr>
          <w:rFonts w:hint="eastAsia"/>
          <w:sz w:val="22"/>
        </w:rPr>
        <w:t>원의 수입을 얻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즉,</w:t>
      </w:r>
      <w:r>
        <w:rPr>
          <w:sz w:val="22"/>
        </w:rPr>
        <w:t xml:space="preserve"> 721</w:t>
      </w:r>
      <w:r>
        <w:rPr>
          <w:rFonts w:hint="eastAsia"/>
          <w:sz w:val="22"/>
        </w:rPr>
        <w:t>개의 커피 캡슐이 팔렸다.</w:t>
      </w:r>
    </w:p>
    <w:p w14:paraId="318FCBA5" w14:textId="77777777" w:rsidR="002D5513" w:rsidRDefault="002D5513" w:rsidP="002D5513"/>
    <w:p w14:paraId="74844225" w14:textId="77777777" w:rsidR="002D5513" w:rsidRDefault="002D5513" w:rsidP="002D5513"/>
    <w:p w14:paraId="10EA710B" w14:textId="77777777" w:rsidR="002D5513" w:rsidRDefault="002D5513" w:rsidP="002D5513"/>
    <w:p w14:paraId="0CFF602E" w14:textId="51182CAA" w:rsidR="002D5513" w:rsidRDefault="002D5513" w:rsidP="002D5513"/>
    <w:p w14:paraId="27764C60" w14:textId="005CD7D2" w:rsidR="0009643B" w:rsidRDefault="0009643B" w:rsidP="002D5513"/>
    <w:p w14:paraId="04D037B5" w14:textId="42F5D8DF" w:rsidR="0009643B" w:rsidRDefault="0009643B" w:rsidP="002D5513"/>
    <w:p w14:paraId="6C8DBB1C" w14:textId="77777777" w:rsidR="0009643B" w:rsidRDefault="0009643B" w:rsidP="002D5513"/>
    <w:p w14:paraId="3C198C7E" w14:textId="77777777" w:rsidR="002D5513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4"/>
        <w:gridCol w:w="807"/>
        <w:gridCol w:w="2211"/>
        <w:gridCol w:w="573"/>
        <w:gridCol w:w="1172"/>
        <w:gridCol w:w="1159"/>
        <w:gridCol w:w="900"/>
        <w:gridCol w:w="573"/>
      </w:tblGrid>
      <w:tr w:rsidR="003D592F" w:rsidRPr="00626527" w14:paraId="5C065F30" w14:textId="77777777" w:rsidTr="003D592F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F9810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E972EF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AFB7D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BEBAE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144D17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DE2ECB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B5E781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7F1DD3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A7F8F4" w14:textId="77777777" w:rsidR="002D5513" w:rsidRPr="00626527" w:rsidRDefault="002D5513" w:rsidP="002D55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D592F" w:rsidRPr="00626527" w14:paraId="36A4AE0E" w14:textId="77777777" w:rsidTr="003D592F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744" w14:textId="307AD4A0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계부</w:t>
            </w:r>
            <w:proofErr w:type="spellEnd"/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7DFBF2" w14:textId="6594B40E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캡슐커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750A5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1DD30F" w14:textId="69BD294B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종이컵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6CFDF" w14:textId="5EF40C0E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J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D18DA7" w14:textId="5DDB20B5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₩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34323C" w14:textId="42CC058B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77F738" w14:textId="4002BAD5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F540DDD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6B7D41BA" w14:textId="77777777" w:rsidTr="003D592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C557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EC36815" w14:textId="77777777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7CC06D" w14:textId="24380A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EEE46D" w14:textId="18FEAA09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 없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BDE05F" w14:textId="7CCDE093" w:rsidR="003D592F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 w:hint="eastAsia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556DE3" w14:textId="7981ECC3" w:rsidR="003D592F" w:rsidRPr="008F61C0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716153">
              <w:rPr>
                <w:rFonts w:ascii="Arial" w:hAnsi="Arial" w:cs="Arial" w:hint="eastAsia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6571FC" w14:textId="0864EE61" w:rsidR="003D592F" w:rsidRPr="008F61C0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716153">
              <w:rPr>
                <w:rFonts w:ascii="Arial" w:hAnsi="Arial" w:cs="Arial" w:hint="eastAsia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1D2A631" w14:textId="29C200FC" w:rsidR="003D592F" w:rsidRPr="008F61C0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 w:rsidRPr="00716153">
              <w:rPr>
                <w:rFonts w:ascii="Arial" w:hAnsi="Arial" w:cs="Arial" w:hint="eastAsia"/>
                <w:szCs w:val="20"/>
              </w:rPr>
              <w:t>-</w:t>
            </w:r>
            <w:r>
              <w:rPr>
                <w:rFonts w:ascii="Arial" w:hAnsi="Arial" w:cs="Arial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93E70E0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0AB4B91B" w14:textId="77777777" w:rsidTr="003D592F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F33E5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68D2A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C26E35" w14:textId="77777777" w:rsidR="0009643B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0ABAF4" w14:textId="74FABA41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캡슐커피 구매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B2D200" w14:textId="56D58254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szCs w:val="20"/>
              </w:rPr>
              <w:t>J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2EF5AF" w14:textId="2B015189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₩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A941BF1" w14:textId="13276EE3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₩411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00DB26" w14:textId="227EC83A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F61C0">
              <w:t>82.3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E3F82C" w14:textId="77777777" w:rsidR="0009643B" w:rsidRPr="00626527" w:rsidRDefault="0009643B" w:rsidP="0009643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592F" w:rsidRPr="00626527" w14:paraId="18543E67" w14:textId="77777777" w:rsidTr="006E780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E03DE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74B4B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04874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183333" w14:textId="59575792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₩5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11A0D" w14:textId="2BE53FFE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₩411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011521" w14:textId="41637381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79.1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45381" w14:textId="77777777" w:rsidR="003D592F" w:rsidRPr="00626527" w:rsidRDefault="003D592F" w:rsidP="003D592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2EAB448" w14:textId="77777777" w:rsidR="002D5513" w:rsidRDefault="002D5513" w:rsidP="002D5513"/>
    <w:p w14:paraId="31131735" w14:textId="77777777" w:rsidR="002D5513" w:rsidRDefault="002D5513" w:rsidP="002D5513"/>
    <w:p w14:paraId="446E1935" w14:textId="77777777" w:rsidR="002D5513" w:rsidRPr="00062781" w:rsidRDefault="002D5513" w:rsidP="002D551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EC9CEA2" w14:textId="77777777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FE2AF56" w14:textId="2551BBA9" w:rsidR="00CB1004" w:rsidRDefault="002D5513" w:rsidP="00CB1004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CB1004">
        <w:rPr>
          <w:rFonts w:hint="eastAsia"/>
          <w:sz w:val="22"/>
        </w:rPr>
        <w:t>라운지 유동 인구를 증가시켜 학과에 대한 높은 관심이 유지되었고,</w:t>
      </w:r>
      <w:r w:rsidR="00CB1004">
        <w:rPr>
          <w:sz w:val="22"/>
        </w:rPr>
        <w:t xml:space="preserve"> </w:t>
      </w:r>
      <w:r w:rsidR="003F1922">
        <w:rPr>
          <w:rFonts w:hint="eastAsia"/>
          <w:sz w:val="22"/>
        </w:rPr>
        <w:t xml:space="preserve">약 </w:t>
      </w:r>
      <w:r w:rsidR="003F1922">
        <w:rPr>
          <w:sz w:val="22"/>
        </w:rPr>
        <w:t>36</w:t>
      </w:r>
      <w:r w:rsidR="003F1922">
        <w:rPr>
          <w:rFonts w:hint="eastAsia"/>
          <w:sz w:val="22"/>
        </w:rPr>
        <w:t>만원의 수입으로 인해 예산을 확보할 수 있었다.</w:t>
      </w:r>
      <w:r w:rsidR="003F1922">
        <w:rPr>
          <w:sz w:val="22"/>
        </w:rPr>
        <w:t xml:space="preserve"> </w:t>
      </w:r>
    </w:p>
    <w:p w14:paraId="0898D732" w14:textId="25F695EF" w:rsidR="002D5513" w:rsidRDefault="002D5513" w:rsidP="00CB1004">
      <w:pPr>
        <w:ind w:firstLineChars="50" w:firstLine="11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A845CD2" w14:textId="77777777" w:rsidR="002D5513" w:rsidRPr="00062781" w:rsidRDefault="002D5513" w:rsidP="002D551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72E9E550" w14:textId="1EF24FD2" w:rsidR="002D5513" w:rsidRDefault="002D5513" w:rsidP="002D551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0ECF132" w14:textId="2CEDF710" w:rsidR="001A641B" w:rsidRDefault="001A641B" w:rsidP="002D5513">
      <w:pPr>
        <w:ind w:firstLineChars="100" w:firstLine="220"/>
        <w:rPr>
          <w:sz w:val="22"/>
        </w:rPr>
      </w:pPr>
    </w:p>
    <w:p w14:paraId="402BE9DE" w14:textId="6FB7C74E" w:rsidR="001A641B" w:rsidRDefault="001A641B" w:rsidP="002D5513">
      <w:pPr>
        <w:ind w:firstLineChars="100" w:firstLine="220"/>
        <w:rPr>
          <w:sz w:val="22"/>
        </w:rPr>
      </w:pPr>
    </w:p>
    <w:p w14:paraId="7865FD7C" w14:textId="7BBA6B84" w:rsidR="001A641B" w:rsidRDefault="001A641B" w:rsidP="002D5513">
      <w:pPr>
        <w:ind w:firstLineChars="100" w:firstLine="220"/>
        <w:rPr>
          <w:sz w:val="22"/>
        </w:rPr>
      </w:pPr>
    </w:p>
    <w:p w14:paraId="39BB8F54" w14:textId="6B766467" w:rsidR="001A641B" w:rsidRDefault="001A641B" w:rsidP="002D5513">
      <w:pPr>
        <w:ind w:firstLineChars="100" w:firstLine="220"/>
        <w:rPr>
          <w:sz w:val="22"/>
        </w:rPr>
      </w:pPr>
    </w:p>
    <w:p w14:paraId="37F6A9EC" w14:textId="0CE188CC" w:rsidR="001A641B" w:rsidRDefault="001A641B" w:rsidP="002D5513">
      <w:pPr>
        <w:ind w:firstLineChars="100" w:firstLine="220"/>
        <w:rPr>
          <w:sz w:val="22"/>
        </w:rPr>
      </w:pPr>
    </w:p>
    <w:p w14:paraId="4349A737" w14:textId="74D40C3E" w:rsidR="001A641B" w:rsidRDefault="001A641B" w:rsidP="002D5513">
      <w:pPr>
        <w:ind w:firstLineChars="100" w:firstLine="220"/>
        <w:rPr>
          <w:sz w:val="22"/>
        </w:rPr>
      </w:pPr>
    </w:p>
    <w:p w14:paraId="05E6A90D" w14:textId="7CF01B61" w:rsidR="0009643B" w:rsidRDefault="0009643B" w:rsidP="002D5513">
      <w:pPr>
        <w:ind w:firstLineChars="100" w:firstLine="220"/>
        <w:rPr>
          <w:sz w:val="22"/>
        </w:rPr>
      </w:pPr>
    </w:p>
    <w:p w14:paraId="22575944" w14:textId="77777777" w:rsidR="0009643B" w:rsidRDefault="0009643B" w:rsidP="002D5513">
      <w:pPr>
        <w:ind w:firstLineChars="100" w:firstLine="220"/>
        <w:rPr>
          <w:sz w:val="22"/>
        </w:rPr>
      </w:pPr>
    </w:p>
    <w:p w14:paraId="635E6CF0" w14:textId="38862E4C" w:rsidR="001A641B" w:rsidRDefault="001A641B" w:rsidP="002D5513">
      <w:pPr>
        <w:ind w:firstLineChars="100" w:firstLine="220"/>
        <w:rPr>
          <w:sz w:val="22"/>
        </w:rPr>
      </w:pPr>
    </w:p>
    <w:p w14:paraId="0EAADDCC" w14:textId="77777777" w:rsidR="001A641B" w:rsidRPr="00062781" w:rsidRDefault="001A641B" w:rsidP="002D5513">
      <w:pPr>
        <w:ind w:firstLineChars="100" w:firstLine="220"/>
        <w:rPr>
          <w:sz w:val="22"/>
        </w:rPr>
      </w:pPr>
    </w:p>
    <w:p w14:paraId="18559AD7" w14:textId="3A425F2C" w:rsidR="002D5513" w:rsidRDefault="002D5513" w:rsidP="003D42B1">
      <w:pPr>
        <w:widowControl/>
        <w:wordWrap/>
        <w:autoSpaceDE/>
        <w:autoSpaceDN/>
      </w:pPr>
      <w:r>
        <w:tab/>
      </w:r>
      <w:r>
        <w:tab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5C662A75" w14:textId="77777777" w:rsidTr="002D551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721F2A3" w14:textId="77777777" w:rsidR="003D42B1" w:rsidRPr="009B1E15" w:rsidRDefault="003D42B1" w:rsidP="002D5513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5677C323" w14:textId="77777777" w:rsidR="003D42B1" w:rsidRDefault="003D42B1" w:rsidP="003D42B1"/>
    <w:p w14:paraId="4B86007D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ED004E5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ECD8F07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5EF4F4A8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65AA745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5D587E5C" w14:textId="77777777" w:rsidR="00C1120B" w:rsidRDefault="00C1120B" w:rsidP="00CE3B0D">
      <w:pPr>
        <w:widowControl/>
        <w:wordWrap/>
        <w:autoSpaceDE/>
        <w:autoSpaceDN/>
      </w:pPr>
    </w:p>
    <w:p w14:paraId="26F47FF7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2A81CCAF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DDF9D4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C5FE5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BB8F59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771C34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215B692E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0962E97" w14:textId="77777777" w:rsidR="00E76D1F" w:rsidRPr="00062781" w:rsidRDefault="00E76D1F" w:rsidP="002D5513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C86289B" w14:textId="77777777" w:rsidR="00E76D1F" w:rsidRPr="00062781" w:rsidRDefault="00E76D1F" w:rsidP="002D5513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1D07C4E" w14:textId="77777777" w:rsidR="00E76D1F" w:rsidRPr="00062781" w:rsidRDefault="00E76D1F" w:rsidP="002D5513"/>
        </w:tc>
        <w:tc>
          <w:tcPr>
            <w:tcW w:w="2185" w:type="dxa"/>
            <w:tcBorders>
              <w:top w:val="single" w:sz="4" w:space="0" w:color="auto"/>
            </w:tcBorders>
          </w:tcPr>
          <w:p w14:paraId="263D8671" w14:textId="77777777" w:rsidR="00E76D1F" w:rsidRPr="00062781" w:rsidRDefault="00E76D1F" w:rsidP="002D5513"/>
        </w:tc>
      </w:tr>
      <w:tr w:rsidR="00E76D1F" w:rsidRPr="00062781" w14:paraId="5C36A234" w14:textId="77777777" w:rsidTr="00E76D1F">
        <w:tc>
          <w:tcPr>
            <w:tcW w:w="2184" w:type="dxa"/>
            <w:shd w:val="clear" w:color="auto" w:fill="FFFFFF" w:themeFill="background1"/>
          </w:tcPr>
          <w:p w14:paraId="4ADED22B" w14:textId="77777777" w:rsidR="00E76D1F" w:rsidRPr="00062781" w:rsidRDefault="00E76D1F" w:rsidP="002D5513"/>
        </w:tc>
        <w:tc>
          <w:tcPr>
            <w:tcW w:w="2184" w:type="dxa"/>
            <w:shd w:val="clear" w:color="auto" w:fill="FFFFFF" w:themeFill="background1"/>
          </w:tcPr>
          <w:p w14:paraId="613187E5" w14:textId="77777777" w:rsidR="00E76D1F" w:rsidRPr="00062781" w:rsidRDefault="00E76D1F" w:rsidP="002D5513"/>
        </w:tc>
        <w:tc>
          <w:tcPr>
            <w:tcW w:w="2184" w:type="dxa"/>
            <w:shd w:val="clear" w:color="auto" w:fill="FFFFFF" w:themeFill="background1"/>
          </w:tcPr>
          <w:p w14:paraId="443758F2" w14:textId="77777777" w:rsidR="00E76D1F" w:rsidRPr="00062781" w:rsidRDefault="00E76D1F" w:rsidP="002D5513"/>
        </w:tc>
        <w:tc>
          <w:tcPr>
            <w:tcW w:w="2185" w:type="dxa"/>
          </w:tcPr>
          <w:p w14:paraId="1A5C2651" w14:textId="77777777" w:rsidR="00E76D1F" w:rsidRPr="00062781" w:rsidRDefault="00E76D1F" w:rsidP="002D5513"/>
        </w:tc>
      </w:tr>
      <w:tr w:rsidR="00E76D1F" w:rsidRPr="00062781" w14:paraId="6AACDA3A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6F9883F" w14:textId="77777777" w:rsidR="00E76D1F" w:rsidRPr="00062781" w:rsidRDefault="00E76D1F" w:rsidP="002D551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DECAD2F" w14:textId="77777777" w:rsidR="00E76D1F" w:rsidRPr="00062781" w:rsidRDefault="00E76D1F" w:rsidP="002D551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BBCA4D1" w14:textId="77777777" w:rsidR="00E76D1F" w:rsidRPr="00062781" w:rsidRDefault="00E76D1F" w:rsidP="002D5513"/>
        </w:tc>
        <w:tc>
          <w:tcPr>
            <w:tcW w:w="2185" w:type="dxa"/>
            <w:tcBorders>
              <w:bottom w:val="single" w:sz="12" w:space="0" w:color="auto"/>
            </w:tcBorders>
          </w:tcPr>
          <w:p w14:paraId="2F0B9701" w14:textId="77777777" w:rsidR="00E76D1F" w:rsidRPr="00062781" w:rsidRDefault="00E76D1F" w:rsidP="002D5513"/>
        </w:tc>
      </w:tr>
    </w:tbl>
    <w:p w14:paraId="043CCD3F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2B9AAC20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0FF76CAD" w14:textId="77777777" w:rsidTr="002D551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CA10F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FA405A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83AE5D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C4EE51" w14:textId="77777777" w:rsidR="00E76D1F" w:rsidRPr="00062781" w:rsidRDefault="00E76D1F" w:rsidP="002D551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14:paraId="17289B32" w14:textId="77777777" w:rsidTr="002D551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210D4C2" w14:textId="77777777" w:rsidR="00E76D1F" w:rsidRPr="00062781" w:rsidRDefault="00D22D33" w:rsidP="002D5513">
            <w:r>
              <w:rPr>
                <w:rFonts w:hint="eastAsia"/>
              </w:rPr>
              <w:t>임채원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ABEDAE2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0054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6E00A17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5BEFBCBE" w14:textId="77777777" w:rsidR="00E76D1F" w:rsidRPr="00062781" w:rsidRDefault="00D22D33" w:rsidP="002D5513">
            <w:r>
              <w:rPr>
                <w:rFonts w:hint="eastAsia"/>
              </w:rPr>
              <w:t>학생회장</w:t>
            </w:r>
          </w:p>
        </w:tc>
      </w:tr>
      <w:tr w:rsidR="00E76D1F" w:rsidRPr="00062781" w14:paraId="5E44852F" w14:textId="77777777" w:rsidTr="002D5513">
        <w:tc>
          <w:tcPr>
            <w:tcW w:w="2184" w:type="dxa"/>
            <w:shd w:val="clear" w:color="auto" w:fill="FFFFFF" w:themeFill="background1"/>
          </w:tcPr>
          <w:p w14:paraId="0BD67C4C" w14:textId="77777777" w:rsidR="00E76D1F" w:rsidRPr="00062781" w:rsidRDefault="00D22D33" w:rsidP="002D5513">
            <w:r>
              <w:rPr>
                <w:rFonts w:hint="eastAsia"/>
              </w:rPr>
              <w:t>남지현</w:t>
            </w:r>
          </w:p>
        </w:tc>
        <w:tc>
          <w:tcPr>
            <w:tcW w:w="2184" w:type="dxa"/>
            <w:shd w:val="clear" w:color="auto" w:fill="FFFFFF" w:themeFill="background1"/>
          </w:tcPr>
          <w:p w14:paraId="3E6B2CC0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00199</w:t>
            </w:r>
          </w:p>
        </w:tc>
        <w:tc>
          <w:tcPr>
            <w:tcW w:w="2184" w:type="dxa"/>
            <w:shd w:val="clear" w:color="auto" w:fill="FFFFFF" w:themeFill="background1"/>
          </w:tcPr>
          <w:p w14:paraId="30A0A3FB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1DBFB30C" w14:textId="77777777" w:rsidR="00E76D1F" w:rsidRPr="00062781" w:rsidRDefault="00D22D33" w:rsidP="002D5513">
            <w:r>
              <w:rPr>
                <w:rFonts w:hint="eastAsia"/>
              </w:rPr>
              <w:t>부학생회장</w:t>
            </w:r>
          </w:p>
        </w:tc>
      </w:tr>
      <w:tr w:rsidR="00E76D1F" w:rsidRPr="00062781" w14:paraId="387C312E" w14:textId="77777777" w:rsidTr="00D22D33">
        <w:tc>
          <w:tcPr>
            <w:tcW w:w="2184" w:type="dxa"/>
            <w:shd w:val="clear" w:color="auto" w:fill="FFFFFF" w:themeFill="background1"/>
          </w:tcPr>
          <w:p w14:paraId="05B65443" w14:textId="77777777" w:rsidR="00E76D1F" w:rsidRPr="00062781" w:rsidRDefault="00D22D33" w:rsidP="002D5513">
            <w:proofErr w:type="spellStart"/>
            <w:r>
              <w:rPr>
                <w:rFonts w:hint="eastAsia"/>
              </w:rPr>
              <w:t>김도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3ECB4F4E" w14:textId="77777777" w:rsidR="00E76D1F" w:rsidRPr="00062781" w:rsidRDefault="00D22D33" w:rsidP="002D5513">
            <w:r>
              <w:rPr>
                <w:rFonts w:hint="eastAsia"/>
              </w:rPr>
              <w:t>2</w:t>
            </w:r>
            <w:r>
              <w:t>0210062</w:t>
            </w:r>
          </w:p>
        </w:tc>
        <w:tc>
          <w:tcPr>
            <w:tcW w:w="2184" w:type="dxa"/>
            <w:shd w:val="clear" w:color="auto" w:fill="FFFFFF" w:themeFill="background1"/>
          </w:tcPr>
          <w:p w14:paraId="18AE2952" w14:textId="77777777" w:rsidR="00E76D1F" w:rsidRPr="00062781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6C73FB4A" w14:textId="77777777" w:rsidR="00E76D1F" w:rsidRPr="00062781" w:rsidRDefault="00D22D33" w:rsidP="002D5513">
            <w:r>
              <w:rPr>
                <w:rFonts w:hint="eastAsia"/>
              </w:rPr>
              <w:t>과대표</w:t>
            </w:r>
          </w:p>
        </w:tc>
      </w:tr>
      <w:tr w:rsidR="00D22D33" w:rsidRPr="00062781" w14:paraId="3D64F459" w14:textId="77777777" w:rsidTr="00D22D33">
        <w:tc>
          <w:tcPr>
            <w:tcW w:w="2184" w:type="dxa"/>
            <w:shd w:val="clear" w:color="auto" w:fill="FFFFFF" w:themeFill="background1"/>
          </w:tcPr>
          <w:p w14:paraId="0F778FC0" w14:textId="77777777" w:rsidR="00D22D33" w:rsidRDefault="00D22D33" w:rsidP="002D5513">
            <w:r>
              <w:rPr>
                <w:rFonts w:hint="eastAsia"/>
              </w:rPr>
              <w:t>박영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78D26AA6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245</w:t>
            </w:r>
          </w:p>
        </w:tc>
        <w:tc>
          <w:tcPr>
            <w:tcW w:w="2184" w:type="dxa"/>
            <w:shd w:val="clear" w:color="auto" w:fill="FFFFFF" w:themeFill="background1"/>
          </w:tcPr>
          <w:p w14:paraId="3B526175" w14:textId="77777777" w:rsidR="00D22D33" w:rsidRDefault="00D22D33" w:rsidP="002D5513">
            <w:r>
              <w:rPr>
                <w:rFonts w:hint="eastAsia"/>
              </w:rPr>
              <w:t>회장단</w:t>
            </w:r>
          </w:p>
        </w:tc>
        <w:tc>
          <w:tcPr>
            <w:tcW w:w="2185" w:type="dxa"/>
          </w:tcPr>
          <w:p w14:paraId="6271A8C8" w14:textId="77777777" w:rsidR="00D22D33" w:rsidRDefault="00D22D33" w:rsidP="002D5513">
            <w:r>
              <w:rPr>
                <w:rFonts w:hint="eastAsia"/>
              </w:rPr>
              <w:t>부과대표</w:t>
            </w:r>
          </w:p>
        </w:tc>
      </w:tr>
      <w:tr w:rsidR="00D22D33" w:rsidRPr="00062781" w14:paraId="1751AB4E" w14:textId="77777777" w:rsidTr="00D22D33">
        <w:tc>
          <w:tcPr>
            <w:tcW w:w="2184" w:type="dxa"/>
            <w:shd w:val="clear" w:color="auto" w:fill="FFFFFF" w:themeFill="background1"/>
          </w:tcPr>
          <w:p w14:paraId="64FEBF30" w14:textId="77777777" w:rsidR="00D22D33" w:rsidRDefault="00D22D33" w:rsidP="002D5513">
            <w:r>
              <w:rPr>
                <w:rFonts w:hint="eastAsia"/>
              </w:rPr>
              <w:t>이수연</w:t>
            </w:r>
          </w:p>
        </w:tc>
        <w:tc>
          <w:tcPr>
            <w:tcW w:w="2184" w:type="dxa"/>
            <w:shd w:val="clear" w:color="auto" w:fill="FFFFFF" w:themeFill="background1"/>
          </w:tcPr>
          <w:p w14:paraId="1BF991DF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70</w:t>
            </w:r>
          </w:p>
        </w:tc>
        <w:tc>
          <w:tcPr>
            <w:tcW w:w="2184" w:type="dxa"/>
            <w:shd w:val="clear" w:color="auto" w:fill="FFFFFF" w:themeFill="background1"/>
          </w:tcPr>
          <w:p w14:paraId="505DCE09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39B607B0" w14:textId="77777777" w:rsidR="00D22D33" w:rsidRDefault="00D22D33" w:rsidP="002D5513">
            <w:r>
              <w:rPr>
                <w:rFonts w:hint="eastAsia"/>
              </w:rPr>
              <w:t>기획1부장</w:t>
            </w:r>
          </w:p>
        </w:tc>
      </w:tr>
      <w:tr w:rsidR="00D22D33" w:rsidRPr="00062781" w14:paraId="1F02690C" w14:textId="77777777" w:rsidTr="00D22D33">
        <w:tc>
          <w:tcPr>
            <w:tcW w:w="2184" w:type="dxa"/>
            <w:shd w:val="clear" w:color="auto" w:fill="FFFFFF" w:themeFill="background1"/>
          </w:tcPr>
          <w:p w14:paraId="332583F0" w14:textId="77777777" w:rsidR="00D22D33" w:rsidRDefault="00D22D33" w:rsidP="002D5513">
            <w:proofErr w:type="spellStart"/>
            <w:r>
              <w:rPr>
                <w:rFonts w:hint="eastAsia"/>
              </w:rPr>
              <w:t>권준우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143554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042</w:t>
            </w:r>
          </w:p>
        </w:tc>
        <w:tc>
          <w:tcPr>
            <w:tcW w:w="2184" w:type="dxa"/>
            <w:shd w:val="clear" w:color="auto" w:fill="FFFFFF" w:themeFill="background1"/>
          </w:tcPr>
          <w:p w14:paraId="4F2C068C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6703FCB4" w14:textId="77777777" w:rsidR="00D22D33" w:rsidRDefault="00D22D33" w:rsidP="002D5513">
            <w:r>
              <w:rPr>
                <w:rFonts w:hint="eastAsia"/>
              </w:rPr>
              <w:t>기획1부원</w:t>
            </w:r>
          </w:p>
        </w:tc>
      </w:tr>
      <w:tr w:rsidR="00D22D33" w:rsidRPr="00062781" w14:paraId="1C4FE6D8" w14:textId="77777777" w:rsidTr="00D22D33">
        <w:tc>
          <w:tcPr>
            <w:tcW w:w="2184" w:type="dxa"/>
            <w:shd w:val="clear" w:color="auto" w:fill="FFFFFF" w:themeFill="background1"/>
          </w:tcPr>
          <w:p w14:paraId="19B3993E" w14:textId="77777777" w:rsidR="00D22D33" w:rsidRDefault="00D22D33" w:rsidP="002D5513">
            <w:proofErr w:type="spellStart"/>
            <w:r>
              <w:rPr>
                <w:rFonts w:hint="eastAsia"/>
              </w:rPr>
              <w:t>이경헌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1A0AAF2D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37</w:t>
            </w:r>
          </w:p>
        </w:tc>
        <w:tc>
          <w:tcPr>
            <w:tcW w:w="2184" w:type="dxa"/>
            <w:shd w:val="clear" w:color="auto" w:fill="FFFFFF" w:themeFill="background1"/>
          </w:tcPr>
          <w:p w14:paraId="26EF080C" w14:textId="77777777" w:rsidR="00D22D33" w:rsidRDefault="00D22D33" w:rsidP="002D5513">
            <w:r>
              <w:rPr>
                <w:rFonts w:hint="eastAsia"/>
              </w:rPr>
              <w:t>기획1부</w:t>
            </w:r>
          </w:p>
        </w:tc>
        <w:tc>
          <w:tcPr>
            <w:tcW w:w="2185" w:type="dxa"/>
          </w:tcPr>
          <w:p w14:paraId="3B147EC4" w14:textId="77777777" w:rsidR="00D22D33" w:rsidRDefault="00D22D33" w:rsidP="002D5513">
            <w:r>
              <w:rPr>
                <w:rFonts w:hint="eastAsia"/>
              </w:rPr>
              <w:t>기획1부원</w:t>
            </w:r>
          </w:p>
        </w:tc>
      </w:tr>
      <w:tr w:rsidR="00D22D33" w:rsidRPr="00062781" w14:paraId="1E2D9B5B" w14:textId="77777777" w:rsidTr="00D22D33">
        <w:tc>
          <w:tcPr>
            <w:tcW w:w="2184" w:type="dxa"/>
            <w:shd w:val="clear" w:color="auto" w:fill="FFFFFF" w:themeFill="background1"/>
          </w:tcPr>
          <w:p w14:paraId="4057A471" w14:textId="77777777" w:rsidR="00D22D33" w:rsidRDefault="00D22D33" w:rsidP="002D5513">
            <w:r>
              <w:rPr>
                <w:rFonts w:hint="eastAsia"/>
              </w:rPr>
              <w:lastRenderedPageBreak/>
              <w:t>홍성훈</w:t>
            </w:r>
          </w:p>
        </w:tc>
        <w:tc>
          <w:tcPr>
            <w:tcW w:w="2184" w:type="dxa"/>
            <w:shd w:val="clear" w:color="auto" w:fill="FFFFFF" w:themeFill="background1"/>
          </w:tcPr>
          <w:p w14:paraId="7D4C50D3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00702</w:t>
            </w:r>
          </w:p>
        </w:tc>
        <w:tc>
          <w:tcPr>
            <w:tcW w:w="2184" w:type="dxa"/>
            <w:shd w:val="clear" w:color="auto" w:fill="FFFFFF" w:themeFill="background1"/>
          </w:tcPr>
          <w:p w14:paraId="73C59D52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7F313790" w14:textId="77777777" w:rsidR="00D22D33" w:rsidRDefault="00D22D33" w:rsidP="002D5513">
            <w:r>
              <w:rPr>
                <w:rFonts w:hint="eastAsia"/>
              </w:rPr>
              <w:t>기획2부장</w:t>
            </w:r>
          </w:p>
        </w:tc>
      </w:tr>
      <w:tr w:rsidR="0040263B" w14:paraId="068D1E11" w14:textId="77777777" w:rsidTr="00550776">
        <w:tc>
          <w:tcPr>
            <w:tcW w:w="2184" w:type="dxa"/>
            <w:shd w:val="clear" w:color="auto" w:fill="FFFFFF" w:themeFill="background1"/>
          </w:tcPr>
          <w:p w14:paraId="74FD112B" w14:textId="77777777" w:rsidR="0040263B" w:rsidRDefault="0040263B" w:rsidP="00550776">
            <w:r>
              <w:rPr>
                <w:rFonts w:hint="eastAsia"/>
              </w:rPr>
              <w:t>김지수</w:t>
            </w:r>
          </w:p>
        </w:tc>
        <w:tc>
          <w:tcPr>
            <w:tcW w:w="2184" w:type="dxa"/>
            <w:shd w:val="clear" w:color="auto" w:fill="FFFFFF" w:themeFill="background1"/>
          </w:tcPr>
          <w:p w14:paraId="2B889562" w14:textId="77777777" w:rsidR="0040263B" w:rsidRDefault="0040263B" w:rsidP="00550776">
            <w:r>
              <w:rPr>
                <w:rFonts w:hint="eastAsia"/>
              </w:rPr>
              <w:t>2</w:t>
            </w:r>
            <w:r>
              <w:t>0210162</w:t>
            </w:r>
          </w:p>
        </w:tc>
        <w:tc>
          <w:tcPr>
            <w:tcW w:w="2184" w:type="dxa"/>
            <w:shd w:val="clear" w:color="auto" w:fill="FFFFFF" w:themeFill="background1"/>
          </w:tcPr>
          <w:p w14:paraId="31D7A6B2" w14:textId="44586CE7" w:rsidR="0040263B" w:rsidRDefault="0040263B" w:rsidP="00550776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3922C931" w14:textId="1F5856DC" w:rsidR="0040263B" w:rsidRDefault="0040263B" w:rsidP="00550776">
            <w:r>
              <w:rPr>
                <w:rFonts w:hint="eastAsia"/>
              </w:rPr>
              <w:t>기획2부원</w:t>
            </w:r>
          </w:p>
        </w:tc>
      </w:tr>
      <w:tr w:rsidR="00D22D33" w:rsidRPr="00062781" w14:paraId="0864E4F3" w14:textId="77777777" w:rsidTr="00D22D33">
        <w:tc>
          <w:tcPr>
            <w:tcW w:w="2184" w:type="dxa"/>
            <w:shd w:val="clear" w:color="auto" w:fill="FFFFFF" w:themeFill="background1"/>
          </w:tcPr>
          <w:p w14:paraId="56ADB844" w14:textId="77777777" w:rsidR="00D22D33" w:rsidRDefault="00D22D33" w:rsidP="002D5513">
            <w:proofErr w:type="spellStart"/>
            <w:r>
              <w:rPr>
                <w:rFonts w:hint="eastAsia"/>
              </w:rPr>
              <w:t>서성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182EA1C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297</w:t>
            </w:r>
          </w:p>
        </w:tc>
        <w:tc>
          <w:tcPr>
            <w:tcW w:w="2184" w:type="dxa"/>
            <w:shd w:val="clear" w:color="auto" w:fill="FFFFFF" w:themeFill="background1"/>
          </w:tcPr>
          <w:p w14:paraId="765C131A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4555D1F8" w14:textId="77777777" w:rsidR="00D22D33" w:rsidRDefault="00D22D33" w:rsidP="002D5513">
            <w:r>
              <w:rPr>
                <w:rFonts w:hint="eastAsia"/>
              </w:rPr>
              <w:t>기획2부원</w:t>
            </w:r>
          </w:p>
        </w:tc>
      </w:tr>
      <w:tr w:rsidR="00D22D33" w:rsidRPr="00062781" w14:paraId="7546B53C" w14:textId="77777777" w:rsidTr="00D22D33">
        <w:tc>
          <w:tcPr>
            <w:tcW w:w="2184" w:type="dxa"/>
            <w:shd w:val="clear" w:color="auto" w:fill="FFFFFF" w:themeFill="background1"/>
          </w:tcPr>
          <w:p w14:paraId="21AFE731" w14:textId="77777777" w:rsidR="00D22D33" w:rsidRDefault="00D22D33" w:rsidP="002D5513">
            <w:r>
              <w:rPr>
                <w:rFonts w:hint="eastAsia"/>
              </w:rPr>
              <w:t>이대환</w:t>
            </w:r>
          </w:p>
        </w:tc>
        <w:tc>
          <w:tcPr>
            <w:tcW w:w="2184" w:type="dxa"/>
            <w:shd w:val="clear" w:color="auto" w:fill="FFFFFF" w:themeFill="background1"/>
          </w:tcPr>
          <w:p w14:paraId="7444FD04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43</w:t>
            </w:r>
          </w:p>
        </w:tc>
        <w:tc>
          <w:tcPr>
            <w:tcW w:w="2184" w:type="dxa"/>
            <w:shd w:val="clear" w:color="auto" w:fill="FFFFFF" w:themeFill="background1"/>
          </w:tcPr>
          <w:p w14:paraId="15AB87D4" w14:textId="77777777" w:rsidR="00D22D33" w:rsidRDefault="00D22D33" w:rsidP="002D5513">
            <w:r>
              <w:rPr>
                <w:rFonts w:hint="eastAsia"/>
              </w:rPr>
              <w:t>기획2부</w:t>
            </w:r>
          </w:p>
        </w:tc>
        <w:tc>
          <w:tcPr>
            <w:tcW w:w="2185" w:type="dxa"/>
          </w:tcPr>
          <w:p w14:paraId="70868FC7" w14:textId="77777777" w:rsidR="00D22D33" w:rsidRDefault="00D22D33" w:rsidP="002D5513">
            <w:r>
              <w:rPr>
                <w:rFonts w:hint="eastAsia"/>
              </w:rPr>
              <w:t>기획2부원</w:t>
            </w:r>
          </w:p>
        </w:tc>
      </w:tr>
      <w:tr w:rsidR="00D22D33" w:rsidRPr="00062781" w14:paraId="5617E557" w14:textId="77777777" w:rsidTr="00D22D33">
        <w:tc>
          <w:tcPr>
            <w:tcW w:w="2184" w:type="dxa"/>
            <w:shd w:val="clear" w:color="auto" w:fill="FFFFFF" w:themeFill="background1"/>
          </w:tcPr>
          <w:p w14:paraId="3204FD50" w14:textId="77777777" w:rsidR="00D22D33" w:rsidRDefault="00D22D33" w:rsidP="002D5513">
            <w:proofErr w:type="spellStart"/>
            <w:r>
              <w:rPr>
                <w:rFonts w:hint="eastAsia"/>
              </w:rPr>
              <w:t>장민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0476C0B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555</w:t>
            </w:r>
          </w:p>
        </w:tc>
        <w:tc>
          <w:tcPr>
            <w:tcW w:w="2184" w:type="dxa"/>
            <w:shd w:val="clear" w:color="auto" w:fill="FFFFFF" w:themeFill="background1"/>
          </w:tcPr>
          <w:p w14:paraId="5ACC712A" w14:textId="77777777" w:rsidR="00D22D33" w:rsidRDefault="00D22D33" w:rsidP="002D5513"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701E510A" w14:textId="6FECBBCD" w:rsidR="00D22D33" w:rsidRDefault="00D22D33" w:rsidP="002D5513">
            <w:r>
              <w:rPr>
                <w:rFonts w:hint="eastAsia"/>
              </w:rPr>
              <w:t>홍보부</w:t>
            </w:r>
            <w:r w:rsidR="0040263B">
              <w:rPr>
                <w:rFonts w:hint="eastAsia"/>
              </w:rPr>
              <w:t>장</w:t>
            </w:r>
          </w:p>
        </w:tc>
      </w:tr>
      <w:tr w:rsidR="00D22D33" w:rsidRPr="00062781" w14:paraId="0E1EE7A2" w14:textId="77777777" w:rsidTr="00D22D33">
        <w:tc>
          <w:tcPr>
            <w:tcW w:w="2184" w:type="dxa"/>
            <w:shd w:val="clear" w:color="auto" w:fill="FFFFFF" w:themeFill="background1"/>
          </w:tcPr>
          <w:p w14:paraId="6DC62C6B" w14:textId="77777777" w:rsidR="00D22D33" w:rsidRDefault="00D22D33" w:rsidP="002D5513">
            <w:r>
              <w:rPr>
                <w:rFonts w:hint="eastAsia"/>
              </w:rPr>
              <w:t>최정연</w:t>
            </w:r>
          </w:p>
        </w:tc>
        <w:tc>
          <w:tcPr>
            <w:tcW w:w="2184" w:type="dxa"/>
            <w:shd w:val="clear" w:color="auto" w:fill="FFFFFF" w:themeFill="background1"/>
          </w:tcPr>
          <w:p w14:paraId="66A301B3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657</w:t>
            </w:r>
          </w:p>
        </w:tc>
        <w:tc>
          <w:tcPr>
            <w:tcW w:w="2184" w:type="dxa"/>
            <w:shd w:val="clear" w:color="auto" w:fill="FFFFFF" w:themeFill="background1"/>
          </w:tcPr>
          <w:p w14:paraId="1685218C" w14:textId="77777777" w:rsidR="00D22D33" w:rsidRDefault="00D22D33" w:rsidP="002D5513"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C64B275" w14:textId="77777777" w:rsidR="00D22D33" w:rsidRDefault="00D22D33" w:rsidP="002D5513">
            <w:r>
              <w:rPr>
                <w:rFonts w:hint="eastAsia"/>
              </w:rPr>
              <w:t>홍보부원</w:t>
            </w:r>
          </w:p>
        </w:tc>
      </w:tr>
      <w:tr w:rsidR="00D22D33" w:rsidRPr="00062781" w14:paraId="653EF251" w14:textId="77777777" w:rsidTr="00D22D33">
        <w:tc>
          <w:tcPr>
            <w:tcW w:w="2184" w:type="dxa"/>
            <w:shd w:val="clear" w:color="auto" w:fill="FFFFFF" w:themeFill="background1"/>
          </w:tcPr>
          <w:p w14:paraId="52A8DD02" w14:textId="77777777" w:rsidR="00D22D33" w:rsidRDefault="00D22D33" w:rsidP="002D5513">
            <w:r>
              <w:rPr>
                <w:rFonts w:hint="eastAsia"/>
              </w:rPr>
              <w:t>김예빈</w:t>
            </w:r>
          </w:p>
        </w:tc>
        <w:tc>
          <w:tcPr>
            <w:tcW w:w="2184" w:type="dxa"/>
            <w:shd w:val="clear" w:color="auto" w:fill="FFFFFF" w:themeFill="background1"/>
          </w:tcPr>
          <w:p w14:paraId="3333878B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00119</w:t>
            </w:r>
          </w:p>
        </w:tc>
        <w:tc>
          <w:tcPr>
            <w:tcW w:w="2184" w:type="dxa"/>
            <w:shd w:val="clear" w:color="auto" w:fill="FFFFFF" w:themeFill="background1"/>
          </w:tcPr>
          <w:p w14:paraId="5AE3B5F6" w14:textId="77777777" w:rsidR="00D22D33" w:rsidRDefault="00D22D33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</w:tcPr>
          <w:p w14:paraId="6CC88FBB" w14:textId="77777777" w:rsidR="00D22D33" w:rsidRDefault="00D22D33" w:rsidP="002D5513">
            <w:r>
              <w:rPr>
                <w:rFonts w:hint="eastAsia"/>
              </w:rPr>
              <w:t>총무</w:t>
            </w:r>
          </w:p>
        </w:tc>
      </w:tr>
      <w:tr w:rsidR="00D22D33" w:rsidRPr="00062781" w14:paraId="540E85EC" w14:textId="77777777" w:rsidTr="00FE2DF4">
        <w:tc>
          <w:tcPr>
            <w:tcW w:w="2184" w:type="dxa"/>
            <w:shd w:val="clear" w:color="auto" w:fill="FFFFFF" w:themeFill="background1"/>
          </w:tcPr>
          <w:p w14:paraId="3AE2F128" w14:textId="77777777" w:rsidR="00D22D33" w:rsidRDefault="00D22D33" w:rsidP="002D5513">
            <w:r>
              <w:rPr>
                <w:rFonts w:hint="eastAsia"/>
              </w:rPr>
              <w:t>이정우</w:t>
            </w:r>
          </w:p>
        </w:tc>
        <w:tc>
          <w:tcPr>
            <w:tcW w:w="2184" w:type="dxa"/>
            <w:shd w:val="clear" w:color="auto" w:fill="FFFFFF" w:themeFill="background1"/>
          </w:tcPr>
          <w:p w14:paraId="2F4A5C4E" w14:textId="77777777" w:rsidR="00D22D33" w:rsidRDefault="00D22D33" w:rsidP="002D5513">
            <w:r>
              <w:rPr>
                <w:rFonts w:hint="eastAsia"/>
              </w:rPr>
              <w:t>2</w:t>
            </w:r>
            <w:r>
              <w:t>0210499</w:t>
            </w:r>
          </w:p>
        </w:tc>
        <w:tc>
          <w:tcPr>
            <w:tcW w:w="2184" w:type="dxa"/>
            <w:shd w:val="clear" w:color="auto" w:fill="FFFFFF" w:themeFill="background1"/>
          </w:tcPr>
          <w:p w14:paraId="52C3EED5" w14:textId="77777777" w:rsidR="00D22D33" w:rsidRDefault="00D22D33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</w:tcPr>
          <w:p w14:paraId="41AE3AB2" w14:textId="77777777" w:rsidR="00D22D33" w:rsidRDefault="00FE2DF4" w:rsidP="002D5513">
            <w:r>
              <w:rPr>
                <w:rFonts w:hint="eastAsia"/>
              </w:rPr>
              <w:t>회계부원</w:t>
            </w:r>
          </w:p>
        </w:tc>
      </w:tr>
      <w:tr w:rsidR="00FE2DF4" w:rsidRPr="00062781" w14:paraId="2C7B0FB6" w14:textId="77777777" w:rsidTr="002D551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C347E9C" w14:textId="77777777" w:rsidR="00FE2DF4" w:rsidRDefault="00FE2DF4" w:rsidP="002D5513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4E9F247" w14:textId="77777777" w:rsidR="00FE2DF4" w:rsidRDefault="00FE2DF4" w:rsidP="002D5513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E004BD5" w14:textId="77777777" w:rsidR="00FE2DF4" w:rsidRDefault="00FE2DF4" w:rsidP="002D5513">
            <w:proofErr w:type="spellStart"/>
            <w:r>
              <w:rPr>
                <w:rFonts w:hint="eastAsia"/>
              </w:rPr>
              <w:t>회계부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C6A1381" w14:textId="77777777" w:rsidR="00FE2DF4" w:rsidRDefault="00FE2DF4" w:rsidP="002D5513">
            <w:r>
              <w:rPr>
                <w:rFonts w:hint="eastAsia"/>
              </w:rPr>
              <w:t>회계부원</w:t>
            </w:r>
          </w:p>
        </w:tc>
      </w:tr>
    </w:tbl>
    <w:p w14:paraId="0816766A" w14:textId="77777777" w:rsidR="003D42B1" w:rsidRPr="00E76D1F" w:rsidRDefault="003D42B1" w:rsidP="00CE3B0D">
      <w:pPr>
        <w:widowControl/>
        <w:wordWrap/>
        <w:autoSpaceDE/>
        <w:autoSpaceDN/>
      </w:pPr>
    </w:p>
    <w:p w14:paraId="54C92521" w14:textId="74190EC3" w:rsidR="00E76D1F" w:rsidRDefault="003D42B1">
      <w:pPr>
        <w:widowControl/>
        <w:wordWrap/>
        <w:autoSpaceDE/>
        <w:autoSpaceDN/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  <w:r w:rsidR="00E76D1F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C4F7ACC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3A25421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45825A78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4D57753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1026E789" w14:textId="77777777" w:rsidR="003D42B1" w:rsidRDefault="003D42B1" w:rsidP="003D42B1">
      <w:pPr>
        <w:widowControl/>
        <w:wordWrap/>
        <w:autoSpaceDE/>
        <w:autoSpaceDN/>
      </w:pPr>
    </w:p>
    <w:p w14:paraId="3F8D3D53" w14:textId="77777777" w:rsidR="003D42B1" w:rsidRDefault="003D42B1" w:rsidP="003D42B1"/>
    <w:p w14:paraId="287668BA" w14:textId="77777777" w:rsidR="004F3D4B" w:rsidRDefault="004F3D4B">
      <w:pPr>
        <w:widowControl/>
        <w:wordWrap/>
        <w:autoSpaceDE/>
        <w:autoSpaceDN/>
      </w:pPr>
    </w:p>
    <w:p w14:paraId="619C7DA9" w14:textId="77777777" w:rsidR="00E76D1F" w:rsidRDefault="00E76D1F">
      <w:pPr>
        <w:widowControl/>
        <w:wordWrap/>
        <w:autoSpaceDE/>
        <w:autoSpaceDN/>
      </w:pPr>
    </w:p>
    <w:p w14:paraId="4B8DB14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4ADCDF7" w14:textId="77777777" w:rsidTr="002D551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5D6FEC9" w14:textId="77777777" w:rsidR="003D42B1" w:rsidRPr="009B1E15" w:rsidRDefault="003D42B1" w:rsidP="002D551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73F92082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76123F9" w14:textId="77777777" w:rsidR="003D42B1" w:rsidRPr="009B1E15" w:rsidRDefault="003D42B1" w:rsidP="002D551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3AC353A6" w14:textId="77777777" w:rsidR="003D42B1" w:rsidRDefault="003D42B1" w:rsidP="003D42B1">
      <w:pPr>
        <w:widowControl/>
        <w:wordWrap/>
        <w:autoSpaceDE/>
        <w:autoSpaceDN/>
      </w:pPr>
    </w:p>
    <w:p w14:paraId="726CD5C0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54512DC5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회장단</w:t>
      </w:r>
    </w:p>
    <w:p w14:paraId="4955C4B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부서별 업무에 참여하면서 학부생과 학생회 간의 원활한 소통을 돕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의 전체적인 업무를 처리함.</w:t>
      </w:r>
    </w:p>
    <w:p w14:paraId="7A67AA3E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임채원,</w:t>
      </w:r>
      <w:r>
        <w:rPr>
          <w:sz w:val="22"/>
        </w:rPr>
        <w:t xml:space="preserve"> </w:t>
      </w:r>
      <w:r>
        <w:rPr>
          <w:rFonts w:hint="eastAsia"/>
          <w:sz w:val="22"/>
        </w:rPr>
        <w:t>남지현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김도운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박영환</w:t>
      </w:r>
    </w:p>
    <w:p w14:paraId="75FAF499" w14:textId="07C7BC74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40263B">
        <w:rPr>
          <w:rFonts w:hint="eastAsia"/>
          <w:sz w:val="22"/>
        </w:rPr>
        <w:t>학과설명회</w:t>
      </w:r>
      <w:r w:rsidR="0040263B">
        <w:rPr>
          <w:sz w:val="22"/>
        </w:rPr>
        <w:t xml:space="preserve"> </w:t>
      </w:r>
      <w:r w:rsidR="0040263B">
        <w:rPr>
          <w:rFonts w:hint="eastAsia"/>
          <w:sz w:val="22"/>
        </w:rPr>
        <w:t>기획 및 진행,</w:t>
      </w:r>
      <w:r w:rsidR="0040263B">
        <w:rPr>
          <w:sz w:val="22"/>
        </w:rPr>
        <w:t xml:space="preserve"> </w:t>
      </w:r>
      <w:proofErr w:type="spellStart"/>
      <w:r w:rsidR="0040263B">
        <w:rPr>
          <w:rFonts w:hint="eastAsia"/>
          <w:sz w:val="22"/>
        </w:rPr>
        <w:t>소수과</w:t>
      </w:r>
      <w:proofErr w:type="spellEnd"/>
      <w:r w:rsidR="0040263B">
        <w:rPr>
          <w:rFonts w:hint="eastAsia"/>
          <w:sz w:val="22"/>
        </w:rPr>
        <w:t xml:space="preserve"> 합동 체육대회 추진</w:t>
      </w:r>
      <w:r w:rsidR="0040263B">
        <w:rPr>
          <w:sz w:val="22"/>
        </w:rPr>
        <w:t xml:space="preserve">, </w:t>
      </w:r>
      <w:r w:rsidR="0040263B">
        <w:rPr>
          <w:rFonts w:hint="eastAsia"/>
          <w:sz w:val="22"/>
        </w:rPr>
        <w:t>학생회 정기회의 소집</w:t>
      </w:r>
    </w:p>
    <w:p w14:paraId="378676F6" w14:textId="77777777" w:rsidR="004F3D4B" w:rsidRPr="00FE2DF4" w:rsidRDefault="004F3D4B" w:rsidP="00CE3B0D">
      <w:pPr>
        <w:widowControl/>
        <w:wordWrap/>
        <w:autoSpaceDE/>
        <w:autoSpaceDN/>
        <w:rPr>
          <w:sz w:val="22"/>
        </w:rPr>
      </w:pPr>
    </w:p>
    <w:p w14:paraId="3C8E8C11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>
        <w:rPr>
          <w:rFonts w:hint="eastAsia"/>
          <w:sz w:val="22"/>
        </w:rPr>
        <w:t>기획1부</w:t>
      </w:r>
    </w:p>
    <w:p w14:paraId="43A033B4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73EC5DD3" w14:textId="0F56AAFE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이수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권준우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이경헌</w:t>
      </w:r>
      <w:proofErr w:type="spellEnd"/>
    </w:p>
    <w:p w14:paraId="4DD854E6" w14:textId="3A0818F4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 xml:space="preserve">중간고사 산공공부 </w:t>
      </w:r>
      <w:proofErr w:type="spellStart"/>
      <w:r>
        <w:rPr>
          <w:rFonts w:hint="eastAsia"/>
          <w:sz w:val="22"/>
        </w:rPr>
        <w:t>챌린지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기말고사 산공공부 </w:t>
      </w:r>
      <w:proofErr w:type="spellStart"/>
      <w:r>
        <w:rPr>
          <w:rFonts w:hint="eastAsia"/>
          <w:sz w:val="22"/>
        </w:rPr>
        <w:t>챌린지</w:t>
      </w:r>
      <w:proofErr w:type="spellEnd"/>
      <w:r w:rsidR="0040263B">
        <w:rPr>
          <w:rFonts w:hint="eastAsia"/>
          <w:sz w:val="22"/>
        </w:rPr>
        <w:t>,</w:t>
      </w:r>
      <w:r w:rsidR="0040263B">
        <w:rPr>
          <w:sz w:val="22"/>
        </w:rPr>
        <w:t xml:space="preserve"> </w:t>
      </w:r>
      <w:r w:rsidR="0040263B">
        <w:rPr>
          <w:rFonts w:hint="eastAsia"/>
          <w:sz w:val="22"/>
        </w:rPr>
        <w:t>종강파티</w:t>
      </w:r>
    </w:p>
    <w:p w14:paraId="7F3DCF19" w14:textId="77777777" w:rsidR="00FE2DF4" w:rsidRDefault="00FE2DF4" w:rsidP="00FE2DF4">
      <w:pPr>
        <w:widowControl/>
        <w:wordWrap/>
        <w:autoSpaceDE/>
        <w:autoSpaceDN/>
      </w:pPr>
    </w:p>
    <w:p w14:paraId="013EE03B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</w:t>
      </w:r>
      <w:r>
        <w:rPr>
          <w:sz w:val="22"/>
        </w:rPr>
        <w:t>2</w:t>
      </w:r>
      <w:r>
        <w:rPr>
          <w:rFonts w:hint="eastAsia"/>
          <w:sz w:val="22"/>
        </w:rPr>
        <w:t>부</w:t>
      </w:r>
    </w:p>
    <w:p w14:paraId="642CEB8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의 전반적인 행사를 기획하고 담당함.</w:t>
      </w:r>
    </w:p>
    <w:p w14:paraId="2A53BD49" w14:textId="793E88A6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홍성훈,</w:t>
      </w:r>
      <w:r>
        <w:rPr>
          <w:sz w:val="22"/>
        </w:rPr>
        <w:t xml:space="preserve"> </w:t>
      </w:r>
      <w:r w:rsidR="0040263B">
        <w:rPr>
          <w:rFonts w:hint="eastAsia"/>
          <w:sz w:val="22"/>
        </w:rPr>
        <w:t>김지수,</w:t>
      </w:r>
      <w:r w:rsidR="0040263B"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서성재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대환</w:t>
      </w:r>
    </w:p>
    <w:p w14:paraId="69915D67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>
        <w:rPr>
          <w:rFonts w:hint="eastAsia"/>
          <w:sz w:val="22"/>
        </w:rPr>
        <w:t>교수님과의</w:t>
      </w:r>
      <w:proofErr w:type="spellEnd"/>
      <w:r>
        <w:rPr>
          <w:rFonts w:hint="eastAsia"/>
          <w:sz w:val="22"/>
        </w:rPr>
        <w:t xml:space="preserve"> 딸기파티,</w:t>
      </w:r>
      <w:r>
        <w:rPr>
          <w:sz w:val="22"/>
        </w:rPr>
        <w:t xml:space="preserve"> </w:t>
      </w:r>
      <w:r>
        <w:rPr>
          <w:rFonts w:hint="eastAsia"/>
          <w:sz w:val="22"/>
        </w:rPr>
        <w:t>스승의 날 행사,</w:t>
      </w:r>
      <w:r>
        <w:rPr>
          <w:sz w:val="22"/>
        </w:rPr>
        <w:t xml:space="preserve"> </w:t>
      </w:r>
      <w:r>
        <w:rPr>
          <w:rFonts w:hint="eastAsia"/>
          <w:sz w:val="22"/>
        </w:rPr>
        <w:t>종강파티</w:t>
      </w:r>
    </w:p>
    <w:p w14:paraId="08B927FD" w14:textId="77777777" w:rsidR="00FE2DF4" w:rsidRPr="00FD1803" w:rsidRDefault="00FE2DF4" w:rsidP="00FE2DF4">
      <w:pPr>
        <w:widowControl/>
        <w:wordWrap/>
        <w:autoSpaceDE/>
        <w:autoSpaceDN/>
      </w:pPr>
    </w:p>
    <w:p w14:paraId="423FDA25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홍보부</w:t>
      </w:r>
      <w:proofErr w:type="spellEnd"/>
    </w:p>
    <w:p w14:paraId="26A090FD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 xml:space="preserve">학과에서 진행하는 행사를 </w:t>
      </w:r>
      <w:r>
        <w:rPr>
          <w:sz w:val="22"/>
        </w:rPr>
        <w:t xml:space="preserve">SNS </w:t>
      </w:r>
      <w:r>
        <w:rPr>
          <w:rFonts w:hint="eastAsia"/>
          <w:sz w:val="22"/>
        </w:rPr>
        <w:t>상으로 홍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주기적으로 학과에 대해 알려주는 카드뉴스를 제작하고 게시함.</w:t>
      </w:r>
    </w:p>
    <w:p w14:paraId="78E701B0" w14:textId="63B2141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proofErr w:type="spellStart"/>
      <w:r>
        <w:rPr>
          <w:rFonts w:hint="eastAsia"/>
          <w:sz w:val="22"/>
        </w:rPr>
        <w:t>장민주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정연</w:t>
      </w:r>
    </w:p>
    <w:p w14:paraId="5138BD97" w14:textId="1EF6F18F" w:rsidR="00FE2DF4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="0040263B">
        <w:rPr>
          <w:rFonts w:hint="eastAsia"/>
          <w:sz w:val="22"/>
        </w:rPr>
        <w:t>학과설명회 포스터 및 현수막 제작,</w:t>
      </w:r>
      <w:r w:rsidR="0040263B">
        <w:rPr>
          <w:sz w:val="22"/>
        </w:rPr>
        <w:t xml:space="preserve"> </w:t>
      </w:r>
      <w:r w:rsidR="0040263B">
        <w:rPr>
          <w:rFonts w:hint="eastAsia"/>
          <w:sz w:val="22"/>
        </w:rPr>
        <w:t>그 외 이벤트 공지용 카드뉴스 제작</w:t>
      </w:r>
    </w:p>
    <w:p w14:paraId="08CE1F0D" w14:textId="77777777" w:rsidR="00FE2DF4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</w:p>
    <w:p w14:paraId="6689FD5A" w14:textId="77777777" w:rsidR="00FE2DF4" w:rsidRPr="00E76D1F" w:rsidRDefault="00FE2DF4" w:rsidP="00FE2DF4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회계부</w:t>
      </w:r>
      <w:proofErr w:type="spellEnd"/>
    </w:p>
    <w:p w14:paraId="56C95869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>
        <w:rPr>
          <w:rFonts w:hint="eastAsia"/>
          <w:sz w:val="22"/>
        </w:rPr>
        <w:t>학과에서 행사가 진행될 때마다 예산을 작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용하고 회계 처리를 담당함.</w:t>
      </w:r>
    </w:p>
    <w:p w14:paraId="05519182" w14:textId="77777777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>
        <w:rPr>
          <w:rFonts w:hint="eastAsia"/>
          <w:sz w:val="22"/>
        </w:rPr>
        <w:t>김예빈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정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천다호</w:t>
      </w:r>
      <w:proofErr w:type="spellEnd"/>
    </w:p>
    <w:p w14:paraId="2547E824" w14:textId="65C4867E" w:rsidR="00FE2DF4" w:rsidRPr="00E76D1F" w:rsidRDefault="00FE2DF4" w:rsidP="00FE2DF4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>
        <w:rPr>
          <w:rFonts w:hint="eastAsia"/>
          <w:sz w:val="22"/>
        </w:rPr>
        <w:t>캡슐 커피</w:t>
      </w:r>
      <w:r w:rsidR="0040263B">
        <w:rPr>
          <w:rFonts w:hint="eastAsia"/>
          <w:sz w:val="22"/>
        </w:rPr>
        <w:t>,</w:t>
      </w:r>
      <w:r w:rsidR="0040263B">
        <w:rPr>
          <w:sz w:val="22"/>
        </w:rPr>
        <w:t xml:space="preserve"> </w:t>
      </w:r>
      <w:r w:rsidR="0040263B">
        <w:rPr>
          <w:rFonts w:hint="eastAsia"/>
          <w:sz w:val="22"/>
        </w:rPr>
        <w:t>예산 관리</w:t>
      </w:r>
    </w:p>
    <w:p w14:paraId="52A18498" w14:textId="77777777" w:rsidR="004F3D4B" w:rsidRDefault="004F3D4B" w:rsidP="00CE3B0D">
      <w:pPr>
        <w:widowControl/>
        <w:wordWrap/>
        <w:autoSpaceDE/>
        <w:autoSpaceDN/>
      </w:pPr>
    </w:p>
    <w:p w14:paraId="19689B0E" w14:textId="77777777" w:rsidR="004F3D4B" w:rsidRDefault="004F3D4B" w:rsidP="00CE3B0D">
      <w:pPr>
        <w:widowControl/>
        <w:wordWrap/>
        <w:autoSpaceDE/>
        <w:autoSpaceDN/>
      </w:pPr>
    </w:p>
    <w:p w14:paraId="5D1127C6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762FBFE7" w14:textId="77777777" w:rsidR="008F1FC7" w:rsidRDefault="00FE2DF4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2FF28A69" wp14:editId="06B4A69B">
            <wp:extent cx="5731510" cy="327850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BE915" w14:textId="77777777" w:rsidR="00EB7230" w:rsidRDefault="00EB7230" w:rsidP="009677D6">
      <w:pPr>
        <w:spacing w:after="0" w:line="240" w:lineRule="auto"/>
      </w:pPr>
      <w:r>
        <w:separator/>
      </w:r>
    </w:p>
  </w:endnote>
  <w:endnote w:type="continuationSeparator" w:id="0">
    <w:p w14:paraId="24D6E4E4" w14:textId="77777777" w:rsidR="00EB7230" w:rsidRDefault="00EB723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16525677" w14:textId="77777777" w:rsidR="00CB1004" w:rsidRDefault="00CB1004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FCBE067" w14:textId="77777777" w:rsidR="00CB1004" w:rsidRDefault="00CB1004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31327" w14:textId="77777777" w:rsidR="00EB7230" w:rsidRDefault="00EB7230" w:rsidP="009677D6">
      <w:pPr>
        <w:spacing w:after="0" w:line="240" w:lineRule="auto"/>
      </w:pPr>
      <w:r>
        <w:separator/>
      </w:r>
    </w:p>
  </w:footnote>
  <w:footnote w:type="continuationSeparator" w:id="0">
    <w:p w14:paraId="30F09EB5" w14:textId="77777777" w:rsidR="00EB7230" w:rsidRDefault="00EB7230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02C0"/>
    <w:rsid w:val="00072F1F"/>
    <w:rsid w:val="0008793A"/>
    <w:rsid w:val="0009643B"/>
    <w:rsid w:val="000A44A4"/>
    <w:rsid w:val="000D0AD2"/>
    <w:rsid w:val="000D4C56"/>
    <w:rsid w:val="000E2B60"/>
    <w:rsid w:val="00112C2C"/>
    <w:rsid w:val="0015453A"/>
    <w:rsid w:val="00194671"/>
    <w:rsid w:val="001A641B"/>
    <w:rsid w:val="001C7C78"/>
    <w:rsid w:val="002065F9"/>
    <w:rsid w:val="00221F51"/>
    <w:rsid w:val="0023681D"/>
    <w:rsid w:val="00256C0E"/>
    <w:rsid w:val="00272C87"/>
    <w:rsid w:val="0029157A"/>
    <w:rsid w:val="00293289"/>
    <w:rsid w:val="002D5513"/>
    <w:rsid w:val="00320E6A"/>
    <w:rsid w:val="00325851"/>
    <w:rsid w:val="0033067B"/>
    <w:rsid w:val="00375D38"/>
    <w:rsid w:val="00384518"/>
    <w:rsid w:val="003B35CA"/>
    <w:rsid w:val="003B48BC"/>
    <w:rsid w:val="003C7DE1"/>
    <w:rsid w:val="003D42B1"/>
    <w:rsid w:val="003D592F"/>
    <w:rsid w:val="003E5369"/>
    <w:rsid w:val="003E6C03"/>
    <w:rsid w:val="003F1922"/>
    <w:rsid w:val="0040263B"/>
    <w:rsid w:val="00412D5B"/>
    <w:rsid w:val="00420820"/>
    <w:rsid w:val="00452F14"/>
    <w:rsid w:val="00474329"/>
    <w:rsid w:val="00482359"/>
    <w:rsid w:val="004A1947"/>
    <w:rsid w:val="004A5B1D"/>
    <w:rsid w:val="004B2A67"/>
    <w:rsid w:val="004B5A1A"/>
    <w:rsid w:val="004C7F28"/>
    <w:rsid w:val="004F3D4B"/>
    <w:rsid w:val="0051746F"/>
    <w:rsid w:val="00550776"/>
    <w:rsid w:val="00582F85"/>
    <w:rsid w:val="005911BC"/>
    <w:rsid w:val="005A5A93"/>
    <w:rsid w:val="005A71B3"/>
    <w:rsid w:val="005A7BD4"/>
    <w:rsid w:val="005B3DF4"/>
    <w:rsid w:val="005C5BCB"/>
    <w:rsid w:val="005F1172"/>
    <w:rsid w:val="0060398C"/>
    <w:rsid w:val="006068FD"/>
    <w:rsid w:val="006159FB"/>
    <w:rsid w:val="00626527"/>
    <w:rsid w:val="00627D78"/>
    <w:rsid w:val="00636381"/>
    <w:rsid w:val="006737FD"/>
    <w:rsid w:val="00675D81"/>
    <w:rsid w:val="00682550"/>
    <w:rsid w:val="006F2310"/>
    <w:rsid w:val="00745166"/>
    <w:rsid w:val="007830E9"/>
    <w:rsid w:val="007A6CD5"/>
    <w:rsid w:val="007B2267"/>
    <w:rsid w:val="007E668B"/>
    <w:rsid w:val="007E6AE0"/>
    <w:rsid w:val="00830F9B"/>
    <w:rsid w:val="00834398"/>
    <w:rsid w:val="00835095"/>
    <w:rsid w:val="00837FA9"/>
    <w:rsid w:val="008511FE"/>
    <w:rsid w:val="0086398F"/>
    <w:rsid w:val="008721E8"/>
    <w:rsid w:val="00886671"/>
    <w:rsid w:val="008A1741"/>
    <w:rsid w:val="008A6F11"/>
    <w:rsid w:val="008B12EF"/>
    <w:rsid w:val="008C4947"/>
    <w:rsid w:val="008F1FC7"/>
    <w:rsid w:val="0092098F"/>
    <w:rsid w:val="00962505"/>
    <w:rsid w:val="009677D6"/>
    <w:rsid w:val="009B1E15"/>
    <w:rsid w:val="009B4AA7"/>
    <w:rsid w:val="009B61C0"/>
    <w:rsid w:val="009C741F"/>
    <w:rsid w:val="00A03696"/>
    <w:rsid w:val="00A37BB8"/>
    <w:rsid w:val="00A457EC"/>
    <w:rsid w:val="00A52A70"/>
    <w:rsid w:val="00A5457A"/>
    <w:rsid w:val="00A653FB"/>
    <w:rsid w:val="00A82C97"/>
    <w:rsid w:val="00AC7D01"/>
    <w:rsid w:val="00B45D24"/>
    <w:rsid w:val="00B64893"/>
    <w:rsid w:val="00BA22FA"/>
    <w:rsid w:val="00BB6D7B"/>
    <w:rsid w:val="00BE4E19"/>
    <w:rsid w:val="00C1120B"/>
    <w:rsid w:val="00C36E85"/>
    <w:rsid w:val="00C447CF"/>
    <w:rsid w:val="00C546C2"/>
    <w:rsid w:val="00CB1004"/>
    <w:rsid w:val="00CC37E0"/>
    <w:rsid w:val="00CE3B0D"/>
    <w:rsid w:val="00CF416A"/>
    <w:rsid w:val="00D02D82"/>
    <w:rsid w:val="00D03D4C"/>
    <w:rsid w:val="00D22D33"/>
    <w:rsid w:val="00D34528"/>
    <w:rsid w:val="00D66CBD"/>
    <w:rsid w:val="00D717CA"/>
    <w:rsid w:val="00D94D46"/>
    <w:rsid w:val="00D95209"/>
    <w:rsid w:val="00DC1269"/>
    <w:rsid w:val="00DC52FD"/>
    <w:rsid w:val="00DE0C7F"/>
    <w:rsid w:val="00DF1A8A"/>
    <w:rsid w:val="00E07B78"/>
    <w:rsid w:val="00E101A8"/>
    <w:rsid w:val="00E628A7"/>
    <w:rsid w:val="00E6554A"/>
    <w:rsid w:val="00E76D1F"/>
    <w:rsid w:val="00E77806"/>
    <w:rsid w:val="00EA733E"/>
    <w:rsid w:val="00EB7230"/>
    <w:rsid w:val="00ED0CCE"/>
    <w:rsid w:val="00ED55E0"/>
    <w:rsid w:val="00EE0E40"/>
    <w:rsid w:val="00EE5427"/>
    <w:rsid w:val="00EF11C3"/>
    <w:rsid w:val="00EF7728"/>
    <w:rsid w:val="00F1270B"/>
    <w:rsid w:val="00F46ADB"/>
    <w:rsid w:val="00F47F33"/>
    <w:rsid w:val="00F54A9F"/>
    <w:rsid w:val="00F70E7B"/>
    <w:rsid w:val="00F974D0"/>
    <w:rsid w:val="00FA643C"/>
    <w:rsid w:val="00FD5AB1"/>
    <w:rsid w:val="00FE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4B11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58413-9B42-4FD0-838F-79B8AAE78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32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임채원</cp:lastModifiedBy>
  <cp:revision>2</cp:revision>
  <dcterms:created xsi:type="dcterms:W3CDTF">2022-12-25T14:46:00Z</dcterms:created>
  <dcterms:modified xsi:type="dcterms:W3CDTF">2022-12-2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ace14fba3a9bfb2fc2ca885b962b453827c9fe5c0060b520ca9e6c5f49fa18</vt:lpwstr>
  </property>
</Properties>
</file>